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979F0" w:rsidR="0003090D" w:rsidP="0003090D" w:rsidRDefault="0003090D" w14:paraId="0A2A6314" w14:textId="77777777">
      <w:pPr>
        <w:spacing w:after="0" w:line="240" w:lineRule="auto"/>
        <w:jc w:val="center"/>
        <w:textAlignment w:val="baseline"/>
        <w:rPr>
          <w:rFonts w:ascii="Arial" w:hAnsi="Arial" w:eastAsia="Times New Roman" w:cs="Arial"/>
        </w:rPr>
      </w:pPr>
      <w:bookmarkStart w:name="_GoBack" w:id="0"/>
      <w:bookmarkEnd w:id="0"/>
      <w:r w:rsidRPr="00B979F0">
        <w:rPr>
          <w:rFonts w:ascii="Arial" w:hAnsi="Arial" w:eastAsia="Times New Roman" w:cs="Arial"/>
          <w:b/>
          <w:bCs/>
        </w:rPr>
        <w:t>COUNCIL ON SOCIAL WORK EDUCATION - FORM AS 4(B)</w:t>
      </w:r>
      <w:r w:rsidRPr="00B979F0">
        <w:rPr>
          <w:rFonts w:ascii="Arial" w:hAnsi="Arial" w:eastAsia="Times New Roman" w:cs="Arial"/>
        </w:rPr>
        <w:t> </w:t>
      </w:r>
    </w:p>
    <w:p w:rsidRPr="00B979F0" w:rsidR="0003090D" w:rsidP="0003090D" w:rsidRDefault="0003090D" w14:paraId="1727A121" w14:textId="73FB989E">
      <w:pPr>
        <w:spacing w:after="0" w:line="240" w:lineRule="auto"/>
        <w:jc w:val="center"/>
        <w:textAlignment w:val="baseline"/>
        <w:rPr>
          <w:rFonts w:ascii="Arial" w:hAnsi="Arial" w:eastAsia="Times New Roman" w:cs="Arial"/>
        </w:rPr>
      </w:pPr>
      <w:r w:rsidRPr="008B5E92">
        <w:rPr>
          <w:rFonts w:ascii="Arial" w:hAnsi="Arial" w:eastAsia="Times New Roman" w:cs="Arial"/>
          <w:b/>
          <w:bCs/>
        </w:rPr>
        <w:t> </w:t>
      </w:r>
      <w:r w:rsidRPr="008B5E92" w:rsidR="008B5E92">
        <w:rPr>
          <w:rFonts w:ascii="Arial" w:hAnsi="Arial" w:eastAsia="Times New Roman" w:cs="Arial"/>
          <w:b/>
          <w:bCs/>
          <w:u w:val="single"/>
        </w:rPr>
        <w:t>UNIVERSITY OF LOUISIANA AT MONROE</w:t>
      </w:r>
      <w:r w:rsidRPr="00B979F0">
        <w:rPr>
          <w:rFonts w:ascii="Arial" w:hAnsi="Arial" w:eastAsia="Times New Roman" w:cs="Arial"/>
          <w:b/>
          <w:bCs/>
        </w:rPr>
        <w:t xml:space="preserve"> BACCALAUREATE SOCIAL WORK PROGRAM</w:t>
      </w:r>
      <w:r w:rsidRPr="00B979F0">
        <w:rPr>
          <w:rFonts w:ascii="Arial" w:hAnsi="Arial" w:eastAsia="Times New Roman" w:cs="Arial"/>
        </w:rPr>
        <w:t> </w:t>
      </w:r>
    </w:p>
    <w:p w:rsidRPr="00B979F0" w:rsidR="0003090D" w:rsidP="0003090D" w:rsidRDefault="0003090D" w14:paraId="665D1E91" w14:textId="024EA160">
      <w:pPr>
        <w:spacing w:after="0" w:line="240" w:lineRule="auto"/>
        <w:jc w:val="center"/>
        <w:textAlignment w:val="baseline"/>
        <w:rPr>
          <w:rFonts w:ascii="Arial" w:hAnsi="Arial" w:eastAsia="Times New Roman" w:cs="Arial"/>
        </w:rPr>
      </w:pPr>
      <w:r w:rsidRPr="00B979F0">
        <w:rPr>
          <w:rFonts w:ascii="Arial" w:hAnsi="Arial" w:eastAsia="Times New Roman" w:cs="Arial"/>
          <w:b/>
          <w:bCs/>
        </w:rPr>
        <w:t>ASSESSMENT OF STUDENT LEARNING OUTCOMES</w:t>
      </w:r>
      <w:r w:rsidRPr="00B979F0">
        <w:rPr>
          <w:rFonts w:ascii="Arial" w:hAnsi="Arial" w:eastAsia="Times New Roman" w:cs="Arial"/>
        </w:rPr>
        <w:t> </w:t>
      </w:r>
    </w:p>
    <w:p w:rsidRPr="00871D43" w:rsidR="5EE1C256" w:rsidP="00871D43" w:rsidRDefault="5EE1C256" w14:paraId="7CB042C7" w14:textId="602B6EDF">
      <w:pPr>
        <w:spacing w:after="0" w:line="240" w:lineRule="auto"/>
        <w:rPr>
          <w:rFonts w:ascii="Arial" w:hAnsi="Arial" w:eastAsia="Calibri" w:cs="Arial"/>
          <w:b/>
          <w:bCs/>
        </w:rPr>
      </w:pPr>
    </w:p>
    <w:p w:rsidRPr="00B979F0" w:rsidR="008A4058" w:rsidP="7C5423DE" w:rsidRDefault="008A4058" w14:paraId="6F43F565" w14:textId="04B5E486">
      <w:pPr>
        <w:pBdr>
          <w:bottom w:val="single" w:color="auto" w:sz="12" w:space="1"/>
        </w:pBdr>
        <w:spacing w:after="0" w:line="240" w:lineRule="auto"/>
        <w:rPr>
          <w:rFonts w:ascii="Arial" w:hAnsi="Arial" w:eastAsia="Calibri" w:cs="Arial"/>
          <w:b/>
          <w:bCs/>
        </w:rPr>
      </w:pPr>
      <w:r w:rsidRPr="00B979F0">
        <w:rPr>
          <w:rFonts w:ascii="Arial" w:hAnsi="Arial" w:eastAsia="Calibri" w:cs="Arial"/>
          <w:b/>
          <w:bCs/>
          <w:spacing w:val="-3"/>
        </w:rPr>
        <w:t>Form AS</w:t>
      </w:r>
      <w:r w:rsidR="00906D62">
        <w:rPr>
          <w:rFonts w:ascii="Arial" w:hAnsi="Arial" w:eastAsia="Calibri" w:cs="Arial"/>
          <w:b/>
          <w:bCs/>
          <w:spacing w:val="-3"/>
        </w:rPr>
        <w:t xml:space="preserve"> </w:t>
      </w:r>
      <w:r w:rsidRPr="00B979F0">
        <w:rPr>
          <w:rFonts w:ascii="Arial" w:hAnsi="Arial" w:eastAsia="Calibri" w:cs="Arial"/>
          <w:b/>
          <w:bCs/>
          <w:spacing w:val="-3"/>
        </w:rPr>
        <w:t>4(B)</w:t>
      </w:r>
      <w:r w:rsidR="00867A26">
        <w:rPr>
          <w:rFonts w:ascii="Arial" w:hAnsi="Arial" w:eastAsia="Calibri" w:cs="Arial"/>
          <w:b/>
          <w:bCs/>
          <w:spacing w:val="-3"/>
        </w:rPr>
        <w:t>:</w:t>
      </w:r>
      <w:r w:rsidRPr="00B979F0">
        <w:rPr>
          <w:rFonts w:ascii="Arial" w:hAnsi="Arial" w:eastAsia="Calibri" w:cs="Arial"/>
          <w:b/>
          <w:bCs/>
          <w:spacing w:val="-3"/>
        </w:rPr>
        <w:t xml:space="preserve"> </w:t>
      </w:r>
      <w:r w:rsidRPr="00B979F0" w:rsidR="329B5768">
        <w:rPr>
          <w:rFonts w:ascii="Arial" w:hAnsi="Arial" w:eastAsia="Calibri" w:cs="Arial"/>
          <w:spacing w:val="-3"/>
        </w:rPr>
        <w:t xml:space="preserve">A form required for </w:t>
      </w:r>
      <w:r w:rsidR="009567D8">
        <w:rPr>
          <w:rFonts w:ascii="Arial" w:hAnsi="Arial" w:eastAsia="Calibri" w:cs="Arial"/>
          <w:spacing w:val="-3"/>
        </w:rPr>
        <w:t>R</w:t>
      </w:r>
      <w:r w:rsidRPr="00B979F0" w:rsidR="329B5768">
        <w:rPr>
          <w:rFonts w:ascii="Arial" w:hAnsi="Arial" w:eastAsia="Calibri" w:cs="Arial"/>
          <w:spacing w:val="-3"/>
        </w:rPr>
        <w:t>ea</w:t>
      </w:r>
      <w:r w:rsidRPr="00B979F0" w:rsidR="5EE1C256">
        <w:rPr>
          <w:rFonts w:ascii="Arial" w:hAnsi="Arial" w:eastAsia="Calibri" w:cs="Arial"/>
          <w:spacing w:val="-3"/>
        </w:rPr>
        <w:t xml:space="preserve">ffirmation, </w:t>
      </w:r>
      <w:r w:rsidR="00CD45BA">
        <w:rPr>
          <w:rFonts w:ascii="Arial" w:hAnsi="Arial" w:eastAsia="Calibri" w:cs="Arial"/>
          <w:spacing w:val="-3"/>
        </w:rPr>
        <w:t>C</w:t>
      </w:r>
      <w:r w:rsidRPr="00B979F0" w:rsidR="5EE1C256">
        <w:rPr>
          <w:rFonts w:ascii="Arial" w:hAnsi="Arial" w:eastAsia="Calibri" w:cs="Arial"/>
          <w:spacing w:val="-3"/>
        </w:rPr>
        <w:t xml:space="preserve">andidacy, and ongoing compliance per AS 4.0.3. </w:t>
      </w:r>
      <w:r w:rsidRPr="00B979F0">
        <w:rPr>
          <w:rFonts w:ascii="Arial" w:hAnsi="Arial" w:eastAsia="Calibri" w:cs="Arial"/>
          <w:spacing w:val="-3"/>
        </w:rPr>
        <w:t xml:space="preserve">  </w:t>
      </w:r>
    </w:p>
    <w:p w:rsidRPr="00A848FE" w:rsidR="7C5423DE" w:rsidP="006F741B" w:rsidRDefault="7C5423DE" w14:paraId="1CC3B0F3" w14:textId="730D6BDF">
      <w:pPr>
        <w:spacing w:after="0" w:line="360" w:lineRule="auto"/>
        <w:jc w:val="center"/>
        <w:rPr>
          <w:rFonts w:ascii="Arial" w:hAnsi="Arial" w:eastAsia="Calibri" w:cs="Arial"/>
          <w:u w:val="single"/>
        </w:rPr>
      </w:pPr>
    </w:p>
    <w:p w:rsidRPr="00CD45BA" w:rsidR="005E42B1" w:rsidP="00BB7B85" w:rsidRDefault="00480106" w14:paraId="64F02CB1" w14:textId="3894D1E4">
      <w:pPr>
        <w:spacing w:after="0" w:line="240" w:lineRule="auto"/>
        <w:jc w:val="center"/>
        <w:rPr>
          <w:rFonts w:ascii="Arial" w:hAnsi="Arial" w:eastAsia="Calibri" w:cs="Arial"/>
          <w:b/>
        </w:rPr>
      </w:pPr>
      <w:r w:rsidRPr="00CD45BA">
        <w:rPr>
          <w:rFonts w:ascii="Arial" w:hAnsi="Arial" w:eastAsia="Calibri" w:cs="Arial"/>
          <w:b/>
        </w:rPr>
        <w:t xml:space="preserve">Submitting Form AS 4 for </w:t>
      </w:r>
      <w:r w:rsidRPr="00CD45BA" w:rsidR="005E42B1">
        <w:rPr>
          <w:rFonts w:ascii="Arial" w:hAnsi="Arial" w:eastAsia="Calibri" w:cs="Arial"/>
          <w:b/>
        </w:rPr>
        <w:t>Reaffirmation</w:t>
      </w:r>
      <w:r w:rsidRPr="00CD45BA" w:rsidR="005C2F03">
        <w:rPr>
          <w:rFonts w:ascii="Arial" w:hAnsi="Arial" w:eastAsia="Calibri" w:cs="Arial"/>
          <w:b/>
        </w:rPr>
        <w:t xml:space="preserve"> </w:t>
      </w:r>
      <w:r w:rsidRPr="00CD45BA" w:rsidR="005E42B1">
        <w:rPr>
          <w:rFonts w:ascii="Arial" w:hAnsi="Arial" w:eastAsia="Calibri" w:cs="Arial"/>
          <w:b/>
        </w:rPr>
        <w:t>Self-Study</w:t>
      </w:r>
      <w:r w:rsidRPr="00CD45BA" w:rsidR="005C2F03">
        <w:rPr>
          <w:rFonts w:ascii="Arial" w:hAnsi="Arial" w:eastAsia="Calibri" w:cs="Arial"/>
          <w:b/>
        </w:rPr>
        <w:t xml:space="preserve"> &amp; Candidacy Benchmarks</w:t>
      </w:r>
    </w:p>
    <w:p w:rsidRPr="00CD45BA" w:rsidR="00775DDC" w:rsidP="00BB7B85" w:rsidRDefault="00775DDC" w14:paraId="4044DB30" w14:textId="77777777">
      <w:pPr>
        <w:spacing w:after="0" w:line="240" w:lineRule="auto"/>
        <w:jc w:val="center"/>
        <w:rPr>
          <w:rFonts w:ascii="Arial" w:hAnsi="Arial" w:eastAsia="Calibri" w:cs="Arial"/>
          <w:b/>
        </w:rPr>
      </w:pPr>
    </w:p>
    <w:p w:rsidR="008A4058" w:rsidP="008A4058" w:rsidRDefault="008A4058" w14:paraId="1D2A0912" w14:textId="0F646D0B">
      <w:pPr>
        <w:spacing w:after="0" w:line="240" w:lineRule="auto"/>
        <w:rPr>
          <w:rFonts w:ascii="Arial" w:hAnsi="Arial" w:eastAsia="Calibri" w:cs="Arial"/>
          <w:bCs/>
          <w:spacing w:val="-3"/>
        </w:rPr>
      </w:pPr>
      <w:r w:rsidRPr="00B979F0">
        <w:rPr>
          <w:rFonts w:ascii="Arial" w:hAnsi="Arial" w:eastAsia="Calibri" w:cs="Arial"/>
          <w:bCs/>
          <w:spacing w:val="-3"/>
        </w:rPr>
        <w:t>This form is used to assist the COA in the evaluation of the program’s compliance with the accreditation standard below:</w:t>
      </w:r>
    </w:p>
    <w:p w:rsidRPr="00B979F0" w:rsidR="00572ECE" w:rsidP="008A4058" w:rsidRDefault="00572ECE" w14:paraId="1AB7E656" w14:textId="77777777">
      <w:pPr>
        <w:spacing w:after="0" w:line="240" w:lineRule="auto"/>
        <w:rPr>
          <w:rFonts w:ascii="Arial" w:hAnsi="Arial" w:eastAsia="Calibri" w:cs="Arial"/>
          <w:bCs/>
          <w:spacing w:val="-3"/>
        </w:rPr>
      </w:pPr>
    </w:p>
    <w:p w:rsidRPr="00B979F0" w:rsidR="008A4058" w:rsidP="00BB7B85" w:rsidRDefault="008A4058" w14:paraId="62D097B0" w14:textId="621B09A8">
      <w:pPr>
        <w:spacing w:after="0" w:line="240" w:lineRule="auto"/>
        <w:ind w:left="720"/>
        <w:rPr>
          <w:rFonts w:ascii="Arial" w:hAnsi="Arial" w:eastAsia="Calibri" w:cs="Arial"/>
          <w:bCs/>
          <w:spacing w:val="-3"/>
        </w:rPr>
      </w:pPr>
      <w:r w:rsidRPr="00B979F0">
        <w:rPr>
          <w:rFonts w:ascii="Arial" w:hAnsi="Arial" w:eastAsia="Calibri" w:cs="Arial"/>
          <w:b/>
          <w:bCs/>
          <w:spacing w:val="-3"/>
        </w:rPr>
        <w:t>4.0.3</w:t>
      </w:r>
      <w:r w:rsidR="00867A26">
        <w:rPr>
          <w:rFonts w:ascii="Arial" w:hAnsi="Arial" w:eastAsia="Calibri" w:cs="Arial"/>
          <w:b/>
          <w:bCs/>
          <w:spacing w:val="-3"/>
        </w:rPr>
        <w:t>:</w:t>
      </w:r>
      <w:r w:rsidRPr="00B979F0">
        <w:rPr>
          <w:rFonts w:ascii="Arial" w:hAnsi="Arial" w:eastAsia="Calibri" w:cs="Arial"/>
          <w:b/>
          <w:bCs/>
          <w:spacing w:val="-3"/>
        </w:rPr>
        <w:t xml:space="preserve"> </w:t>
      </w:r>
      <w:r w:rsidRPr="00B979F0">
        <w:rPr>
          <w:rFonts w:ascii="Arial" w:hAnsi="Arial" w:eastAsia="Calibri" w:cs="Arial"/>
          <w:bCs/>
          <w:spacing w:val="-3"/>
        </w:rPr>
        <w:t>The program uses Form A</w:t>
      </w:r>
      <w:r w:rsidR="00906D62">
        <w:rPr>
          <w:rFonts w:ascii="Arial" w:hAnsi="Arial" w:eastAsia="Calibri" w:cs="Arial"/>
          <w:bCs/>
          <w:spacing w:val="-3"/>
        </w:rPr>
        <w:t>S</w:t>
      </w:r>
      <w:r w:rsidRPr="00B979F0">
        <w:rPr>
          <w:rFonts w:ascii="Arial" w:hAnsi="Arial" w:eastAsia="Calibri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:rsidRPr="00B979F0" w:rsidR="008A4058" w:rsidP="008A4058" w:rsidRDefault="008A4058" w14:paraId="7758185F" w14:textId="77777777">
      <w:pPr>
        <w:spacing w:after="0" w:line="240" w:lineRule="auto"/>
        <w:rPr>
          <w:rFonts w:ascii="Arial" w:hAnsi="Arial" w:eastAsia="Calibri" w:cs="Arial"/>
          <w:spacing w:val="-3"/>
        </w:rPr>
      </w:pPr>
    </w:p>
    <w:p w:rsidR="00821BBF" w:rsidP="00821BBF" w:rsidRDefault="008A4058" w14:paraId="7564631B" w14:textId="4FAD2745">
      <w:pPr>
        <w:spacing w:after="0" w:line="240" w:lineRule="auto"/>
      </w:pPr>
      <w:r w:rsidRPr="00B979F0">
        <w:rPr>
          <w:rFonts w:ascii="Arial" w:hAnsi="Arial" w:eastAsia="Calibri" w:cs="Arial"/>
          <w:spacing w:val="-3"/>
        </w:rPr>
        <w:t>All programs</w:t>
      </w:r>
      <w:r w:rsidR="00E74D68">
        <w:rPr>
          <w:rFonts w:ascii="Arial" w:hAnsi="Arial" w:eastAsia="Calibri" w:cs="Arial"/>
          <w:spacing w:val="-3"/>
        </w:rPr>
        <w:t xml:space="preserve"> accredited by the Council on Social Work Education’s Commission on Accreditation</w:t>
      </w:r>
      <w:r w:rsidRPr="00B979F0">
        <w:rPr>
          <w:rFonts w:ascii="Arial" w:hAnsi="Arial" w:eastAsia="Calibri" w:cs="Arial"/>
          <w:spacing w:val="-3"/>
        </w:rPr>
        <w:t xml:space="preserve"> </w:t>
      </w:r>
      <w:r w:rsidR="00867A26">
        <w:rPr>
          <w:rFonts w:ascii="Arial" w:hAnsi="Arial" w:eastAsia="Calibri" w:cs="Arial"/>
          <w:spacing w:val="-3"/>
        </w:rPr>
        <w:t xml:space="preserve">(COA) </w:t>
      </w:r>
      <w:r w:rsidR="006B1BCC">
        <w:rPr>
          <w:rFonts w:ascii="Arial" w:hAnsi="Arial" w:eastAsia="Calibri" w:cs="Arial"/>
          <w:spacing w:val="-3"/>
        </w:rPr>
        <w:t xml:space="preserve">are required to </w:t>
      </w:r>
      <w:r w:rsidRPr="00B979F0">
        <w:rPr>
          <w:rFonts w:ascii="Arial" w:hAnsi="Arial" w:eastAsia="Calibri" w:cs="Arial"/>
          <w:spacing w:val="-3"/>
        </w:rPr>
        <w:t xml:space="preserve">measure and report student learning outcomes.  </w:t>
      </w:r>
      <w:r w:rsidR="001B2800">
        <w:rPr>
          <w:rFonts w:ascii="Arial" w:hAnsi="Arial" w:eastAsia="Calibri" w:cs="Arial"/>
          <w:spacing w:val="-3"/>
        </w:rPr>
        <w:t>All</w:t>
      </w:r>
      <w:r w:rsidR="6F9F38F5">
        <w:rPr>
          <w:rFonts w:ascii="Arial" w:hAnsi="Arial" w:eastAsia="Calibri" w:cs="Arial"/>
          <w:spacing w:val="-3"/>
        </w:rPr>
        <w:t xml:space="preserve"> s</w:t>
      </w:r>
      <w:r w:rsidRPr="00B979F0">
        <w:rPr>
          <w:rFonts w:ascii="Arial" w:hAnsi="Arial" w:eastAsia="Calibri" w:cs="Arial"/>
          <w:spacing w:val="-3"/>
        </w:rPr>
        <w:t>tudents are assessed</w:t>
      </w:r>
      <w:r w:rsidR="00F660C7">
        <w:rPr>
          <w:rFonts w:ascii="Arial" w:hAnsi="Arial" w:eastAsia="Calibri" w:cs="Arial"/>
          <w:spacing w:val="-3"/>
        </w:rPr>
        <w:t xml:space="preserve"> </w:t>
      </w:r>
      <w:r w:rsidR="00175FA7">
        <w:rPr>
          <w:rFonts w:ascii="Arial" w:hAnsi="Arial" w:eastAsia="Calibri" w:cs="Arial"/>
          <w:spacing w:val="-3"/>
        </w:rPr>
        <w:t>using a minimum of two measures</w:t>
      </w:r>
      <w:r w:rsidR="005C2F03">
        <w:rPr>
          <w:rFonts w:ascii="Arial" w:hAnsi="Arial" w:eastAsia="Calibri" w:cs="Arial"/>
          <w:spacing w:val="-3"/>
        </w:rPr>
        <w:t xml:space="preserve"> </w:t>
      </w:r>
      <w:r w:rsidRPr="00B979F0">
        <w:rPr>
          <w:rFonts w:ascii="Arial" w:hAnsi="Arial" w:eastAsia="Calibri" w:cs="Arial"/>
          <w:spacing w:val="-3"/>
        </w:rPr>
        <w:t xml:space="preserve">on their mastery of the </w:t>
      </w:r>
      <w:r w:rsidR="002E04AE">
        <w:rPr>
          <w:rFonts w:ascii="Arial" w:hAnsi="Arial" w:eastAsia="Calibri" w:cs="Arial"/>
          <w:spacing w:val="-3"/>
        </w:rPr>
        <w:t xml:space="preserve">nine </w:t>
      </w:r>
      <w:r w:rsidRPr="00B979F0">
        <w:rPr>
          <w:rFonts w:ascii="Arial" w:hAnsi="Arial" w:eastAsia="Calibri" w:cs="Arial"/>
          <w:spacing w:val="-3"/>
        </w:rPr>
        <w:t>competencies that comprise the</w:t>
      </w:r>
      <w:r w:rsidR="006B1BCC">
        <w:rPr>
          <w:rFonts w:ascii="Arial" w:hAnsi="Arial" w:eastAsia="Calibri" w:cs="Arial"/>
          <w:spacing w:val="-3"/>
        </w:rPr>
        <w:t xml:space="preserve"> Educational Policy and</w:t>
      </w:r>
      <w:r w:rsidRPr="00B979F0">
        <w:rPr>
          <w:rFonts w:ascii="Arial" w:hAnsi="Arial" w:eastAsia="Calibri" w:cs="Arial"/>
          <w:spacing w:val="-3"/>
        </w:rPr>
        <w:t xml:space="preserve"> </w:t>
      </w:r>
      <w:r w:rsidR="006B1BCC">
        <w:rPr>
          <w:rFonts w:ascii="Arial" w:hAnsi="Arial" w:eastAsia="Calibri" w:cs="Arial"/>
          <w:spacing w:val="-3"/>
        </w:rPr>
        <w:t>A</w:t>
      </w:r>
      <w:r w:rsidRPr="00B979F0" w:rsidR="006B1BCC">
        <w:rPr>
          <w:rFonts w:ascii="Arial" w:hAnsi="Arial" w:eastAsia="Calibri" w:cs="Arial"/>
          <w:spacing w:val="-3"/>
        </w:rPr>
        <w:t xml:space="preserve">ccreditation </w:t>
      </w:r>
      <w:r w:rsidR="006B1BCC">
        <w:rPr>
          <w:rFonts w:ascii="Arial" w:hAnsi="Arial" w:eastAsia="Calibri" w:cs="Arial"/>
          <w:spacing w:val="-3"/>
        </w:rPr>
        <w:t>S</w:t>
      </w:r>
      <w:r w:rsidRPr="00B979F0" w:rsidR="006B1BCC">
        <w:rPr>
          <w:rFonts w:ascii="Arial" w:hAnsi="Arial" w:eastAsia="Calibri" w:cs="Arial"/>
          <w:spacing w:val="-3"/>
        </w:rPr>
        <w:t>tandards</w:t>
      </w:r>
      <w:r w:rsidR="006B1BCC">
        <w:rPr>
          <w:rFonts w:ascii="Arial" w:hAnsi="Arial" w:eastAsia="Calibri" w:cs="Arial"/>
          <w:spacing w:val="-3"/>
        </w:rPr>
        <w:t xml:space="preserve"> (EPAS)</w:t>
      </w:r>
      <w:r w:rsidR="002E04AE">
        <w:rPr>
          <w:rFonts w:ascii="Arial" w:hAnsi="Arial" w:eastAsia="Calibri" w:cs="Arial"/>
          <w:spacing w:val="-3"/>
        </w:rPr>
        <w:t xml:space="preserve"> and any additional competencies programs may choose to add</w:t>
      </w:r>
      <w:r w:rsidRPr="00B979F0">
        <w:rPr>
          <w:rFonts w:ascii="Arial" w:hAnsi="Arial" w:eastAsia="Calibri" w:cs="Arial"/>
          <w:spacing w:val="-3"/>
        </w:rPr>
        <w:t xml:space="preserve">. </w:t>
      </w:r>
      <w:r w:rsidR="00CD45BA">
        <w:rPr>
          <w:rFonts w:ascii="Arial" w:hAnsi="Arial" w:eastAsia="Calibri" w:cs="Arial"/>
          <w:spacing w:val="-3"/>
        </w:rPr>
        <w:t xml:space="preserve"> </w:t>
      </w:r>
      <w:r w:rsidRPr="00B979F0">
        <w:rPr>
          <w:rFonts w:ascii="Arial" w:hAnsi="Arial" w:eastAsia="Calibri" w:cs="Arial"/>
          <w:spacing w:val="-3"/>
        </w:rPr>
        <w:t xml:space="preserve">These </w:t>
      </w:r>
      <w:r w:rsidR="00867A26">
        <w:rPr>
          <w:rFonts w:ascii="Arial" w:hAnsi="Arial" w:eastAsia="Calibri" w:cs="Arial"/>
          <w:spacing w:val="-3"/>
        </w:rPr>
        <w:t xml:space="preserve">holistic </w:t>
      </w:r>
      <w:r w:rsidRPr="00B979F0">
        <w:rPr>
          <w:rFonts w:ascii="Arial" w:hAnsi="Arial" w:eastAsia="Calibri" w:cs="Arial"/>
          <w:spacing w:val="-3"/>
        </w:rPr>
        <w:t xml:space="preserve">competencies </w:t>
      </w:r>
      <w:r w:rsidR="006A7197">
        <w:rPr>
          <w:rFonts w:ascii="Arial" w:hAnsi="Arial" w:eastAsia="Calibri" w:cs="Arial"/>
          <w:spacing w:val="-3"/>
        </w:rPr>
        <w:t>reflect the</w:t>
      </w:r>
      <w:r w:rsidRPr="00B979F0" w:rsidR="006A7197">
        <w:rPr>
          <w:rFonts w:ascii="Arial" w:hAnsi="Arial" w:eastAsia="Calibri" w:cs="Arial"/>
          <w:spacing w:val="-3"/>
        </w:rPr>
        <w:t xml:space="preserve"> </w:t>
      </w:r>
      <w:r w:rsidRPr="00B979F0">
        <w:rPr>
          <w:rFonts w:ascii="Arial" w:hAnsi="Arial" w:eastAsia="Calibri" w:cs="Arial"/>
          <w:spacing w:val="-3"/>
        </w:rPr>
        <w:t xml:space="preserve">dimensions </w:t>
      </w:r>
      <w:r w:rsidR="00E3487F">
        <w:rPr>
          <w:rFonts w:ascii="Arial" w:hAnsi="Arial" w:eastAsia="Calibri" w:cs="Arial"/>
          <w:spacing w:val="-3"/>
        </w:rPr>
        <w:t xml:space="preserve">(knowledge, values, skills, and cognitive &amp; affective processes) </w:t>
      </w:r>
      <w:r w:rsidRPr="00B979F0">
        <w:rPr>
          <w:rFonts w:ascii="Arial" w:hAnsi="Arial" w:eastAsia="Calibri" w:cs="Arial"/>
          <w:spacing w:val="-3"/>
        </w:rPr>
        <w:t xml:space="preserve">of social work practice that all social workers are expected to master during their professional training. </w:t>
      </w:r>
      <w:r w:rsidR="00CD45BA">
        <w:rPr>
          <w:rFonts w:ascii="Arial" w:hAnsi="Arial" w:eastAsia="Calibri" w:cs="Arial"/>
          <w:spacing w:val="-3"/>
        </w:rPr>
        <w:t xml:space="preserve"> </w:t>
      </w:r>
    </w:p>
    <w:p w:rsidRPr="00961A1A" w:rsidR="007F4A3E" w:rsidP="003114F9" w:rsidRDefault="00DB7EB2" w14:paraId="22AA237D" w14:textId="0227821C">
      <w:pPr>
        <w:spacing w:after="0" w:line="240" w:lineRule="auto"/>
        <w:rPr>
          <w:rFonts w:ascii="Arial" w:hAnsi="Arial" w:cs="Arial"/>
          <w:color w:val="000000"/>
        </w:rPr>
      </w:pPr>
      <w:r>
        <w:br/>
      </w:r>
      <w:r w:rsidRPr="46B1AE5C" w:rsidR="00B90EFF">
        <w:rPr>
          <w:rFonts w:ascii="Arial" w:hAnsi="Arial" w:cs="Arial"/>
          <w:color w:val="000000" w:themeColor="text1"/>
        </w:rPr>
        <w:t>P</w:t>
      </w:r>
      <w:r w:rsidRPr="46B1AE5C" w:rsidR="007F4A3E">
        <w:rPr>
          <w:rFonts w:ascii="Arial" w:hAnsi="Arial" w:cs="Arial"/>
          <w:color w:val="000000" w:themeColor="text1"/>
        </w:rPr>
        <w:t xml:space="preserve">rograms determine a percentage-based </w:t>
      </w:r>
      <w:r w:rsidRPr="46B1AE5C" w:rsidR="00D05B60">
        <w:rPr>
          <w:rFonts w:ascii="Arial" w:hAnsi="Arial" w:cs="Arial"/>
          <w:color w:val="000000" w:themeColor="text1"/>
        </w:rPr>
        <w:t>benchmark for</w:t>
      </w:r>
      <w:r w:rsidRPr="46B1AE5C" w:rsidR="007F4A3E">
        <w:rPr>
          <w:rFonts w:ascii="Arial" w:hAnsi="Arial" w:cs="Arial"/>
          <w:color w:val="000000" w:themeColor="text1"/>
        </w:rPr>
        <w:t xml:space="preserve"> each competency and determine</w:t>
      </w:r>
      <w:r w:rsidRPr="46B1AE5C" w:rsidR="00DF4902">
        <w:rPr>
          <w:rFonts w:ascii="Arial" w:hAnsi="Arial" w:cs="Arial"/>
          <w:color w:val="000000" w:themeColor="text1"/>
        </w:rPr>
        <w:t xml:space="preserve"> </w:t>
      </w:r>
      <w:r w:rsidRPr="46B1AE5C" w:rsidR="00DE26FF">
        <w:rPr>
          <w:rFonts w:ascii="Arial" w:hAnsi="Arial" w:cs="Arial"/>
          <w:color w:val="000000" w:themeColor="text1"/>
        </w:rPr>
        <w:t>an</w:t>
      </w:r>
      <w:r w:rsidRPr="46B1AE5C" w:rsidR="007F4A3E">
        <w:rPr>
          <w:rFonts w:ascii="Arial" w:hAnsi="Arial" w:cs="Arial"/>
          <w:color w:val="000000" w:themeColor="text1"/>
        </w:rPr>
        <w:t xml:space="preserve"> outcome-measure benchmark (minimum score) for each measure. The competency benchmark </w:t>
      </w:r>
      <w:r w:rsidRPr="46B1AE5C" w:rsidR="00A14438">
        <w:rPr>
          <w:rFonts w:ascii="Arial" w:hAnsi="Arial" w:cs="Arial"/>
          <w:color w:val="000000" w:themeColor="text1"/>
        </w:rPr>
        <w:t xml:space="preserve">(which can </w:t>
      </w:r>
      <w:r w:rsidR="00BE30C7">
        <w:rPr>
          <w:rFonts w:ascii="Arial" w:hAnsi="Arial" w:cs="Arial"/>
          <w:color w:val="000000" w:themeColor="text1"/>
        </w:rPr>
        <w:t>differ</w:t>
      </w:r>
      <w:r w:rsidRPr="46B1AE5C" w:rsidR="00A14438">
        <w:rPr>
          <w:rFonts w:ascii="Arial" w:hAnsi="Arial" w:cs="Arial"/>
          <w:color w:val="000000" w:themeColor="text1"/>
        </w:rPr>
        <w:t xml:space="preserve"> for each competency) </w:t>
      </w:r>
      <w:r w:rsidRPr="46B1AE5C" w:rsidR="007F4A3E">
        <w:rPr>
          <w:rFonts w:ascii="Arial" w:hAnsi="Arial" w:cs="Arial"/>
          <w:color w:val="000000" w:themeColor="text1"/>
        </w:rPr>
        <w:t xml:space="preserve">represents the minimum percent of students the program expects to have achieved </w:t>
      </w:r>
      <w:r w:rsidRPr="46B1AE5C" w:rsidR="00A14438">
        <w:rPr>
          <w:rFonts w:ascii="Arial" w:hAnsi="Arial" w:cs="Arial"/>
          <w:color w:val="000000" w:themeColor="text1"/>
        </w:rPr>
        <w:t xml:space="preserve">the </w:t>
      </w:r>
      <w:r w:rsidRPr="46B1AE5C" w:rsidR="00B21C02">
        <w:rPr>
          <w:rFonts w:ascii="Arial" w:hAnsi="Arial" w:cs="Arial"/>
          <w:color w:val="000000" w:themeColor="text1"/>
        </w:rPr>
        <w:t>outcome measure benchmarks in both/all measures</w:t>
      </w:r>
      <w:r w:rsidRPr="46B1AE5C" w:rsidR="002F6662">
        <w:rPr>
          <w:rFonts w:ascii="Arial" w:hAnsi="Arial" w:cs="Arial"/>
          <w:color w:val="000000" w:themeColor="text1"/>
        </w:rPr>
        <w:t xml:space="preserve"> for</w:t>
      </w:r>
      <w:r w:rsidRPr="46B1AE5C" w:rsidR="007F4A3E">
        <w:rPr>
          <w:rFonts w:ascii="Arial" w:hAnsi="Arial" w:cs="Arial"/>
          <w:color w:val="000000" w:themeColor="text1"/>
        </w:rPr>
        <w:t xml:space="preserve"> each of the nine </w:t>
      </w:r>
      <w:r w:rsidRPr="46B1AE5C" w:rsidR="00DE26FF">
        <w:rPr>
          <w:rFonts w:ascii="Arial" w:hAnsi="Arial" w:cs="Arial"/>
          <w:color w:val="000000" w:themeColor="text1"/>
        </w:rPr>
        <w:t>competencies.</w:t>
      </w:r>
      <w:r w:rsidR="00C479DF">
        <w:rPr>
          <w:rFonts w:ascii="Arial" w:hAnsi="Arial" w:cs="Arial"/>
          <w:color w:val="000000" w:themeColor="text1"/>
        </w:rPr>
        <w:t xml:space="preserve"> </w:t>
      </w:r>
      <w:r w:rsidRPr="46B1AE5C" w:rsidR="007F4A3E">
        <w:rPr>
          <w:rFonts w:ascii="Arial" w:hAnsi="Arial" w:cs="Arial"/>
          <w:color w:val="000000" w:themeColor="text1"/>
        </w:rPr>
        <w:t>The</w:t>
      </w:r>
      <w:r w:rsidRPr="46B1AE5C" w:rsidR="00701EAA">
        <w:rPr>
          <w:rFonts w:ascii="Arial" w:hAnsi="Arial" w:cs="Arial"/>
          <w:color w:val="000000" w:themeColor="text1"/>
        </w:rPr>
        <w:t xml:space="preserve"> program then</w:t>
      </w:r>
      <w:r w:rsidRPr="46B1AE5C" w:rsidR="007F4A3E">
        <w:rPr>
          <w:rFonts w:ascii="Arial" w:hAnsi="Arial" w:cs="Arial"/>
          <w:color w:val="000000" w:themeColor="text1"/>
        </w:rPr>
        <w:t xml:space="preserve"> </w:t>
      </w:r>
      <w:r w:rsidRPr="46B1AE5C" w:rsidR="00EE1D71">
        <w:rPr>
          <w:rFonts w:ascii="Arial" w:hAnsi="Arial" w:cs="Arial"/>
          <w:color w:val="000000" w:themeColor="text1"/>
        </w:rPr>
        <w:t>d</w:t>
      </w:r>
      <w:r w:rsidRPr="46B1AE5C" w:rsidR="00EE1D71">
        <w:rPr>
          <w:rFonts w:ascii="Arial" w:hAnsi="Arial" w:cs="Arial"/>
        </w:rPr>
        <w:t xml:space="preserve">etermines the percentage of students that attained each outcome measure (e.g., minimum score </w:t>
      </w:r>
      <w:r w:rsidRPr="46B1AE5C" w:rsidR="00081E77">
        <w:rPr>
          <w:rFonts w:ascii="Arial" w:hAnsi="Arial" w:cs="Arial"/>
        </w:rPr>
        <w:t>o</w:t>
      </w:r>
      <w:r w:rsidR="00081E77">
        <w:rPr>
          <w:rFonts w:ascii="Arial" w:hAnsi="Arial" w:cs="Arial"/>
        </w:rPr>
        <w:t>r</w:t>
      </w:r>
      <w:r w:rsidRPr="46B1AE5C" w:rsidR="00081E77">
        <w:rPr>
          <w:rFonts w:ascii="Arial" w:hAnsi="Arial" w:cs="Arial"/>
        </w:rPr>
        <w:t xml:space="preserve"> </w:t>
      </w:r>
      <w:r w:rsidRPr="46B1AE5C" w:rsidR="00EE1D71">
        <w:rPr>
          <w:rFonts w:ascii="Arial" w:hAnsi="Arial" w:cs="Arial"/>
        </w:rPr>
        <w:t>higher)</w:t>
      </w:r>
      <w:r w:rsidRPr="46B1AE5C" w:rsidR="0025242A">
        <w:rPr>
          <w:rFonts w:ascii="Arial" w:hAnsi="Arial" w:cs="Arial"/>
        </w:rPr>
        <w:t xml:space="preserve">, and </w:t>
      </w:r>
      <w:r w:rsidRPr="46B1AE5C" w:rsidR="00EF21B6">
        <w:rPr>
          <w:rFonts w:ascii="Arial" w:hAnsi="Arial" w:cs="Arial"/>
        </w:rPr>
        <w:t>aggregates</w:t>
      </w:r>
      <w:r w:rsidRPr="46B1AE5C" w:rsidR="00180B77">
        <w:rPr>
          <w:rFonts w:ascii="Arial" w:hAnsi="Arial" w:cs="Arial"/>
        </w:rPr>
        <w:t xml:space="preserve"> the percentages</w:t>
      </w:r>
      <w:r w:rsidRPr="46B1AE5C" w:rsidR="002A6A84">
        <w:rPr>
          <w:rFonts w:ascii="Arial" w:hAnsi="Arial" w:cs="Arial"/>
        </w:rPr>
        <w:t xml:space="preserve"> for both/all measures</w:t>
      </w:r>
      <w:r w:rsidRPr="46B1AE5C" w:rsidR="00180B77">
        <w:rPr>
          <w:rFonts w:ascii="Arial" w:hAnsi="Arial" w:cs="Arial"/>
        </w:rPr>
        <w:t xml:space="preserve"> together to obtain the percentage of students demonstrating competence inclusive of </w:t>
      </w:r>
      <w:r w:rsidR="0087180F">
        <w:rPr>
          <w:rFonts w:ascii="Arial" w:hAnsi="Arial" w:cs="Arial"/>
        </w:rPr>
        <w:t>two (</w:t>
      </w:r>
      <w:r w:rsidRPr="46B1AE5C" w:rsidR="00180B77">
        <w:rPr>
          <w:rFonts w:ascii="Arial" w:hAnsi="Arial" w:cs="Arial"/>
        </w:rPr>
        <w:t>2</w:t>
      </w:r>
      <w:r w:rsidR="0087180F">
        <w:rPr>
          <w:rFonts w:ascii="Arial" w:hAnsi="Arial" w:cs="Arial"/>
        </w:rPr>
        <w:t>)</w:t>
      </w:r>
      <w:r w:rsidRPr="46B1AE5C" w:rsidR="00180B77">
        <w:rPr>
          <w:rFonts w:ascii="Arial" w:hAnsi="Arial" w:cs="Arial"/>
        </w:rPr>
        <w:t xml:space="preserve"> or more </w:t>
      </w:r>
      <w:r w:rsidRPr="46B1AE5C" w:rsidR="0020646B">
        <w:rPr>
          <w:rFonts w:ascii="Arial" w:hAnsi="Arial" w:cs="Arial"/>
        </w:rPr>
        <w:t>measures</w:t>
      </w:r>
      <w:r w:rsidRPr="46B1AE5C" w:rsidR="0020646B">
        <w:rPr>
          <w:rFonts w:ascii="Arial" w:hAnsi="Arial" w:cs="Arial"/>
          <w:color w:val="000000" w:themeColor="text1"/>
        </w:rPr>
        <w:t xml:space="preserve">. The result of aggregating </w:t>
      </w:r>
      <w:r w:rsidRPr="46B1AE5C" w:rsidR="009B73CF">
        <w:rPr>
          <w:rFonts w:ascii="Arial" w:hAnsi="Arial" w:cs="Arial"/>
          <w:color w:val="000000" w:themeColor="text1"/>
        </w:rPr>
        <w:t>both/</w:t>
      </w:r>
      <w:r w:rsidRPr="46B1AE5C" w:rsidR="007F4A3E">
        <w:rPr>
          <w:rFonts w:ascii="Arial" w:hAnsi="Arial" w:cs="Arial"/>
          <w:color w:val="000000" w:themeColor="text1"/>
        </w:rPr>
        <w:t xml:space="preserve">all outcome measure </w:t>
      </w:r>
      <w:r w:rsidRPr="46B1AE5C" w:rsidR="0020646B">
        <w:rPr>
          <w:rFonts w:ascii="Arial" w:hAnsi="Arial" w:cs="Arial"/>
          <w:color w:val="000000" w:themeColor="text1"/>
        </w:rPr>
        <w:t xml:space="preserve">percentages </w:t>
      </w:r>
      <w:r w:rsidRPr="46B1AE5C" w:rsidR="007F4A3E">
        <w:rPr>
          <w:rFonts w:ascii="Arial" w:hAnsi="Arial" w:cs="Arial"/>
          <w:color w:val="000000" w:themeColor="text1"/>
        </w:rPr>
        <w:t xml:space="preserve">provides the </w:t>
      </w:r>
      <w:r w:rsidRPr="46B1AE5C" w:rsidR="00FE7BF7">
        <w:rPr>
          <w:rFonts w:ascii="Arial" w:hAnsi="Arial" w:cs="Arial"/>
          <w:color w:val="000000" w:themeColor="text1"/>
        </w:rPr>
        <w:t xml:space="preserve">percentage of </w:t>
      </w:r>
      <w:r w:rsidRPr="46B1AE5C" w:rsidR="007F4A3E">
        <w:rPr>
          <w:rFonts w:ascii="Arial" w:hAnsi="Arial" w:cs="Arial"/>
          <w:color w:val="000000" w:themeColor="text1"/>
        </w:rPr>
        <w:t>student</w:t>
      </w:r>
      <w:r w:rsidRPr="46B1AE5C" w:rsidR="000F5ED1">
        <w:rPr>
          <w:rFonts w:ascii="Arial" w:hAnsi="Arial" w:cs="Arial"/>
          <w:color w:val="000000" w:themeColor="text1"/>
        </w:rPr>
        <w:t>s</w:t>
      </w:r>
      <w:r w:rsidRPr="46B1AE5C" w:rsidR="007F4A3E">
        <w:rPr>
          <w:rFonts w:ascii="Arial" w:hAnsi="Arial" w:cs="Arial"/>
          <w:color w:val="000000" w:themeColor="text1"/>
        </w:rPr>
        <w:t xml:space="preserve"> </w:t>
      </w:r>
      <w:r w:rsidRPr="46B1AE5C" w:rsidR="00701EAA">
        <w:rPr>
          <w:rFonts w:ascii="Arial" w:hAnsi="Arial" w:cs="Arial"/>
          <w:color w:val="000000" w:themeColor="text1"/>
        </w:rPr>
        <w:t>achieving</w:t>
      </w:r>
      <w:r w:rsidRPr="46B1AE5C" w:rsidR="00FE7BF7">
        <w:rPr>
          <w:rFonts w:ascii="Arial" w:hAnsi="Arial" w:cs="Arial"/>
          <w:color w:val="000000" w:themeColor="text1"/>
        </w:rPr>
        <w:t xml:space="preserve"> the </w:t>
      </w:r>
      <w:r w:rsidR="0087180F">
        <w:rPr>
          <w:rFonts w:ascii="Arial" w:hAnsi="Arial" w:cs="Arial"/>
          <w:color w:val="000000" w:themeColor="text1"/>
        </w:rPr>
        <w:t>competency</w:t>
      </w:r>
      <w:r w:rsidRPr="46B1AE5C" w:rsidR="00FE7BF7">
        <w:rPr>
          <w:rFonts w:ascii="Arial" w:hAnsi="Arial" w:cs="Arial"/>
          <w:color w:val="000000" w:themeColor="text1"/>
        </w:rPr>
        <w:t xml:space="preserve"> benchmark</w:t>
      </w:r>
      <w:r w:rsidRPr="46B1AE5C" w:rsidR="007F4A3E">
        <w:rPr>
          <w:rFonts w:ascii="Arial" w:hAnsi="Arial" w:cs="Arial"/>
          <w:color w:val="000000" w:themeColor="text1"/>
        </w:rPr>
        <w:t>. An aggregated percentage at or above the competency benchmark is considered achievement of that competency.</w:t>
      </w:r>
      <w:r w:rsidRPr="46B1AE5C" w:rsidR="1947163D">
        <w:rPr>
          <w:rFonts w:ascii="Arial" w:hAnsi="Arial" w:cs="Arial"/>
          <w:color w:val="000000" w:themeColor="text1"/>
        </w:rPr>
        <w:t xml:space="preserve"> If the program has more than one program option, the program </w:t>
      </w:r>
      <w:r w:rsidR="00D030A2">
        <w:rPr>
          <w:rFonts w:ascii="Arial" w:hAnsi="Arial" w:cs="Arial"/>
          <w:color w:val="000000" w:themeColor="text1"/>
        </w:rPr>
        <w:t>must</w:t>
      </w:r>
      <w:r w:rsidRPr="46B1AE5C" w:rsidR="1947163D">
        <w:rPr>
          <w:rFonts w:ascii="Arial" w:hAnsi="Arial" w:cs="Arial"/>
          <w:color w:val="000000" w:themeColor="text1"/>
        </w:rPr>
        <w:t xml:space="preserve"> report data for each program option, and also</w:t>
      </w:r>
      <w:r w:rsidRPr="46B1AE5C" w:rsidR="42F824E6">
        <w:rPr>
          <w:rFonts w:ascii="Arial" w:hAnsi="Arial" w:cs="Arial"/>
          <w:color w:val="000000" w:themeColor="text1"/>
        </w:rPr>
        <w:t xml:space="preserve"> </w:t>
      </w:r>
      <w:r w:rsidR="007B5032">
        <w:rPr>
          <w:rFonts w:ascii="Arial" w:hAnsi="Arial" w:cs="Arial"/>
          <w:color w:val="000000" w:themeColor="text1"/>
        </w:rPr>
        <w:t>a</w:t>
      </w:r>
      <w:r w:rsidRPr="46B1AE5C" w:rsidR="42F824E6">
        <w:rPr>
          <w:rFonts w:ascii="Arial" w:hAnsi="Arial" w:cs="Arial"/>
          <w:color w:val="000000" w:themeColor="text1"/>
        </w:rPr>
        <w:t>n</w:t>
      </w:r>
      <w:r w:rsidRPr="46B1AE5C" w:rsidR="1947163D">
        <w:rPr>
          <w:rFonts w:ascii="Arial" w:hAnsi="Arial" w:cs="Arial"/>
          <w:color w:val="000000" w:themeColor="text1"/>
        </w:rPr>
        <w:t xml:space="preserve"> aggregate</w:t>
      </w:r>
      <w:r w:rsidR="00D030A2">
        <w:rPr>
          <w:rFonts w:ascii="Arial" w:hAnsi="Arial" w:cs="Arial"/>
          <w:color w:val="000000" w:themeColor="text1"/>
        </w:rPr>
        <w:t xml:space="preserve"> of</w:t>
      </w:r>
      <w:r w:rsidRPr="46B1AE5C" w:rsidR="1947163D">
        <w:rPr>
          <w:rFonts w:ascii="Arial" w:hAnsi="Arial" w:cs="Arial"/>
          <w:color w:val="000000" w:themeColor="text1"/>
        </w:rPr>
        <w:t xml:space="preserve"> all program options </w:t>
      </w:r>
      <w:r w:rsidR="00D030A2">
        <w:rPr>
          <w:rFonts w:ascii="Arial" w:hAnsi="Arial" w:cs="Arial"/>
          <w:color w:val="000000" w:themeColor="text1"/>
        </w:rPr>
        <w:t xml:space="preserve">combined </w:t>
      </w:r>
      <w:r w:rsidRPr="46B1AE5C" w:rsidR="1947163D">
        <w:rPr>
          <w:rFonts w:ascii="Arial" w:hAnsi="Arial" w:cs="Arial"/>
          <w:color w:val="000000" w:themeColor="text1"/>
        </w:rPr>
        <w:t xml:space="preserve">to determine an overall percentage </w:t>
      </w:r>
      <w:r w:rsidRPr="46B1AE5C" w:rsidR="2EA2E8CF">
        <w:rPr>
          <w:rFonts w:ascii="Arial" w:hAnsi="Arial" w:cs="Arial"/>
          <w:color w:val="000000" w:themeColor="text1"/>
        </w:rPr>
        <w:t xml:space="preserve">of students </w:t>
      </w:r>
      <w:r w:rsidR="00D030A2">
        <w:rPr>
          <w:rFonts w:ascii="Arial" w:hAnsi="Arial" w:cs="Arial"/>
          <w:color w:val="000000" w:themeColor="text1"/>
        </w:rPr>
        <w:t xml:space="preserve">across all program options </w:t>
      </w:r>
      <w:r w:rsidRPr="46B1AE5C" w:rsidR="2EA2E8CF">
        <w:rPr>
          <w:rFonts w:ascii="Arial" w:hAnsi="Arial" w:cs="Arial"/>
          <w:color w:val="000000" w:themeColor="text1"/>
        </w:rPr>
        <w:t xml:space="preserve">achieving the </w:t>
      </w:r>
      <w:r w:rsidR="00D030A2">
        <w:rPr>
          <w:rFonts w:ascii="Arial" w:hAnsi="Arial" w:cs="Arial"/>
          <w:color w:val="000000" w:themeColor="text1"/>
        </w:rPr>
        <w:t>competency benchmark</w:t>
      </w:r>
      <w:r w:rsidRPr="46B1AE5C" w:rsidR="2EA2E8CF">
        <w:rPr>
          <w:rFonts w:ascii="Arial" w:hAnsi="Arial" w:cs="Arial"/>
          <w:color w:val="000000" w:themeColor="text1"/>
        </w:rPr>
        <w:t>.</w:t>
      </w:r>
    </w:p>
    <w:p w:rsidRPr="00CD45BA" w:rsidR="00793C8E" w:rsidP="008537EA" w:rsidRDefault="00480106" w14:paraId="2BDAE889" w14:textId="77777777">
      <w:pPr>
        <w:spacing w:after="0" w:line="240" w:lineRule="auto"/>
        <w:jc w:val="center"/>
        <w:rPr>
          <w:rFonts w:ascii="Arial" w:hAnsi="Arial" w:eastAsia="Calibri" w:cs="Arial"/>
          <w:b/>
          <w:spacing w:val="-3"/>
        </w:rPr>
      </w:pPr>
      <w:r w:rsidRPr="00CD45BA">
        <w:rPr>
          <w:rFonts w:ascii="Arial" w:hAnsi="Arial" w:eastAsia="Calibri" w:cs="Arial"/>
          <w:b/>
          <w:spacing w:val="-3"/>
        </w:rPr>
        <w:t xml:space="preserve">Posting Form AS 4 for </w:t>
      </w:r>
      <w:r w:rsidRPr="00CD45BA" w:rsidR="00793C8E">
        <w:rPr>
          <w:rFonts w:ascii="Arial" w:hAnsi="Arial" w:eastAsia="Calibri" w:cs="Arial"/>
          <w:b/>
          <w:spacing w:val="-3"/>
        </w:rPr>
        <w:t>Ongoing Compliance with AS 4.0.3</w:t>
      </w:r>
    </w:p>
    <w:p w:rsidRPr="00CD45BA" w:rsidR="00775DDC" w:rsidP="00775DDC" w:rsidRDefault="00775DDC" w14:paraId="1D7273F0" w14:textId="77777777">
      <w:pPr>
        <w:spacing w:after="0" w:line="240" w:lineRule="auto"/>
        <w:jc w:val="center"/>
        <w:rPr>
          <w:rFonts w:ascii="Arial" w:hAnsi="Arial" w:eastAsia="Calibri" w:cs="Arial"/>
          <w:b/>
          <w:spacing w:val="-3"/>
        </w:rPr>
      </w:pPr>
    </w:p>
    <w:p w:rsidR="00A848FE" w:rsidP="00A848FE" w:rsidRDefault="00F275D7" w14:paraId="6FEAA957" w14:textId="099F8352">
      <w:pPr>
        <w:spacing w:after="0" w:line="240" w:lineRule="auto"/>
        <w:rPr>
          <w:rFonts w:ascii="Arial" w:hAnsi="Arial" w:eastAsia="Calibri" w:cs="Arial"/>
          <w:spacing w:val="-3"/>
        </w:rPr>
      </w:pPr>
      <w:r w:rsidRPr="00F275D7">
        <w:rPr>
          <w:rFonts w:ascii="Arial" w:hAnsi="Arial" w:eastAsia="Calibri" w:cs="Arial"/>
          <w:spacing w:val="-3"/>
        </w:rPr>
        <w:t xml:space="preserve">Per the requirement of </w:t>
      </w:r>
      <w:r>
        <w:rPr>
          <w:rFonts w:ascii="Arial" w:hAnsi="Arial" w:eastAsia="Calibri" w:cs="Arial"/>
          <w:spacing w:val="-3"/>
        </w:rPr>
        <w:t xml:space="preserve">CSWE COA’s </w:t>
      </w:r>
      <w:r w:rsidRPr="00F275D7">
        <w:rPr>
          <w:rFonts w:ascii="Arial" w:hAnsi="Arial" w:eastAsia="Calibri" w:cs="Arial"/>
          <w:spacing w:val="-3"/>
        </w:rPr>
        <w:t xml:space="preserve">recognizing body, the Council on Higher Education Accreditation (CHEA), and accreditation standard 4.0.3, </w:t>
      </w:r>
      <w:r w:rsidR="00793C8E">
        <w:rPr>
          <w:rFonts w:ascii="Arial" w:hAnsi="Arial" w:eastAsia="Calibri" w:cs="Arial"/>
          <w:spacing w:val="-3"/>
        </w:rPr>
        <w:t xml:space="preserve">programs must </w:t>
      </w:r>
      <w:r w:rsidR="006042C3">
        <w:rPr>
          <w:rFonts w:ascii="Arial" w:hAnsi="Arial" w:eastAsia="Calibri" w:cs="Arial"/>
          <w:spacing w:val="-3"/>
        </w:rPr>
        <w:t xml:space="preserve">post this form </w:t>
      </w:r>
      <w:r w:rsidRPr="00793C8E" w:rsidR="00793C8E">
        <w:rPr>
          <w:rFonts w:ascii="Arial" w:hAnsi="Arial" w:eastAsia="Calibri" w:cs="Arial"/>
          <w:spacing w:val="-3"/>
        </w:rPr>
        <w:t>public</w:t>
      </w:r>
      <w:r w:rsidR="006042C3">
        <w:rPr>
          <w:rFonts w:ascii="Arial" w:hAnsi="Arial" w:eastAsia="Calibri" w:cs="Arial"/>
          <w:spacing w:val="-3"/>
        </w:rPr>
        <w:t>ly</w:t>
      </w:r>
      <w:r w:rsidRPr="00793C8E" w:rsidR="00793C8E">
        <w:rPr>
          <w:rFonts w:ascii="Arial" w:hAnsi="Arial" w:eastAsia="Calibri" w:cs="Arial"/>
          <w:spacing w:val="-3"/>
        </w:rPr>
        <w:t xml:space="preserve"> on its website and routinely up-date</w:t>
      </w:r>
      <w:r w:rsidR="006042C3">
        <w:rPr>
          <w:rFonts w:ascii="Arial" w:hAnsi="Arial" w:eastAsia="Calibri" w:cs="Arial"/>
          <w:spacing w:val="-3"/>
        </w:rPr>
        <w:t xml:space="preserve"> </w:t>
      </w:r>
      <w:r w:rsidRPr="00793C8E" w:rsidR="00793C8E">
        <w:rPr>
          <w:rFonts w:ascii="Arial" w:hAnsi="Arial" w:eastAsia="Calibri" w:cs="Arial"/>
          <w:spacing w:val="-3"/>
        </w:rPr>
        <w:t>(minimally every 2 years) its findings.</w:t>
      </w:r>
      <w:r w:rsidR="006042C3">
        <w:rPr>
          <w:rFonts w:ascii="Arial" w:hAnsi="Arial" w:eastAsia="Calibri" w:cs="Arial"/>
          <w:spacing w:val="-3"/>
        </w:rPr>
        <w:t xml:space="preserve"> </w:t>
      </w:r>
      <w:r w:rsidR="00CD45BA">
        <w:rPr>
          <w:rFonts w:ascii="Arial" w:hAnsi="Arial" w:eastAsia="Calibri" w:cs="Arial"/>
          <w:spacing w:val="-3"/>
        </w:rPr>
        <w:t xml:space="preserve"> </w:t>
      </w:r>
      <w:r w:rsidR="00E8718F">
        <w:rPr>
          <w:rFonts w:ascii="Arial" w:hAnsi="Arial" w:eastAsia="Calibri" w:cs="Arial"/>
          <w:spacing w:val="-3"/>
        </w:rPr>
        <w:t xml:space="preserve">Upon request, programs must provide </w:t>
      </w:r>
      <w:r w:rsidR="00E80DB9">
        <w:rPr>
          <w:rFonts w:ascii="Arial" w:hAnsi="Arial" w:eastAsia="Calibri" w:cs="Arial"/>
          <w:spacing w:val="-3"/>
        </w:rPr>
        <w:t>CSWE</w:t>
      </w:r>
      <w:r w:rsidR="00DB2C50">
        <w:rPr>
          <w:rFonts w:ascii="Arial" w:hAnsi="Arial" w:eastAsia="Calibri" w:cs="Arial"/>
          <w:spacing w:val="-3"/>
        </w:rPr>
        <w:t xml:space="preserve"> with </w:t>
      </w:r>
      <w:r w:rsidR="00E8718F">
        <w:rPr>
          <w:rFonts w:ascii="Arial" w:hAnsi="Arial" w:eastAsia="Calibri" w:cs="Arial"/>
          <w:spacing w:val="-3"/>
        </w:rPr>
        <w:t xml:space="preserve">the </w:t>
      </w:r>
      <w:r w:rsidR="008017C5">
        <w:rPr>
          <w:rFonts w:ascii="Arial" w:hAnsi="Arial" w:eastAsia="Calibri" w:cs="Arial"/>
          <w:spacing w:val="-3"/>
        </w:rPr>
        <w:t>weblink to the p</w:t>
      </w:r>
      <w:r w:rsidRPr="008017C5" w:rsidR="008017C5">
        <w:rPr>
          <w:rFonts w:ascii="Arial" w:hAnsi="Arial" w:eastAsia="Calibri" w:cs="Arial"/>
          <w:spacing w:val="-3"/>
        </w:rPr>
        <w:t>ublished</w:t>
      </w:r>
      <w:r w:rsidR="008017C5">
        <w:rPr>
          <w:rFonts w:ascii="Arial" w:hAnsi="Arial" w:eastAsia="Calibri" w:cs="Arial"/>
          <w:spacing w:val="-3"/>
        </w:rPr>
        <w:t xml:space="preserve"> form</w:t>
      </w:r>
      <w:r w:rsidRPr="008017C5" w:rsidR="008017C5">
        <w:rPr>
          <w:rFonts w:ascii="Arial" w:hAnsi="Arial" w:eastAsia="Calibri" w:cs="Arial"/>
          <w:spacing w:val="-3"/>
        </w:rPr>
        <w:t xml:space="preserve"> on </w:t>
      </w:r>
      <w:r w:rsidR="008017C5">
        <w:rPr>
          <w:rFonts w:ascii="Arial" w:hAnsi="Arial" w:eastAsia="Calibri" w:cs="Arial"/>
          <w:spacing w:val="-3"/>
        </w:rPr>
        <w:t>the</w:t>
      </w:r>
      <w:r w:rsidRPr="008017C5" w:rsidR="008017C5">
        <w:rPr>
          <w:rFonts w:ascii="Arial" w:hAnsi="Arial" w:eastAsia="Calibri" w:cs="Arial"/>
          <w:spacing w:val="-3"/>
        </w:rPr>
        <w:t xml:space="preserve"> program’s web</w:t>
      </w:r>
      <w:r w:rsidR="00DB2C50">
        <w:rPr>
          <w:rFonts w:ascii="Arial" w:hAnsi="Arial" w:eastAsia="Calibri" w:cs="Arial"/>
          <w:spacing w:val="-3"/>
        </w:rPr>
        <w:t xml:space="preserve">site </w:t>
      </w:r>
      <w:r w:rsidRPr="008537EA" w:rsidR="00DB2C50">
        <w:rPr>
          <w:rFonts w:ascii="Arial" w:hAnsi="Arial" w:eastAsia="Calibri" w:cs="Arial"/>
          <w:spacing w:val="-3"/>
          <w:u w:val="single"/>
        </w:rPr>
        <w:t xml:space="preserve">where it is </w:t>
      </w:r>
      <w:r w:rsidRPr="008537EA" w:rsidR="008017C5">
        <w:rPr>
          <w:rFonts w:ascii="Arial" w:hAnsi="Arial" w:eastAsia="Calibri" w:cs="Arial"/>
          <w:spacing w:val="-3"/>
          <w:u w:val="single"/>
        </w:rPr>
        <w:t>accessible to the public</w:t>
      </w:r>
      <w:r w:rsidRPr="008017C5" w:rsidR="008017C5">
        <w:rPr>
          <w:rFonts w:ascii="Arial" w:hAnsi="Arial" w:eastAsia="Calibri" w:cs="Arial"/>
          <w:spacing w:val="-3"/>
        </w:rPr>
        <w:t xml:space="preserve">. </w:t>
      </w:r>
      <w:r w:rsidR="00CD45BA">
        <w:rPr>
          <w:rFonts w:ascii="Arial" w:hAnsi="Arial" w:eastAsia="Calibri" w:cs="Arial"/>
          <w:spacing w:val="-3"/>
        </w:rPr>
        <w:t xml:space="preserve"> </w:t>
      </w:r>
      <w:r w:rsidR="00DB2C50">
        <w:rPr>
          <w:rFonts w:ascii="Arial" w:hAnsi="Arial" w:eastAsia="Calibri" w:cs="Arial"/>
          <w:spacing w:val="-3"/>
        </w:rPr>
        <w:t>Data</w:t>
      </w:r>
      <w:r w:rsidR="005C2F03">
        <w:rPr>
          <w:rFonts w:ascii="Arial" w:hAnsi="Arial" w:eastAsia="Calibri" w:cs="Arial"/>
          <w:spacing w:val="-3"/>
        </w:rPr>
        <w:t xml:space="preserve"> </w:t>
      </w:r>
      <w:r w:rsidR="002A5349">
        <w:rPr>
          <w:rFonts w:ascii="Arial" w:hAnsi="Arial" w:eastAsia="Calibri" w:cs="Arial"/>
          <w:spacing w:val="-3"/>
        </w:rPr>
        <w:t xml:space="preserve">presented on the form must be </w:t>
      </w:r>
      <w:r w:rsidR="00E13A3B">
        <w:rPr>
          <w:rFonts w:ascii="Arial" w:hAnsi="Arial" w:eastAsia="Calibri" w:cs="Arial"/>
          <w:spacing w:val="-3"/>
        </w:rPr>
        <w:t xml:space="preserve">collected </w:t>
      </w:r>
      <w:r w:rsidR="002A5349">
        <w:rPr>
          <w:rFonts w:ascii="Arial" w:hAnsi="Arial" w:eastAsia="Calibri" w:cs="Arial"/>
          <w:spacing w:val="-3"/>
        </w:rPr>
        <w:t>within 2 years</w:t>
      </w:r>
      <w:r w:rsidR="00E13A3B">
        <w:rPr>
          <w:rFonts w:ascii="Arial" w:hAnsi="Arial" w:eastAsia="Calibri" w:cs="Arial"/>
          <w:spacing w:val="-3"/>
        </w:rPr>
        <w:t xml:space="preserve"> of today’s date</w:t>
      </w:r>
      <w:r w:rsidR="002A5349">
        <w:rPr>
          <w:rFonts w:ascii="Arial" w:hAnsi="Arial" w:eastAsia="Calibri" w:cs="Arial"/>
          <w:spacing w:val="-3"/>
        </w:rPr>
        <w:t xml:space="preserve"> at all times. </w:t>
      </w:r>
    </w:p>
    <w:p w:rsidR="0016785B" w:rsidP="00A848FE" w:rsidRDefault="0016785B" w14:paraId="160CA489" w14:textId="7E10DF6D">
      <w:pPr>
        <w:spacing w:after="0" w:line="240" w:lineRule="auto"/>
        <w:rPr>
          <w:rFonts w:ascii="Arial" w:hAnsi="Arial" w:eastAsia="Calibri" w:cs="Arial"/>
          <w:b/>
          <w:spacing w:val="-3"/>
          <w:u w:val="single"/>
        </w:rPr>
      </w:pPr>
    </w:p>
    <w:p w:rsidR="00775DDC" w:rsidP="00BB7B85" w:rsidRDefault="00775DDC" w14:paraId="1F0182D7" w14:textId="77777777">
      <w:pPr>
        <w:spacing w:after="0" w:line="240" w:lineRule="auto"/>
        <w:jc w:val="center"/>
        <w:rPr>
          <w:rFonts w:ascii="Arial" w:hAnsi="Arial" w:eastAsia="Calibri" w:cs="Arial"/>
          <w:b/>
          <w:spacing w:val="-3"/>
          <w:u w:val="single"/>
        </w:rPr>
        <w:sectPr w:rsidR="00775DDC" w:rsidSect="00C134FA">
          <w:footerReference w:type="default" r:id="rId10"/>
          <w:pgSz w:w="15840" w:h="12240" w:orient="landscape"/>
          <w:pgMar w:top="360" w:right="360" w:bottom="360" w:left="360" w:header="720" w:footer="720" w:gutter="0"/>
          <w:cols w:space="720"/>
          <w:docGrid w:linePitch="360"/>
        </w:sectPr>
      </w:pPr>
    </w:p>
    <w:p w:rsidRPr="00AC3970" w:rsidR="00AC3970" w:rsidP="25426F17" w:rsidRDefault="00371795" w14:paraId="4DDA0256" w14:textId="0063316F">
      <w:pPr>
        <w:spacing w:after="0" w:line="240" w:lineRule="auto"/>
        <w:jc w:val="center"/>
        <w:textAlignment w:val="baseline"/>
        <w:rPr>
          <w:rFonts w:ascii="Arial" w:hAnsi="Arial" w:eastAsia="Times New Roman" w:cs="Arial"/>
          <w:b/>
          <w:bCs/>
        </w:rPr>
      </w:pPr>
      <w:r w:rsidRPr="25426F17">
        <w:rPr>
          <w:rFonts w:ascii="Arial" w:hAnsi="Arial" w:eastAsia="Calibri" w:cs="Arial"/>
          <w:b/>
          <w:bCs/>
          <w:spacing w:val="-3"/>
        </w:rPr>
        <w:t>Summary of the Program’s Assessment Plan</w:t>
      </w:r>
      <w:r w:rsidRPr="25426F17" w:rsidR="00AC3970">
        <w:rPr>
          <w:rFonts w:ascii="Arial" w:hAnsi="Arial" w:eastAsia="Calibri" w:cs="Arial"/>
          <w:b/>
          <w:bCs/>
          <w:spacing w:val="-3"/>
        </w:rPr>
        <w:t xml:space="preserve"> |</w:t>
      </w:r>
      <w:r w:rsidRPr="25426F17" w:rsidR="00AC3970">
        <w:rPr>
          <w:rFonts w:ascii="Arial" w:hAnsi="Arial" w:eastAsia="Times New Roman" w:cs="Arial"/>
          <w:b/>
          <w:bCs/>
        </w:rPr>
        <w:t xml:space="preserve"> Generalist Practice</w:t>
      </w:r>
      <w:r w:rsidRPr="25426F17" w:rsidR="0075242F">
        <w:rPr>
          <w:rFonts w:ascii="Arial" w:hAnsi="Arial" w:eastAsia="Times New Roman" w:cs="Arial"/>
          <w:b/>
          <w:bCs/>
        </w:rPr>
        <w:t xml:space="preserve"> (202</w:t>
      </w:r>
      <w:r w:rsidR="004559EA">
        <w:rPr>
          <w:rFonts w:ascii="Arial" w:hAnsi="Arial" w:eastAsia="Times New Roman" w:cs="Arial"/>
          <w:b/>
          <w:bCs/>
        </w:rPr>
        <w:t>4</w:t>
      </w:r>
      <w:r w:rsidRPr="25426F17" w:rsidR="0075242F">
        <w:rPr>
          <w:rFonts w:ascii="Arial" w:hAnsi="Arial" w:eastAsia="Times New Roman" w:cs="Arial"/>
          <w:b/>
          <w:bCs/>
        </w:rPr>
        <w:t>/</w:t>
      </w:r>
      <w:r w:rsidRPr="25426F17" w:rsidR="55271633">
        <w:rPr>
          <w:rFonts w:ascii="Arial" w:hAnsi="Arial" w:eastAsia="Times New Roman" w:cs="Arial"/>
          <w:b/>
          <w:bCs/>
        </w:rPr>
        <w:t>20</w:t>
      </w:r>
      <w:r w:rsidRPr="25426F17" w:rsidR="0075242F">
        <w:rPr>
          <w:rFonts w:ascii="Arial" w:hAnsi="Arial" w:eastAsia="Times New Roman" w:cs="Arial"/>
          <w:b/>
          <w:bCs/>
        </w:rPr>
        <w:t>2</w:t>
      </w:r>
      <w:r w:rsidR="004559EA">
        <w:rPr>
          <w:rFonts w:ascii="Arial" w:hAnsi="Arial" w:eastAsia="Times New Roman" w:cs="Arial"/>
          <w:b/>
          <w:bCs/>
        </w:rPr>
        <w:t>5</w:t>
      </w:r>
      <w:r w:rsidRPr="25426F17" w:rsidR="0075242F">
        <w:rPr>
          <w:rFonts w:ascii="Arial" w:hAnsi="Arial" w:eastAsia="Times New Roman" w:cs="Arial"/>
          <w:b/>
          <w:bCs/>
        </w:rPr>
        <w:t>)</w:t>
      </w:r>
    </w:p>
    <w:p w:rsidRPr="006F741B" w:rsidR="00CD45BA" w:rsidP="00AC3970" w:rsidRDefault="00CD45BA" w14:paraId="677FBBA7" w14:textId="77777777">
      <w:pPr>
        <w:spacing w:after="0" w:line="240" w:lineRule="auto"/>
        <w:rPr>
          <w:rFonts w:ascii="Arial" w:hAnsi="Arial" w:eastAsia="Calibri" w:cs="Arial"/>
          <w:spacing w:val="-3"/>
        </w:rPr>
      </w:pPr>
    </w:p>
    <w:p w:rsidRPr="00B979F0" w:rsidR="00371795" w:rsidP="008A4058" w:rsidRDefault="001B2800" w14:paraId="1C77FCCB" w14:textId="74202D4D">
      <w:pPr>
        <w:spacing w:after="0" w:line="240" w:lineRule="auto"/>
        <w:rPr>
          <w:rFonts w:ascii="Arial" w:hAnsi="Arial" w:eastAsia="Calibri" w:cs="Arial"/>
          <w:spacing w:val="-3"/>
        </w:rPr>
      </w:pPr>
      <w:r>
        <w:rPr>
          <w:rFonts w:ascii="Arial" w:hAnsi="Arial" w:eastAsia="Calibri" w:cs="Arial"/>
          <w:spacing w:val="-3"/>
        </w:rPr>
        <w:t>All</w:t>
      </w:r>
      <w:r w:rsidR="6F9F38F5">
        <w:rPr>
          <w:rFonts w:ascii="Arial" w:hAnsi="Arial" w:eastAsia="Calibri" w:cs="Arial"/>
          <w:spacing w:val="-3"/>
        </w:rPr>
        <w:t xml:space="preserve"> s</w:t>
      </w:r>
      <w:r w:rsidRPr="00FC4D81" w:rsidR="00FC4D81">
        <w:rPr>
          <w:rFonts w:ascii="Arial" w:hAnsi="Arial" w:eastAsia="Calibri" w:cs="Arial"/>
          <w:spacing w:val="-3"/>
        </w:rPr>
        <w:t xml:space="preserve">tudents are assessed </w:t>
      </w:r>
      <w:r w:rsidRPr="001B0303" w:rsidR="001B0303">
        <w:rPr>
          <w:rFonts w:ascii="Arial" w:hAnsi="Arial" w:eastAsia="Calibri" w:cs="Arial"/>
          <w:spacing w:val="-3"/>
        </w:rPr>
        <w:t>using a minimum of two measures</w:t>
      </w:r>
      <w:r w:rsidR="007F4A3E">
        <w:rPr>
          <w:rFonts w:ascii="Arial" w:hAnsi="Arial" w:eastAsia="Calibri" w:cs="Arial"/>
          <w:spacing w:val="-3"/>
        </w:rPr>
        <w:t xml:space="preserve"> </w:t>
      </w:r>
      <w:r w:rsidRPr="00FC4D81" w:rsidR="00FC4D81">
        <w:rPr>
          <w:rFonts w:ascii="Arial" w:hAnsi="Arial" w:eastAsia="Calibri" w:cs="Arial"/>
          <w:spacing w:val="-3"/>
        </w:rPr>
        <w:t xml:space="preserve">on their mastery of the nine competencies that comprise the Educational Policy and Accreditation </w:t>
      </w:r>
      <w:r w:rsidRPr="00FC4D81" w:rsidR="005C2F03">
        <w:rPr>
          <w:rFonts w:ascii="Arial" w:hAnsi="Arial" w:eastAsia="Calibri" w:cs="Arial"/>
          <w:spacing w:val="-3"/>
        </w:rPr>
        <w:t>Standards</w:t>
      </w:r>
      <w:r w:rsidRPr="00FC4D81" w:rsidR="00FC4D81">
        <w:rPr>
          <w:rFonts w:ascii="Arial" w:hAnsi="Arial" w:eastAsia="Calibri" w:cs="Arial"/>
          <w:spacing w:val="-3"/>
        </w:rPr>
        <w:t xml:space="preserve"> of the Council on Social Work Education and any additional competencies programs may choose to add.</w:t>
      </w:r>
      <w:r w:rsidR="003308A9">
        <w:rPr>
          <w:rFonts w:ascii="Arial" w:hAnsi="Arial" w:eastAsia="Calibri" w:cs="Arial"/>
          <w:spacing w:val="-3"/>
        </w:rPr>
        <w:t xml:space="preserve"> </w:t>
      </w:r>
      <w:r w:rsidR="00CD45BA">
        <w:rPr>
          <w:rFonts w:ascii="Arial" w:hAnsi="Arial" w:eastAsia="Calibri" w:cs="Arial"/>
          <w:spacing w:val="-3"/>
        </w:rPr>
        <w:t xml:space="preserve"> </w:t>
      </w:r>
      <w:r w:rsidR="003308A9">
        <w:rPr>
          <w:rFonts w:ascii="Arial" w:hAnsi="Arial" w:eastAsia="Calibri" w:cs="Arial"/>
          <w:spacing w:val="-3"/>
        </w:rPr>
        <w:t xml:space="preserve">Summarize the program’s competency-based assessment plan. </w:t>
      </w:r>
      <w:r w:rsidR="00CD45BA">
        <w:rPr>
          <w:rFonts w:ascii="Arial" w:hAnsi="Arial" w:eastAsia="Calibri" w:cs="Arial"/>
          <w:spacing w:val="-3"/>
        </w:rPr>
        <w:t xml:space="preserve"> </w:t>
      </w:r>
      <w:r w:rsidR="003308A9">
        <w:rPr>
          <w:rFonts w:ascii="Arial" w:hAnsi="Arial" w:eastAsia="Calibri" w:cs="Arial"/>
          <w:spacing w:val="-3"/>
        </w:rPr>
        <w:t>Programs may add/delete rows</w:t>
      </w:r>
      <w:r w:rsidRPr="003308A9" w:rsidR="003308A9">
        <w:rPr>
          <w:rFonts w:ascii="Arial" w:hAnsi="Arial" w:eastAsia="Calibri" w:cs="Arial"/>
          <w:spacing w:val="-3"/>
        </w:rPr>
        <w:t xml:space="preserve"> to accurately reflect the number </w:t>
      </w:r>
      <w:r w:rsidR="003308A9">
        <w:rPr>
          <w:rFonts w:ascii="Arial" w:hAnsi="Arial" w:eastAsia="Calibri" w:cs="Arial"/>
          <w:spacing w:val="-3"/>
        </w:rPr>
        <w:t>measures included in the data presented</w:t>
      </w:r>
      <w:r w:rsidRPr="003308A9" w:rsidR="003308A9">
        <w:rPr>
          <w:rFonts w:ascii="Arial" w:hAnsi="Arial" w:eastAsia="Calibri" w:cs="Arial"/>
          <w:spacing w:val="-3"/>
        </w:rPr>
        <w:t>.</w:t>
      </w:r>
    </w:p>
    <w:p w:rsidR="00E275E4" w:rsidP="00AC3970" w:rsidRDefault="00E275E4" w14:paraId="6A849A21" w14:textId="77777777">
      <w:pPr>
        <w:spacing w:after="0" w:line="240" w:lineRule="auto"/>
        <w:textAlignment w:val="baseline"/>
        <w:rPr>
          <w:rFonts w:ascii="Arial" w:hAnsi="Arial" w:eastAsia="Times New Roman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65"/>
        <w:gridCol w:w="5940"/>
      </w:tblGrid>
      <w:tr w:rsidR="00E07C20" w:rsidTr="06AE0C97" w14:paraId="42D6AE9D" w14:textId="77777777">
        <w:trPr>
          <w:jc w:val="center"/>
        </w:trPr>
        <w:tc>
          <w:tcPr>
            <w:tcW w:w="13405" w:type="dxa"/>
            <w:gridSpan w:val="2"/>
            <w:shd w:val="clear" w:color="auto" w:fill="E7E6E6" w:themeFill="background2"/>
          </w:tcPr>
          <w:p w:rsidRPr="00544D37" w:rsidR="00E07C20" w:rsidP="00544D37" w:rsidRDefault="00544D37" w14:paraId="715772A9" w14:textId="31C2B91F">
            <w:pPr>
              <w:jc w:val="center"/>
              <w:textAlignment w:val="baseline"/>
              <w:rPr>
                <w:rFonts w:ascii="Arial" w:hAnsi="Arial" w:eastAsia="Times New Roman" w:cs="Arial"/>
                <w:b/>
              </w:rPr>
            </w:pPr>
            <w:r w:rsidRPr="00544D37">
              <w:rPr>
                <w:rFonts w:ascii="Arial" w:hAnsi="Arial" w:eastAsia="Times New Roman" w:cs="Arial"/>
                <w:b/>
              </w:rPr>
              <w:t xml:space="preserve">Assessment Measure #1: </w:t>
            </w:r>
            <w:r w:rsidR="003308A9">
              <w:rPr>
                <w:rFonts w:ascii="Arial" w:hAnsi="Arial" w:eastAsia="Times New Roman" w:cs="Arial"/>
                <w:b/>
              </w:rPr>
              <w:t>(</w:t>
            </w:r>
            <w:r w:rsidR="00AB3596">
              <w:rPr>
                <w:rFonts w:ascii="Arial" w:hAnsi="Arial" w:eastAsia="Times New Roman" w:cs="Arial"/>
                <w:b/>
              </w:rPr>
              <w:t xml:space="preserve">FIELD </w:t>
            </w:r>
            <w:r w:rsidR="00BE7388">
              <w:rPr>
                <w:rFonts w:ascii="Arial" w:hAnsi="Arial" w:eastAsia="Times New Roman" w:cs="Arial"/>
                <w:b/>
              </w:rPr>
              <w:t>EDUCATION</w:t>
            </w:r>
            <w:r w:rsidR="00AB3596">
              <w:rPr>
                <w:rFonts w:ascii="Arial" w:hAnsi="Arial" w:eastAsia="Times New Roman" w:cs="Arial"/>
                <w:b/>
              </w:rPr>
              <w:t xml:space="preserve"> </w:t>
            </w:r>
            <w:r w:rsidR="00BE7388">
              <w:rPr>
                <w:rFonts w:ascii="Arial" w:hAnsi="Arial" w:eastAsia="Times New Roman" w:cs="Arial"/>
                <w:b/>
              </w:rPr>
              <w:t xml:space="preserve">FINAL </w:t>
            </w:r>
            <w:r w:rsidR="00AB3596">
              <w:rPr>
                <w:rFonts w:ascii="Arial" w:hAnsi="Arial" w:eastAsia="Times New Roman" w:cs="Arial"/>
                <w:b/>
              </w:rPr>
              <w:t>EVALUATION</w:t>
            </w:r>
            <w:r w:rsidR="003308A9">
              <w:rPr>
                <w:rFonts w:ascii="Arial" w:hAnsi="Arial" w:eastAsia="Times New Roman" w:cs="Arial"/>
                <w:b/>
              </w:rPr>
              <w:t>)</w:t>
            </w:r>
          </w:p>
        </w:tc>
      </w:tr>
      <w:tr w:rsidR="00E07C20" w:rsidTr="06AE0C97" w14:paraId="2B6D1348" w14:textId="77777777">
        <w:trPr>
          <w:jc w:val="center"/>
        </w:trPr>
        <w:tc>
          <w:tcPr>
            <w:tcW w:w="7465" w:type="dxa"/>
          </w:tcPr>
          <w:p w:rsidR="00E07C20" w:rsidP="00371795" w:rsidRDefault="00A848FE" w14:paraId="4C9D9629" w14:textId="0E4C94FD">
            <w:pPr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Dimension(s) assessed:</w:t>
            </w:r>
            <w:r w:rsidR="00AB3596">
              <w:rPr>
                <w:rFonts w:ascii="Arial" w:hAnsi="Arial" w:eastAsia="Times New Roman" w:cs="Arial"/>
              </w:rPr>
              <w:t xml:space="preserve"> </w:t>
            </w:r>
          </w:p>
        </w:tc>
        <w:tc>
          <w:tcPr>
            <w:tcW w:w="5940" w:type="dxa"/>
          </w:tcPr>
          <w:p w:rsidRPr="00B712E8" w:rsidR="00E07C20" w:rsidP="00371795" w:rsidRDefault="00AB3596" w14:paraId="54967756" w14:textId="2AFC5FD0">
            <w:pPr>
              <w:textAlignment w:val="baseline"/>
              <w:rPr>
                <w:rFonts w:ascii="Arial" w:hAnsi="Arial" w:eastAsia="Times New Roman" w:cs="Arial"/>
              </w:rPr>
            </w:pPr>
            <w:r w:rsidRPr="00B712E8">
              <w:rPr>
                <w:rFonts w:ascii="Arial" w:hAnsi="Arial" w:eastAsia="Times New Roman" w:cs="Arial"/>
              </w:rPr>
              <w:t>Knowledge, Skills, Cognitive &amp; Affective Processes</w:t>
            </w:r>
          </w:p>
        </w:tc>
      </w:tr>
      <w:tr w:rsidR="00E07C20" w:rsidTr="06AE0C97" w14:paraId="39850034" w14:textId="77777777">
        <w:trPr>
          <w:jc w:val="center"/>
        </w:trPr>
        <w:tc>
          <w:tcPr>
            <w:tcW w:w="7465" w:type="dxa"/>
          </w:tcPr>
          <w:p w:rsidR="00E07C20" w:rsidP="00371795" w:rsidRDefault="00A848FE" w14:paraId="4531B603" w14:textId="17D1A424">
            <w:pPr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When/where students are assessed:</w:t>
            </w:r>
            <w:r w:rsidR="00AB3596">
              <w:rPr>
                <w:rFonts w:ascii="Arial" w:hAnsi="Arial" w:eastAsia="Times New Roman" w:cs="Arial"/>
              </w:rPr>
              <w:t xml:space="preserve"> </w:t>
            </w:r>
          </w:p>
        </w:tc>
        <w:tc>
          <w:tcPr>
            <w:tcW w:w="5940" w:type="dxa"/>
          </w:tcPr>
          <w:p w:rsidRPr="00B712E8" w:rsidR="00E07C20" w:rsidP="00371795" w:rsidRDefault="0075242F" w14:paraId="1F2069BB" w14:textId="1623AAB2">
            <w:pPr>
              <w:textAlignment w:val="baseline"/>
              <w:rPr>
                <w:rFonts w:ascii="Arial" w:hAnsi="Arial" w:eastAsia="Times New Roman" w:cs="Arial"/>
              </w:rPr>
            </w:pPr>
            <w:r w:rsidRPr="00BA3304">
              <w:rPr>
                <w:rFonts w:ascii="Arial" w:hAnsi="Arial" w:eastAsia="Times New Roman" w:cs="Arial"/>
              </w:rPr>
              <w:t>Date</w:t>
            </w:r>
            <w:r w:rsidRPr="00BA3304" w:rsidR="781F56EE">
              <w:rPr>
                <w:rFonts w:ascii="Arial" w:hAnsi="Arial" w:eastAsia="Times New Roman" w:cs="Arial"/>
              </w:rPr>
              <w:t xml:space="preserve"> </w:t>
            </w:r>
            <w:r w:rsidRPr="00EB0828" w:rsidR="00EB0828">
              <w:rPr>
                <w:rFonts w:ascii="Arial" w:hAnsi="Arial" w:eastAsia="Times New Roman" w:cs="Arial"/>
              </w:rPr>
              <w:t>0</w:t>
            </w:r>
            <w:r w:rsidR="004559EA">
              <w:rPr>
                <w:rFonts w:ascii="Arial" w:hAnsi="Arial" w:eastAsia="Times New Roman" w:cs="Arial"/>
              </w:rPr>
              <w:t>5</w:t>
            </w:r>
            <w:r w:rsidRPr="00EB0828" w:rsidR="00EB0828">
              <w:rPr>
                <w:rFonts w:ascii="Arial" w:hAnsi="Arial" w:eastAsia="Times New Roman" w:cs="Arial"/>
              </w:rPr>
              <w:t>/2</w:t>
            </w:r>
            <w:r w:rsidRPr="00EB0828" w:rsidR="004B755B">
              <w:rPr>
                <w:rFonts w:ascii="Arial" w:hAnsi="Arial" w:eastAsia="Times New Roman" w:cs="Arial"/>
              </w:rPr>
              <w:t>/</w:t>
            </w:r>
            <w:r w:rsidRPr="00EB0828" w:rsidR="00BB34D8">
              <w:rPr>
                <w:rFonts w:ascii="Arial" w:hAnsi="Arial" w:eastAsia="Times New Roman" w:cs="Arial"/>
              </w:rPr>
              <w:t>202</w:t>
            </w:r>
            <w:r w:rsidR="004559EA">
              <w:rPr>
                <w:rFonts w:ascii="Arial" w:hAnsi="Arial" w:eastAsia="Times New Roman" w:cs="Arial"/>
              </w:rPr>
              <w:t>5</w:t>
            </w:r>
            <w:r w:rsidRPr="00C56581" w:rsidR="7B45BD9D">
              <w:rPr>
                <w:rFonts w:ascii="Arial" w:hAnsi="Arial" w:eastAsia="Times New Roman" w:cs="Arial"/>
              </w:rPr>
              <w:t>;</w:t>
            </w:r>
            <w:r w:rsidRPr="25426F17" w:rsidR="7B45BD9D">
              <w:rPr>
                <w:rFonts w:ascii="Arial" w:hAnsi="Arial" w:eastAsia="Times New Roman" w:cs="Arial"/>
              </w:rPr>
              <w:t xml:space="preserve"> Field Agenc</w:t>
            </w:r>
            <w:r w:rsidRPr="25426F17" w:rsidR="000F0199">
              <w:rPr>
                <w:rFonts w:ascii="Arial" w:hAnsi="Arial" w:eastAsia="Times New Roman" w:cs="Arial"/>
              </w:rPr>
              <w:t>y Supervisors</w:t>
            </w:r>
          </w:p>
        </w:tc>
      </w:tr>
      <w:tr w:rsidR="00E07C20" w:rsidTr="06AE0C97" w14:paraId="4F83E719" w14:textId="77777777">
        <w:trPr>
          <w:jc w:val="center"/>
        </w:trPr>
        <w:tc>
          <w:tcPr>
            <w:tcW w:w="7465" w:type="dxa"/>
          </w:tcPr>
          <w:p w:rsidR="00E07C20" w:rsidP="00371795" w:rsidRDefault="00A848FE" w14:paraId="3E65997E" w14:textId="0883EACD">
            <w:pPr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Who assessed student competence</w:t>
            </w:r>
            <w:r w:rsidR="00650F4D">
              <w:rPr>
                <w:rFonts w:ascii="Arial" w:hAnsi="Arial" w:eastAsia="Times New Roman" w:cs="Arial"/>
              </w:rPr>
              <w:t>:</w:t>
            </w:r>
            <w:r w:rsidR="00AB3596">
              <w:rPr>
                <w:rFonts w:ascii="Arial" w:hAnsi="Arial" w:eastAsia="Times New Roman" w:cs="Arial"/>
              </w:rPr>
              <w:t xml:space="preserve"> </w:t>
            </w:r>
          </w:p>
        </w:tc>
        <w:tc>
          <w:tcPr>
            <w:tcW w:w="5940" w:type="dxa"/>
          </w:tcPr>
          <w:p w:rsidRPr="00B712E8" w:rsidR="00E07C20" w:rsidP="00371795" w:rsidRDefault="00AB3596" w14:paraId="5ABE3F01" w14:textId="035E4975">
            <w:pPr>
              <w:textAlignment w:val="baseline"/>
              <w:rPr>
                <w:rFonts w:ascii="Arial" w:hAnsi="Arial" w:eastAsia="Times New Roman" w:cs="Arial"/>
              </w:rPr>
            </w:pPr>
            <w:r w:rsidRPr="00B712E8">
              <w:rPr>
                <w:rFonts w:ascii="Arial" w:hAnsi="Arial" w:eastAsia="Times New Roman" w:cs="Arial"/>
              </w:rPr>
              <w:t xml:space="preserve">Field Education </w:t>
            </w:r>
            <w:r w:rsidR="00614C1E">
              <w:rPr>
                <w:rFonts w:ascii="Arial" w:hAnsi="Arial" w:eastAsia="Times New Roman" w:cs="Arial"/>
              </w:rPr>
              <w:t>Coordinator</w:t>
            </w:r>
          </w:p>
        </w:tc>
      </w:tr>
      <w:tr w:rsidR="00E275E4" w:rsidTr="06AE0C97" w14:paraId="675AF237" w14:textId="77777777">
        <w:trPr>
          <w:jc w:val="center"/>
        </w:trPr>
        <w:tc>
          <w:tcPr>
            <w:tcW w:w="7465" w:type="dxa"/>
          </w:tcPr>
          <w:p w:rsidR="00E275E4" w:rsidP="00E275E4" w:rsidRDefault="00E275E4" w14:paraId="6646D87C" w14:textId="562CD7FE">
            <w:pPr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940" w:type="dxa"/>
          </w:tcPr>
          <w:p w:rsidRPr="00B712E8" w:rsidR="00E275E4" w:rsidP="00E275E4" w:rsidRDefault="109742CA" w14:paraId="46EC03CF" w14:textId="50C3A0F5">
            <w:pPr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00AB3596">
              <w:rPr>
                <w:rFonts w:ascii="Arial" w:hAnsi="Arial" w:eastAsia="Times New Roman" w:cs="Arial"/>
              </w:rPr>
              <w:t>0%</w:t>
            </w:r>
          </w:p>
        </w:tc>
      </w:tr>
      <w:tr w:rsidR="00E275E4" w:rsidTr="06AE0C97" w14:paraId="31B09FE8" w14:textId="77777777">
        <w:trPr>
          <w:jc w:val="center"/>
        </w:trPr>
        <w:tc>
          <w:tcPr>
            <w:tcW w:w="7465" w:type="dxa"/>
          </w:tcPr>
          <w:p w:rsidRPr="00AC3970" w:rsidR="00E275E4" w:rsidP="00E275E4" w:rsidRDefault="00E275E4" w14:paraId="0535DF75" w14:textId="11671E24">
            <w:pPr>
              <w:textAlignment w:val="baseline"/>
              <w:rPr>
                <w:rFonts w:ascii="Arial" w:hAnsi="Arial" w:eastAsia="Times New Roman" w:cs="Arial"/>
                <w:i/>
              </w:rPr>
            </w:pPr>
            <w:r w:rsidRPr="0063153F">
              <w:rPr>
                <w:rFonts w:ascii="Arial" w:hAnsi="Arial" w:eastAsia="Times New Roman" w:cs="Arial"/>
                <w:i/>
              </w:rPr>
              <w:t>(Add additional rows if Outcome Measure Benchmarks are different per competency)</w:t>
            </w:r>
          </w:p>
        </w:tc>
        <w:tc>
          <w:tcPr>
            <w:tcW w:w="5940" w:type="dxa"/>
          </w:tcPr>
          <w:p w:rsidRPr="00B712E8" w:rsidR="00E275E4" w:rsidP="00E275E4" w:rsidRDefault="00AB3596" w14:paraId="7ECA4B1D" w14:textId="5E5EBCB4">
            <w:pPr>
              <w:textAlignment w:val="baseline"/>
              <w:rPr>
                <w:rFonts w:ascii="Arial" w:hAnsi="Arial" w:eastAsia="Times New Roman" w:cs="Arial"/>
              </w:rPr>
            </w:pPr>
            <w:r w:rsidRPr="00B712E8">
              <w:rPr>
                <w:rFonts w:ascii="Arial" w:hAnsi="Arial" w:eastAsia="Times New Roman" w:cs="Arial"/>
              </w:rPr>
              <w:t>N/A</w:t>
            </w:r>
          </w:p>
        </w:tc>
      </w:tr>
      <w:tr w:rsidR="00F97C6E" w:rsidTr="06AE0C97" w14:paraId="1219E25C" w14:textId="77777777">
        <w:trPr>
          <w:jc w:val="center"/>
        </w:trPr>
        <w:tc>
          <w:tcPr>
            <w:tcW w:w="7465" w:type="dxa"/>
          </w:tcPr>
          <w:p w:rsidR="00F97C6E" w:rsidP="00E275E4" w:rsidRDefault="00F97C6E" w14:paraId="059DC633" w14:textId="39DA3629">
            <w:pPr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Competency Benchmark (</w:t>
            </w:r>
            <w:r w:rsidRPr="00F97C6E">
              <w:rPr>
                <w:rFonts w:ascii="Arial" w:hAnsi="Arial" w:eastAsia="Times New Roman" w:cs="Arial"/>
              </w:rPr>
              <w:t xml:space="preserve">percent of students the program expects to have achieved </w:t>
            </w:r>
            <w:r w:rsidR="00440CA3">
              <w:rPr>
                <w:rFonts w:ascii="Arial" w:hAnsi="Arial" w:eastAsia="Times New Roman" w:cs="Arial"/>
              </w:rPr>
              <w:t xml:space="preserve">the </w:t>
            </w:r>
            <w:r>
              <w:rPr>
                <w:rFonts w:ascii="Arial" w:hAnsi="Arial" w:eastAsia="Times New Roman" w:cs="Arial"/>
              </w:rPr>
              <w:t>minimum scores,</w:t>
            </w:r>
            <w:r w:rsidR="00440CA3">
              <w:rPr>
                <w:rFonts w:ascii="Arial" w:hAnsi="Arial" w:eastAsia="Times New Roman" w:cs="Arial"/>
              </w:rPr>
              <w:t xml:space="preserve"> inclusive of all measures) for Competencies 1-9:</w:t>
            </w:r>
          </w:p>
        </w:tc>
        <w:tc>
          <w:tcPr>
            <w:tcW w:w="5940" w:type="dxa"/>
          </w:tcPr>
          <w:p w:rsidRPr="00B712E8" w:rsidR="00F97C6E" w:rsidP="00E275E4" w:rsidRDefault="3FBFBDC6" w14:paraId="10C93599" w14:textId="014B2A7B">
            <w:pPr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00AB3596">
              <w:rPr>
                <w:rFonts w:ascii="Arial" w:hAnsi="Arial" w:eastAsia="Times New Roman" w:cs="Arial"/>
              </w:rPr>
              <w:t>0%</w:t>
            </w:r>
          </w:p>
        </w:tc>
      </w:tr>
      <w:tr w:rsidR="00F97C6E" w:rsidTr="06AE0C97" w14:paraId="38204C98" w14:textId="77777777">
        <w:trPr>
          <w:jc w:val="center"/>
        </w:trPr>
        <w:tc>
          <w:tcPr>
            <w:tcW w:w="7465" w:type="dxa"/>
          </w:tcPr>
          <w:p w:rsidRPr="0063153F" w:rsidR="00F97C6E" w:rsidP="00E275E4" w:rsidRDefault="00440CA3" w14:paraId="7CD89EB3" w14:textId="656F947D">
            <w:pPr>
              <w:textAlignment w:val="baseline"/>
              <w:rPr>
                <w:rFonts w:ascii="Arial" w:hAnsi="Arial" w:eastAsia="Times New Roman" w:cs="Arial"/>
                <w:i/>
              </w:rPr>
            </w:pPr>
            <w:r w:rsidRPr="0063153F">
              <w:rPr>
                <w:rFonts w:ascii="Arial" w:hAnsi="Arial" w:eastAsia="Times New Roman" w:cs="Arial"/>
                <w:i/>
              </w:rPr>
              <w:t>(Add additional rows if Competency Benchmarks are different per competency)</w:t>
            </w:r>
          </w:p>
        </w:tc>
        <w:tc>
          <w:tcPr>
            <w:tcW w:w="5940" w:type="dxa"/>
          </w:tcPr>
          <w:p w:rsidRPr="00B712E8" w:rsidR="00F97C6E" w:rsidP="00E275E4" w:rsidRDefault="00AB3596" w14:paraId="1D4D436C" w14:textId="2914DC8D">
            <w:pPr>
              <w:textAlignment w:val="baseline"/>
              <w:rPr>
                <w:rFonts w:ascii="Arial" w:hAnsi="Arial" w:eastAsia="Times New Roman" w:cs="Arial"/>
              </w:rPr>
            </w:pPr>
            <w:r w:rsidRPr="00B712E8">
              <w:rPr>
                <w:rFonts w:ascii="Arial" w:hAnsi="Arial" w:eastAsia="Times New Roman" w:cs="Arial"/>
              </w:rPr>
              <w:t>N/A</w:t>
            </w:r>
          </w:p>
        </w:tc>
      </w:tr>
      <w:tr w:rsidR="00A848FE" w:rsidTr="06AE0C97" w14:paraId="3E1B0935" w14:textId="77777777">
        <w:trPr>
          <w:jc w:val="center"/>
        </w:trPr>
        <w:tc>
          <w:tcPr>
            <w:tcW w:w="13405" w:type="dxa"/>
            <w:gridSpan w:val="2"/>
            <w:shd w:val="clear" w:color="auto" w:fill="E7E6E6" w:themeFill="background2"/>
          </w:tcPr>
          <w:p w:rsidRPr="00544D37" w:rsidR="00A848FE" w:rsidP="00D30896" w:rsidRDefault="00A848FE" w14:paraId="6744310F" w14:textId="25B7858B">
            <w:pPr>
              <w:jc w:val="center"/>
              <w:textAlignment w:val="baseline"/>
              <w:rPr>
                <w:rFonts w:ascii="Arial" w:hAnsi="Arial" w:eastAsia="Times New Roman" w:cs="Arial"/>
                <w:b/>
              </w:rPr>
            </w:pPr>
            <w:r w:rsidRPr="00544D37">
              <w:rPr>
                <w:rFonts w:ascii="Arial" w:hAnsi="Arial" w:eastAsia="Times New Roman" w:cs="Arial"/>
                <w:b/>
              </w:rPr>
              <w:t>Assessment Measure #</w:t>
            </w:r>
            <w:r w:rsidR="00A5144E">
              <w:rPr>
                <w:rFonts w:ascii="Arial" w:hAnsi="Arial" w:eastAsia="Times New Roman" w:cs="Arial"/>
                <w:b/>
              </w:rPr>
              <w:t>2</w:t>
            </w:r>
            <w:r w:rsidRPr="00544D37">
              <w:rPr>
                <w:rFonts w:ascii="Arial" w:hAnsi="Arial" w:eastAsia="Times New Roman" w:cs="Arial"/>
                <w:b/>
              </w:rPr>
              <w:t xml:space="preserve">: </w:t>
            </w:r>
            <w:r w:rsidR="003308A9">
              <w:rPr>
                <w:rFonts w:ascii="Arial" w:hAnsi="Arial" w:eastAsia="Times New Roman" w:cs="Arial"/>
                <w:b/>
              </w:rPr>
              <w:t>(</w:t>
            </w:r>
            <w:r w:rsidR="00C1515E">
              <w:rPr>
                <w:rFonts w:ascii="Arial" w:hAnsi="Arial" w:eastAsia="Times New Roman" w:cs="Arial"/>
                <w:b/>
              </w:rPr>
              <w:t xml:space="preserve">EXIT </w:t>
            </w:r>
            <w:r w:rsidR="00AB3596">
              <w:rPr>
                <w:rFonts w:ascii="Arial" w:hAnsi="Arial" w:eastAsia="Times New Roman" w:cs="Arial"/>
                <w:b/>
              </w:rPr>
              <w:t>EXAMINATION</w:t>
            </w:r>
            <w:r w:rsidR="003308A9">
              <w:rPr>
                <w:rFonts w:ascii="Arial" w:hAnsi="Arial" w:eastAsia="Times New Roman" w:cs="Arial"/>
                <w:b/>
              </w:rPr>
              <w:t>)</w:t>
            </w:r>
          </w:p>
        </w:tc>
      </w:tr>
      <w:tr w:rsidR="00A848FE" w:rsidTr="06AE0C97" w14:paraId="16F685F9" w14:textId="77777777">
        <w:trPr>
          <w:trHeight w:val="260"/>
          <w:jc w:val="center"/>
        </w:trPr>
        <w:tc>
          <w:tcPr>
            <w:tcW w:w="7465" w:type="dxa"/>
          </w:tcPr>
          <w:p w:rsidR="00A848FE" w:rsidP="00D30896" w:rsidRDefault="00A848FE" w14:paraId="2E3D114B" w14:textId="77777777">
            <w:pPr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Dimension(s) assessed:</w:t>
            </w:r>
          </w:p>
        </w:tc>
        <w:tc>
          <w:tcPr>
            <w:tcW w:w="5940" w:type="dxa"/>
          </w:tcPr>
          <w:p w:rsidRPr="00B712E8" w:rsidR="00A848FE" w:rsidP="00D30896" w:rsidRDefault="00AB3596" w14:paraId="77CD3851" w14:textId="0C5F082A">
            <w:pPr>
              <w:textAlignment w:val="baseline"/>
              <w:rPr>
                <w:rFonts w:ascii="Arial" w:hAnsi="Arial" w:eastAsia="Times New Roman" w:cs="Arial"/>
              </w:rPr>
            </w:pPr>
            <w:r w:rsidRPr="00B712E8">
              <w:rPr>
                <w:rFonts w:ascii="Arial" w:hAnsi="Arial" w:eastAsia="Times New Roman" w:cs="Arial"/>
              </w:rPr>
              <w:t>Knowledge</w:t>
            </w:r>
          </w:p>
        </w:tc>
      </w:tr>
      <w:tr w:rsidR="00A848FE" w:rsidTr="06AE0C97" w14:paraId="5914841C" w14:textId="77777777">
        <w:trPr>
          <w:jc w:val="center"/>
        </w:trPr>
        <w:tc>
          <w:tcPr>
            <w:tcW w:w="7465" w:type="dxa"/>
          </w:tcPr>
          <w:p w:rsidR="00A848FE" w:rsidP="00D30896" w:rsidRDefault="00A848FE" w14:paraId="18858D84" w14:textId="77777777">
            <w:pPr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When/where students are assessed:</w:t>
            </w:r>
          </w:p>
        </w:tc>
        <w:tc>
          <w:tcPr>
            <w:tcW w:w="5940" w:type="dxa"/>
          </w:tcPr>
          <w:p w:rsidRPr="00B712E8" w:rsidR="00A848FE" w:rsidP="00D30896" w:rsidRDefault="0075242F" w14:paraId="5692CECD" w14:textId="2E5EFF04">
            <w:pPr>
              <w:textAlignment w:val="baseline"/>
              <w:rPr>
                <w:rFonts w:ascii="Arial" w:hAnsi="Arial" w:eastAsia="Times New Roman" w:cs="Arial"/>
              </w:rPr>
            </w:pPr>
            <w:r w:rsidRPr="00BA3304">
              <w:rPr>
                <w:rFonts w:ascii="Arial" w:hAnsi="Arial" w:eastAsia="Times New Roman" w:cs="Arial"/>
              </w:rPr>
              <w:t>Date</w:t>
            </w:r>
            <w:r w:rsidRPr="00BA3304" w:rsidR="5E61F9A8">
              <w:rPr>
                <w:rFonts w:ascii="Arial" w:hAnsi="Arial" w:eastAsia="Times New Roman" w:cs="Arial"/>
              </w:rPr>
              <w:t xml:space="preserve"> </w:t>
            </w:r>
            <w:r w:rsidRPr="00324E49" w:rsidR="00324E49">
              <w:rPr>
                <w:rFonts w:ascii="Arial" w:hAnsi="Arial" w:eastAsia="Times New Roman" w:cs="Arial"/>
              </w:rPr>
              <w:t>05/0</w:t>
            </w:r>
            <w:r w:rsidR="004559EA">
              <w:rPr>
                <w:rFonts w:ascii="Arial" w:hAnsi="Arial" w:eastAsia="Times New Roman" w:cs="Arial"/>
              </w:rPr>
              <w:t>5</w:t>
            </w:r>
            <w:r w:rsidRPr="00324E49" w:rsidR="00324E49">
              <w:rPr>
                <w:rFonts w:ascii="Arial" w:hAnsi="Arial" w:eastAsia="Times New Roman" w:cs="Arial"/>
              </w:rPr>
              <w:t>/202</w:t>
            </w:r>
            <w:r w:rsidR="004559EA">
              <w:rPr>
                <w:rFonts w:ascii="Arial" w:hAnsi="Arial" w:eastAsia="Times New Roman" w:cs="Arial"/>
              </w:rPr>
              <w:t>5</w:t>
            </w:r>
            <w:r w:rsidRPr="00324E49" w:rsidR="785F22EF">
              <w:rPr>
                <w:rFonts w:ascii="Arial" w:hAnsi="Arial" w:eastAsia="Times New Roman" w:cs="Arial"/>
              </w:rPr>
              <w:t>;</w:t>
            </w:r>
            <w:r w:rsidRPr="004A4E73" w:rsidR="7B45BD9D">
              <w:rPr>
                <w:rFonts w:ascii="Arial" w:hAnsi="Arial" w:eastAsia="Times New Roman" w:cs="Arial"/>
              </w:rPr>
              <w:t xml:space="preserve"> </w:t>
            </w:r>
            <w:r w:rsidR="004559EA">
              <w:rPr>
                <w:rFonts w:ascii="Arial" w:hAnsi="Arial" w:eastAsia="Times New Roman" w:cs="Arial"/>
              </w:rPr>
              <w:t>Canvas</w:t>
            </w:r>
            <w:r w:rsidRPr="25426F17" w:rsidR="7B45BD9D">
              <w:rPr>
                <w:rFonts w:ascii="Arial" w:hAnsi="Arial" w:eastAsia="Times New Roman" w:cs="Arial"/>
              </w:rPr>
              <w:t>- Learning Management System</w:t>
            </w:r>
          </w:p>
        </w:tc>
      </w:tr>
      <w:tr w:rsidR="00A848FE" w:rsidTr="06AE0C97" w14:paraId="069A0065" w14:textId="77777777">
        <w:trPr>
          <w:jc w:val="center"/>
        </w:trPr>
        <w:tc>
          <w:tcPr>
            <w:tcW w:w="7465" w:type="dxa"/>
          </w:tcPr>
          <w:p w:rsidR="00A848FE" w:rsidP="00D30896" w:rsidRDefault="00A848FE" w14:paraId="031D06C2" w14:textId="74F1B66C">
            <w:pPr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Who assessed student competence</w:t>
            </w:r>
            <w:r w:rsidR="00650F4D">
              <w:rPr>
                <w:rFonts w:ascii="Arial" w:hAnsi="Arial" w:eastAsia="Times New Roman" w:cs="Arial"/>
              </w:rPr>
              <w:t>:</w:t>
            </w:r>
          </w:p>
        </w:tc>
        <w:tc>
          <w:tcPr>
            <w:tcW w:w="5940" w:type="dxa"/>
          </w:tcPr>
          <w:p w:rsidRPr="00B712E8" w:rsidR="00A848FE" w:rsidP="00D30896" w:rsidRDefault="00621D01" w14:paraId="0B98F920" w14:textId="69255815">
            <w:pPr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Field Seminar Instructor</w:t>
            </w:r>
          </w:p>
        </w:tc>
      </w:tr>
      <w:tr w:rsidR="00E275E4" w:rsidTr="06AE0C97" w14:paraId="0047B7C9" w14:textId="77777777">
        <w:trPr>
          <w:jc w:val="center"/>
        </w:trPr>
        <w:tc>
          <w:tcPr>
            <w:tcW w:w="7465" w:type="dxa"/>
          </w:tcPr>
          <w:p w:rsidR="00E275E4" w:rsidP="00E275E4" w:rsidRDefault="00E275E4" w14:paraId="19710065" w14:textId="07E6F0B7">
            <w:pPr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940" w:type="dxa"/>
          </w:tcPr>
          <w:p w:rsidRPr="00B712E8" w:rsidR="00E275E4" w:rsidP="00E275E4" w:rsidRDefault="019257D6" w14:paraId="1F28EE39" w14:textId="03DC659B">
            <w:pPr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00AB3596">
              <w:rPr>
                <w:rFonts w:ascii="Arial" w:hAnsi="Arial" w:eastAsia="Times New Roman" w:cs="Arial"/>
              </w:rPr>
              <w:t>0%</w:t>
            </w:r>
          </w:p>
        </w:tc>
      </w:tr>
      <w:tr w:rsidR="00E275E4" w:rsidTr="06AE0C97" w14:paraId="76FE3F08" w14:textId="77777777">
        <w:trPr>
          <w:jc w:val="center"/>
        </w:trPr>
        <w:tc>
          <w:tcPr>
            <w:tcW w:w="7465" w:type="dxa"/>
          </w:tcPr>
          <w:p w:rsidRPr="0063153F" w:rsidR="00E275E4" w:rsidP="00E275E4" w:rsidRDefault="00E275E4" w14:paraId="316490A3" w14:textId="41AD4FCE">
            <w:pPr>
              <w:textAlignment w:val="baseline"/>
              <w:rPr>
                <w:rFonts w:ascii="Arial" w:hAnsi="Arial" w:eastAsia="Times New Roman" w:cs="Arial"/>
                <w:i/>
              </w:rPr>
            </w:pPr>
            <w:r w:rsidRPr="0063153F">
              <w:rPr>
                <w:rFonts w:ascii="Arial" w:hAnsi="Arial" w:eastAsia="Times New Roman" w:cs="Arial"/>
                <w:i/>
              </w:rPr>
              <w:t>(Add additional rows if Outcome Measure Benchmarks are different per competency)</w:t>
            </w:r>
          </w:p>
        </w:tc>
        <w:tc>
          <w:tcPr>
            <w:tcW w:w="5940" w:type="dxa"/>
          </w:tcPr>
          <w:p w:rsidRPr="00B712E8" w:rsidR="00E275E4" w:rsidP="00E275E4" w:rsidRDefault="00AB3596" w14:paraId="7A0D9AF2" w14:textId="1FB70B31">
            <w:pPr>
              <w:textAlignment w:val="baseline"/>
              <w:rPr>
                <w:rFonts w:ascii="Arial" w:hAnsi="Arial" w:eastAsia="Times New Roman" w:cs="Arial"/>
              </w:rPr>
            </w:pPr>
            <w:r w:rsidRPr="00B712E8">
              <w:rPr>
                <w:rFonts w:ascii="Arial" w:hAnsi="Arial" w:eastAsia="Times New Roman" w:cs="Arial"/>
              </w:rPr>
              <w:t>N/A</w:t>
            </w:r>
          </w:p>
        </w:tc>
      </w:tr>
      <w:tr w:rsidR="00440CA3" w:rsidTr="06AE0C97" w14:paraId="6CBD7A47" w14:textId="77777777">
        <w:trPr>
          <w:jc w:val="center"/>
        </w:trPr>
        <w:tc>
          <w:tcPr>
            <w:tcW w:w="7465" w:type="dxa"/>
          </w:tcPr>
          <w:p w:rsidR="00440CA3" w:rsidP="00440CA3" w:rsidRDefault="00440CA3" w14:paraId="40127510" w14:textId="23F0E644">
            <w:pPr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Competency Benchmark (</w:t>
            </w:r>
            <w:r w:rsidRPr="00F97C6E">
              <w:rPr>
                <w:rFonts w:ascii="Arial" w:hAnsi="Arial" w:eastAsia="Times New Roman" w:cs="Arial"/>
              </w:rPr>
              <w:t xml:space="preserve">percent of students the program expects to have achieved </w:t>
            </w:r>
            <w:r>
              <w:rPr>
                <w:rFonts w:ascii="Arial" w:hAnsi="Arial" w:eastAsia="Times New Roman" w:cs="Arial"/>
              </w:rPr>
              <w:t>the minimum scores, inclusive of all measures) for Competencies 1-9:</w:t>
            </w:r>
          </w:p>
        </w:tc>
        <w:tc>
          <w:tcPr>
            <w:tcW w:w="5940" w:type="dxa"/>
          </w:tcPr>
          <w:p w:rsidRPr="00B712E8" w:rsidR="00440CA3" w:rsidP="00440CA3" w:rsidRDefault="2C6D0987" w14:paraId="1F21BF88" w14:textId="4F52868E">
            <w:pPr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00AB3596">
              <w:rPr>
                <w:rFonts w:ascii="Arial" w:hAnsi="Arial" w:eastAsia="Times New Roman" w:cs="Arial"/>
              </w:rPr>
              <w:t>0%</w:t>
            </w:r>
          </w:p>
        </w:tc>
      </w:tr>
      <w:tr w:rsidR="00440CA3" w:rsidTr="06AE0C97" w14:paraId="1DCAE6A5" w14:textId="77777777">
        <w:trPr>
          <w:jc w:val="center"/>
        </w:trPr>
        <w:tc>
          <w:tcPr>
            <w:tcW w:w="7465" w:type="dxa"/>
          </w:tcPr>
          <w:p w:rsidRPr="00AC3970" w:rsidR="00440CA3" w:rsidP="00440CA3" w:rsidRDefault="00440CA3" w14:paraId="4C5EE93E" w14:textId="6BBE8608">
            <w:pPr>
              <w:textAlignment w:val="baseline"/>
              <w:rPr>
                <w:rFonts w:ascii="Arial" w:hAnsi="Arial" w:eastAsia="Times New Roman" w:cs="Arial"/>
                <w:i/>
              </w:rPr>
            </w:pPr>
            <w:r w:rsidRPr="0063153F">
              <w:rPr>
                <w:rFonts w:ascii="Arial" w:hAnsi="Arial" w:eastAsia="Times New Roman" w:cs="Arial"/>
                <w:i/>
              </w:rPr>
              <w:t>(Add additional rows if Competency Benchmarks are different per competency</w:t>
            </w:r>
            <w:r w:rsidRPr="00B712E8">
              <w:rPr>
                <w:rFonts w:ascii="Arial" w:hAnsi="Arial" w:eastAsia="Times New Roman" w:cs="Arial"/>
                <w:i/>
              </w:rPr>
              <w:t>)</w:t>
            </w:r>
          </w:p>
        </w:tc>
        <w:tc>
          <w:tcPr>
            <w:tcW w:w="5940" w:type="dxa"/>
          </w:tcPr>
          <w:p w:rsidRPr="00B712E8" w:rsidR="00440CA3" w:rsidP="00440CA3" w:rsidRDefault="00AB3596" w14:paraId="7026DBCB" w14:textId="79A553E5">
            <w:pPr>
              <w:textAlignment w:val="baseline"/>
              <w:rPr>
                <w:rFonts w:ascii="Arial" w:hAnsi="Arial" w:eastAsia="Times New Roman" w:cs="Arial"/>
              </w:rPr>
            </w:pPr>
            <w:r w:rsidRPr="00B712E8">
              <w:rPr>
                <w:rFonts w:ascii="Arial" w:hAnsi="Arial" w:eastAsia="Times New Roman" w:cs="Arial"/>
              </w:rPr>
              <w:t>N/A</w:t>
            </w:r>
          </w:p>
        </w:tc>
      </w:tr>
      <w:tr w:rsidR="00AC3970" w:rsidTr="06AE0C97" w14:paraId="2B35ACA5" w14:textId="77777777">
        <w:trPr>
          <w:jc w:val="center"/>
        </w:trPr>
        <w:tc>
          <w:tcPr>
            <w:tcW w:w="13405" w:type="dxa"/>
            <w:gridSpan w:val="2"/>
            <w:shd w:val="clear" w:color="auto" w:fill="E7E6E6" w:themeFill="background2"/>
          </w:tcPr>
          <w:p w:rsidR="00AC3970" w:rsidP="00AC3970" w:rsidRDefault="00AC3970" w14:paraId="1632856F" w14:textId="522BE87A">
            <w:pPr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</w:tc>
      </w:tr>
    </w:tbl>
    <w:p w:rsidR="00F3159F" w:rsidP="00BE74C1" w:rsidRDefault="00F3159F" w14:paraId="609307E0" w14:textId="72E9C37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:rsidRPr="006F741B" w:rsidR="009642F7" w:rsidP="00D104DE" w:rsidRDefault="00F3159F" w14:paraId="2FC33B05" w14:textId="12634BF9">
      <w:pPr>
        <w:tabs>
          <w:tab w:val="center" w:pos="7110"/>
        </w:tabs>
        <w:rPr>
          <w:rFonts w:ascii="Arial" w:hAnsi="Arial" w:eastAsia="Calibri" w:cs="Arial"/>
          <w:spacing w:val="-3"/>
        </w:rPr>
      </w:pPr>
      <w:r>
        <w:rPr>
          <w:rFonts w:ascii="Arial" w:hAnsi="Arial" w:cs="Arial"/>
          <w:b/>
          <w:bCs/>
        </w:rPr>
        <w:br w:type="page"/>
      </w:r>
      <w:r w:rsidR="00D104DE">
        <w:rPr>
          <w:rFonts w:ascii="Arial" w:hAnsi="Arial" w:cs="Arial"/>
          <w:b/>
          <w:bCs/>
        </w:rPr>
        <w:tab/>
      </w:r>
      <w:r w:rsidRPr="006F741B" w:rsidR="009642F7">
        <w:rPr>
          <w:rFonts w:ascii="Arial" w:hAnsi="Arial" w:cs="Arial"/>
          <w:b/>
          <w:bCs/>
        </w:rPr>
        <w:t>D</w:t>
      </w:r>
      <w:r w:rsidRPr="006F741B" w:rsidR="009642F7">
        <w:rPr>
          <w:rFonts w:ascii="Arial" w:hAnsi="Arial" w:eastAsia="Times New Roman" w:cs="Arial"/>
          <w:b/>
          <w:bCs/>
        </w:rPr>
        <w:t>irections for completing Form AS 4</w:t>
      </w:r>
    </w:p>
    <w:p w:rsidRPr="00272ACA" w:rsidR="009642F7" w:rsidP="009642F7" w:rsidRDefault="009642F7" w14:paraId="17D9526B" w14:textId="19D61C0C">
      <w:pPr>
        <w:spacing w:after="0" w:line="240" w:lineRule="auto"/>
        <w:rPr>
          <w:rFonts w:ascii="Arial" w:hAnsi="Arial" w:eastAsia="Times New Roman" w:cs="Arial"/>
        </w:rPr>
      </w:pPr>
      <w:r w:rsidRPr="00B979F0">
        <w:rPr>
          <w:rFonts w:ascii="Arial" w:hAnsi="Arial" w:eastAsia="Times New Roman" w:cs="Arial"/>
        </w:rPr>
        <w:t>Indicate the benchmark percentage for each competency.</w:t>
      </w:r>
      <w:r w:rsidR="006F741B">
        <w:rPr>
          <w:rFonts w:ascii="Arial" w:hAnsi="Arial" w:eastAsia="Times New Roman" w:cs="Arial"/>
        </w:rPr>
        <w:t xml:space="preserve">  </w:t>
      </w:r>
      <w:r>
        <w:rPr>
          <w:rFonts w:ascii="Arial" w:hAnsi="Arial" w:eastAsia="Calibri" w:cs="Arial"/>
          <w:spacing w:val="-3"/>
        </w:rPr>
        <w:t>The competency benchmark is the percent of students the program expects to have achieved both/all outcome measure benchmarks.</w:t>
      </w:r>
      <w:r w:rsidDel="00867A26">
        <w:rPr>
          <w:rFonts w:ascii="Arial" w:hAnsi="Arial" w:eastAsia="Times New Roman" w:cs="Arial"/>
        </w:rPr>
        <w:t xml:space="preserve"> </w:t>
      </w:r>
      <w:r w:rsidR="006F741B">
        <w:rPr>
          <w:rFonts w:ascii="Arial" w:hAnsi="Arial" w:eastAsia="Times New Roman" w:cs="Arial"/>
        </w:rPr>
        <w:t xml:space="preserve"> </w:t>
      </w:r>
      <w:r>
        <w:rPr>
          <w:rFonts w:ascii="Arial" w:hAnsi="Arial" w:eastAsia="Times New Roman" w:cs="Arial"/>
        </w:rPr>
        <w:t>Programs</w:t>
      </w:r>
      <w:r w:rsidRPr="00B979F0">
        <w:rPr>
          <w:rFonts w:ascii="Arial" w:hAnsi="Arial" w:eastAsia="Times New Roman" w:cs="Arial"/>
        </w:rPr>
        <w:t xml:space="preserve"> </w:t>
      </w:r>
      <w:r>
        <w:rPr>
          <w:rFonts w:ascii="Arial" w:hAnsi="Arial" w:eastAsia="Times New Roman" w:cs="Arial"/>
        </w:rPr>
        <w:t>calculate</w:t>
      </w:r>
      <w:r w:rsidRPr="00B979F0">
        <w:rPr>
          <w:rFonts w:ascii="Arial" w:hAnsi="Arial" w:eastAsia="Times New Roman" w:cs="Arial"/>
        </w:rPr>
        <w:t xml:space="preserve"> the percentage of students achieving each </w:t>
      </w:r>
      <w:r>
        <w:rPr>
          <w:rFonts w:ascii="Arial" w:hAnsi="Arial" w:eastAsia="Times New Roman" w:cs="Arial"/>
        </w:rPr>
        <w:t xml:space="preserve">outcome measure </w:t>
      </w:r>
      <w:r w:rsidRPr="00B979F0">
        <w:rPr>
          <w:rFonts w:ascii="Arial" w:hAnsi="Arial" w:eastAsia="Times New Roman" w:cs="Arial"/>
        </w:rPr>
        <w:t>benchmark</w:t>
      </w:r>
      <w:r w:rsidR="00580E12">
        <w:rPr>
          <w:rFonts w:ascii="Arial" w:hAnsi="Arial" w:eastAsia="Times New Roman" w:cs="Arial"/>
        </w:rPr>
        <w:t>,</w:t>
      </w:r>
      <w:r w:rsidRPr="00B979F0">
        <w:rPr>
          <w:rFonts w:ascii="Arial" w:hAnsi="Arial" w:eastAsia="Times New Roman" w:cs="Arial"/>
        </w:rPr>
        <w:t xml:space="preserve"> </w:t>
      </w:r>
      <w:r>
        <w:rPr>
          <w:rFonts w:ascii="Arial" w:hAnsi="Arial" w:eastAsia="Times New Roman" w:cs="Arial"/>
        </w:rPr>
        <w:t>then calculate the percentage of students achieving each competency inclusive of two</w:t>
      </w:r>
      <w:r w:rsidRPr="00B979F0">
        <w:rPr>
          <w:rFonts w:ascii="Arial" w:hAnsi="Arial" w:eastAsia="Times New Roman" w:cs="Arial"/>
        </w:rPr>
        <w:t xml:space="preserve"> or more measures for each program option. </w:t>
      </w:r>
      <w:r w:rsidR="006F741B">
        <w:rPr>
          <w:rFonts w:ascii="Arial" w:hAnsi="Arial" w:eastAsia="Times New Roman" w:cs="Arial"/>
        </w:rPr>
        <w:t xml:space="preserve"> </w:t>
      </w:r>
      <w:r>
        <w:rPr>
          <w:rFonts w:ascii="Arial" w:hAnsi="Arial" w:eastAsia="Times New Roman" w:cs="Arial"/>
        </w:rPr>
        <w:t>Programs with multiple program options must present data for each program option</w:t>
      </w:r>
      <w:r w:rsidR="005779D3">
        <w:rPr>
          <w:rFonts w:ascii="Arial" w:hAnsi="Arial" w:eastAsia="Times New Roman" w:cs="Arial"/>
        </w:rPr>
        <w:t>,</w:t>
      </w:r>
      <w:r>
        <w:rPr>
          <w:rFonts w:ascii="Arial" w:hAnsi="Arial" w:eastAsia="Times New Roman" w:cs="Arial"/>
        </w:rPr>
        <w:t xml:space="preserve"> and</w:t>
      </w:r>
      <w:r w:rsidRPr="00B979F0">
        <w:rPr>
          <w:rFonts w:ascii="Arial" w:hAnsi="Arial" w:eastAsia="Times New Roman" w:cs="Arial"/>
        </w:rPr>
        <w:t xml:space="preserve"> </w:t>
      </w:r>
      <w:r>
        <w:rPr>
          <w:rFonts w:ascii="Arial" w:hAnsi="Arial" w:eastAsia="Times New Roman" w:cs="Arial"/>
        </w:rPr>
        <w:t xml:space="preserve">in </w:t>
      </w:r>
      <w:r w:rsidRPr="00B979F0">
        <w:rPr>
          <w:rFonts w:ascii="Arial" w:hAnsi="Arial" w:eastAsia="Times New Roman" w:cs="Arial"/>
        </w:rPr>
        <w:t xml:space="preserve">aggregate </w:t>
      </w:r>
      <w:r>
        <w:rPr>
          <w:rFonts w:ascii="Arial" w:hAnsi="Arial" w:eastAsia="Times New Roman" w:cs="Arial"/>
        </w:rPr>
        <w:t xml:space="preserve">inclusive of </w:t>
      </w:r>
      <w:r w:rsidRPr="00B979F0">
        <w:rPr>
          <w:rFonts w:ascii="Arial" w:hAnsi="Arial" w:eastAsia="Times New Roman" w:cs="Arial"/>
        </w:rPr>
        <w:t>all program options per competency.</w:t>
      </w:r>
      <w:r>
        <w:rPr>
          <w:rFonts w:ascii="Arial" w:hAnsi="Arial" w:eastAsia="Times New Roman" w:cs="Arial"/>
        </w:rPr>
        <w:t xml:space="preserve"> </w:t>
      </w:r>
      <w:r w:rsidR="006F741B">
        <w:rPr>
          <w:rFonts w:ascii="Arial" w:hAnsi="Arial" w:eastAsia="Times New Roman" w:cs="Arial"/>
        </w:rPr>
        <w:t xml:space="preserve"> </w:t>
      </w:r>
      <w:r>
        <w:rPr>
          <w:rFonts w:ascii="Arial" w:hAnsi="Arial" w:eastAsia="Times New Roman" w:cs="Arial"/>
        </w:rPr>
        <w:t xml:space="preserve">Programs may add/delete columns to accurately reflect the number of program options offered. </w:t>
      </w:r>
      <w:r w:rsidR="006F741B">
        <w:rPr>
          <w:rFonts w:ascii="Arial" w:hAnsi="Arial" w:eastAsia="Times New Roman" w:cs="Arial"/>
        </w:rPr>
        <w:t xml:space="preserve"> </w:t>
      </w:r>
      <w:r w:rsidRPr="006F741B">
        <w:rPr>
          <w:rFonts w:ascii="Arial" w:hAnsi="Arial" w:eastAsia="Times New Roman" w:cs="Arial"/>
          <w:i/>
        </w:rPr>
        <w:t>This is a required form.</w:t>
      </w:r>
      <w:r>
        <w:rPr>
          <w:rFonts w:ascii="Arial" w:hAnsi="Arial" w:eastAsia="Times New Roman" w:cs="Arial"/>
        </w:rPr>
        <w:t xml:space="preserve"> </w:t>
      </w:r>
      <w:r w:rsidR="006F741B">
        <w:rPr>
          <w:rFonts w:ascii="Arial" w:hAnsi="Arial" w:eastAsia="Times New Roman" w:cs="Arial"/>
        </w:rPr>
        <w:t xml:space="preserve"> </w:t>
      </w:r>
      <w:r>
        <w:rPr>
          <w:rFonts w:ascii="Arial" w:hAnsi="Arial" w:eastAsia="Times New Roman" w:cs="Arial"/>
        </w:rPr>
        <w:t>The assessment data table may be altered</w:t>
      </w:r>
      <w:r w:rsidRPr="00272ACA">
        <w:rPr>
          <w:rFonts w:ascii="Arial" w:hAnsi="Arial" w:eastAsia="Times New Roman" w:cs="Arial"/>
        </w:rPr>
        <w:t xml:space="preserve"> to accurately reflect the number of program options offered and additional program-developed competencies program</w:t>
      </w:r>
      <w:r w:rsidR="00A27B71">
        <w:rPr>
          <w:rFonts w:ascii="Arial" w:hAnsi="Arial" w:eastAsia="Times New Roman" w:cs="Arial"/>
        </w:rPr>
        <w:t xml:space="preserve">. However, </w:t>
      </w:r>
      <w:r w:rsidR="00C72810">
        <w:rPr>
          <w:rFonts w:ascii="Arial" w:hAnsi="Arial" w:eastAsia="Times New Roman" w:cs="Arial"/>
        </w:rPr>
        <w:t xml:space="preserve">beyond these </w:t>
      </w:r>
      <w:r w:rsidR="00CC3551">
        <w:rPr>
          <w:rFonts w:ascii="Arial" w:hAnsi="Arial" w:eastAsia="Times New Roman" w:cs="Arial"/>
        </w:rPr>
        <w:t>formatting</w:t>
      </w:r>
      <w:r w:rsidR="00C72810">
        <w:rPr>
          <w:rFonts w:ascii="Arial" w:hAnsi="Arial" w:eastAsia="Times New Roman" w:cs="Arial"/>
        </w:rPr>
        <w:t xml:space="preserve"> alternations, the program</w:t>
      </w:r>
      <w:r w:rsidRPr="00272ACA">
        <w:rPr>
          <w:rFonts w:ascii="Arial" w:hAnsi="Arial" w:eastAsia="Times New Roman" w:cs="Arial"/>
        </w:rPr>
        <w:t xml:space="preserve"> may not alter the content of this form. </w:t>
      </w:r>
    </w:p>
    <w:p w:rsidR="005C3038" w:rsidP="00AC3970" w:rsidRDefault="005C3038" w14:paraId="62CCCAB8" w14:textId="77777777">
      <w:pPr>
        <w:spacing w:after="0" w:line="240" w:lineRule="auto"/>
        <w:textAlignment w:val="baseline"/>
        <w:rPr>
          <w:rFonts w:ascii="Arial" w:hAnsi="Arial" w:eastAsia="Times New Roman" w:cs="Arial"/>
        </w:rPr>
      </w:pPr>
    </w:p>
    <w:p w:rsidR="0003090D" w:rsidP="0003090D" w:rsidRDefault="0003090D" w14:paraId="04EF93AB" w14:textId="05B0725D">
      <w:pPr>
        <w:spacing w:after="0" w:line="240" w:lineRule="auto"/>
        <w:jc w:val="center"/>
        <w:textAlignment w:val="baseline"/>
        <w:rPr>
          <w:rFonts w:ascii="Arial" w:hAnsi="Arial" w:eastAsia="Times New Roman" w:cs="Arial"/>
        </w:rPr>
      </w:pPr>
      <w:r w:rsidRPr="25426F17">
        <w:rPr>
          <w:rFonts w:ascii="Arial" w:hAnsi="Arial" w:eastAsia="Times New Roman" w:cs="Arial"/>
        </w:rPr>
        <w:t> </w:t>
      </w:r>
      <w:r w:rsidRPr="25426F17">
        <w:rPr>
          <w:rFonts w:ascii="Arial" w:hAnsi="Arial" w:eastAsia="Times New Roman" w:cs="Arial"/>
          <w:b/>
          <w:bCs/>
        </w:rPr>
        <w:t xml:space="preserve">Assessment </w:t>
      </w:r>
      <w:r w:rsidRPr="25426F17" w:rsidR="00B979F0">
        <w:rPr>
          <w:rFonts w:ascii="Arial" w:hAnsi="Arial" w:eastAsia="Times New Roman" w:cs="Arial"/>
          <w:b/>
          <w:bCs/>
        </w:rPr>
        <w:t>Data Collected during the Academic Year (</w:t>
      </w:r>
      <w:r w:rsidRPr="25426F17" w:rsidR="0079328A">
        <w:rPr>
          <w:rFonts w:ascii="Arial" w:hAnsi="Arial" w:eastAsia="Times New Roman" w:cs="Arial"/>
          <w:b/>
          <w:bCs/>
        </w:rPr>
        <w:t>20</w:t>
      </w:r>
      <w:r w:rsidRPr="25426F17" w:rsidR="585EB6F5">
        <w:rPr>
          <w:rFonts w:ascii="Arial" w:hAnsi="Arial" w:eastAsia="Times New Roman" w:cs="Arial"/>
          <w:b/>
          <w:bCs/>
        </w:rPr>
        <w:t>2</w:t>
      </w:r>
      <w:r w:rsidR="004559EA">
        <w:rPr>
          <w:rFonts w:ascii="Arial" w:hAnsi="Arial" w:eastAsia="Times New Roman" w:cs="Arial"/>
          <w:b/>
          <w:bCs/>
        </w:rPr>
        <w:t>4</w:t>
      </w:r>
      <w:r w:rsidRPr="25426F17" w:rsidR="00562E4A">
        <w:rPr>
          <w:rFonts w:ascii="Arial" w:hAnsi="Arial" w:eastAsia="Times New Roman" w:cs="Arial"/>
          <w:b/>
          <w:bCs/>
        </w:rPr>
        <w:t>-20</w:t>
      </w:r>
      <w:r w:rsidRPr="25426F17" w:rsidR="0063153F">
        <w:rPr>
          <w:rFonts w:ascii="Arial" w:hAnsi="Arial" w:eastAsia="Times New Roman" w:cs="Arial"/>
          <w:b/>
          <w:bCs/>
        </w:rPr>
        <w:t>2</w:t>
      </w:r>
      <w:r w:rsidR="004559EA">
        <w:rPr>
          <w:rFonts w:ascii="Arial" w:hAnsi="Arial" w:eastAsia="Times New Roman" w:cs="Arial"/>
          <w:b/>
          <w:bCs/>
        </w:rPr>
        <w:t>5</w:t>
      </w:r>
      <w:r w:rsidRPr="25426F17" w:rsidR="00562E4A">
        <w:rPr>
          <w:rFonts w:ascii="Arial" w:hAnsi="Arial" w:eastAsia="Times New Roman" w:cs="Arial"/>
          <w:b/>
          <w:bCs/>
        </w:rPr>
        <w:t>)</w:t>
      </w:r>
      <w:r w:rsidRPr="25426F17">
        <w:rPr>
          <w:rFonts w:ascii="Arial" w:hAnsi="Arial" w:eastAsia="Times New Roman" w:cs="Arial"/>
        </w:rPr>
        <w:t> </w:t>
      </w:r>
    </w:p>
    <w:p w:rsidRPr="00B979F0" w:rsidR="00F660C7" w:rsidP="006F741B" w:rsidRDefault="00F660C7" w14:paraId="767E3F05" w14:textId="77777777">
      <w:pPr>
        <w:spacing w:after="0" w:line="360" w:lineRule="auto"/>
        <w:textAlignment w:val="baseline"/>
        <w:rPr>
          <w:rFonts w:ascii="Arial" w:hAnsi="Arial" w:eastAsia="Times New Roman" w:cs="Arial"/>
        </w:rPr>
      </w:pPr>
    </w:p>
    <w:tbl>
      <w:tblPr>
        <w:tblW w:w="13672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2"/>
        <w:gridCol w:w="3150"/>
        <w:gridCol w:w="3060"/>
        <w:gridCol w:w="3772"/>
        <w:gridCol w:w="8"/>
      </w:tblGrid>
      <w:tr w:rsidRPr="00B979F0" w:rsidR="0003090D" w:rsidTr="5D3A6B1A" w14:paraId="55139E87" w14:textId="77777777">
        <w:trPr>
          <w:gridAfter w:val="1"/>
          <w:wAfter w:w="8" w:type="dxa"/>
        </w:trPr>
        <w:tc>
          <w:tcPr>
            <w:tcW w:w="368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03090D" w:rsidP="0003090D" w:rsidRDefault="0003090D" w14:paraId="12880DD7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>COMPETENCY</w:t>
            </w:r>
            <w:r w:rsidRPr="00B979F0">
              <w:rPr>
                <w:rFonts w:ascii="Arial" w:hAnsi="Arial" w:eastAsia="Times New Roman" w:cs="Arial"/>
              </w:rPr>
              <w:t> </w:t>
            </w:r>
          </w:p>
        </w:tc>
        <w:tc>
          <w:tcPr>
            <w:tcW w:w="315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03090D" w:rsidP="0003090D" w:rsidRDefault="0003090D" w14:paraId="08879A3F" w14:textId="22F95296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 xml:space="preserve">COMPETENCY BENCHMARK </w:t>
            </w:r>
            <w:r w:rsidR="00DC46E3">
              <w:rPr>
                <w:rFonts w:ascii="Arial" w:hAnsi="Arial" w:eastAsia="Times New Roman" w:cs="Arial"/>
                <w:b/>
                <w:bCs/>
              </w:rPr>
              <w:t>(%)</w:t>
            </w:r>
          </w:p>
        </w:tc>
        <w:tc>
          <w:tcPr>
            <w:tcW w:w="6832" w:type="dxa"/>
            <w:gridSpan w:val="2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03090D" w:rsidP="00D06AE0" w:rsidRDefault="0003090D" w14:paraId="55350BA6" w14:textId="77777777">
            <w:pPr>
              <w:spacing w:after="0" w:line="240" w:lineRule="auto"/>
              <w:ind w:right="-96"/>
              <w:jc w:val="center"/>
              <w:textAlignment w:val="baseline"/>
              <w:rPr>
                <w:rFonts w:ascii="Arial" w:hAnsi="Arial" w:eastAsia="Times New Roman" w:cs="Arial"/>
                <w:b/>
                <w:bCs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 xml:space="preserve">PERCENTAGE OF STUDENTS ACHIEVING BENCHMARK </w:t>
            </w:r>
          </w:p>
          <w:p w:rsidRPr="00B979F0" w:rsidR="0003090D" w:rsidP="0003090D" w:rsidRDefault="0003090D" w14:paraId="6F0CB1F3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</w:tc>
      </w:tr>
      <w:tr w:rsidRPr="00B979F0" w:rsidR="006B7C0E" w:rsidTr="5D3A6B1A" w14:paraId="5E74F410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03090D" w:rsidRDefault="006B7C0E" w14:paraId="6CB58692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03090D" w:rsidRDefault="006B7C0E" w14:paraId="0AF86D9A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</w:rPr>
              <w:t> 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="006B7C0E" w:rsidP="006F741B" w:rsidRDefault="006B7C0E" w14:paraId="38395003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b/>
                <w:bCs/>
                <w:sz w:val="20"/>
              </w:rPr>
            </w:pPr>
          </w:p>
          <w:p w:rsidRPr="00CB4479" w:rsidR="006B7C0E" w:rsidP="006F741B" w:rsidRDefault="006B7C0E" w14:paraId="77916969" w14:textId="6CCAB973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b/>
                <w:bCs/>
                <w:sz w:val="20"/>
              </w:rPr>
            </w:pPr>
            <w:r w:rsidRPr="00CB4479">
              <w:rPr>
                <w:rFonts w:ascii="Arial" w:hAnsi="Arial" w:eastAsia="Times New Roman" w:cs="Arial"/>
                <w:b/>
                <w:bCs/>
                <w:sz w:val="20"/>
              </w:rPr>
              <w:t>Aggregate</w:t>
            </w:r>
          </w:p>
          <w:p w:rsidR="006B7C0E" w:rsidP="006F741B" w:rsidRDefault="006B7C0E" w14:paraId="03F070F2" w14:textId="5A7FFA89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b/>
                <w:bCs/>
                <w:sz w:val="20"/>
              </w:rPr>
            </w:pPr>
            <w:r w:rsidRPr="00CB4479">
              <w:rPr>
                <w:rFonts w:ascii="Arial" w:hAnsi="Arial" w:eastAsia="Times New Roman" w:cs="Arial"/>
                <w:b/>
                <w:bCs/>
                <w:sz w:val="20"/>
              </w:rPr>
              <w:t xml:space="preserve">of </w:t>
            </w:r>
            <w:r>
              <w:rPr>
                <w:rFonts w:ascii="Arial" w:hAnsi="Arial" w:eastAsia="Times New Roman" w:cs="Arial"/>
                <w:b/>
                <w:bCs/>
                <w:sz w:val="20"/>
              </w:rPr>
              <w:t xml:space="preserve">Students from </w:t>
            </w:r>
            <w:r w:rsidRPr="00CB4479">
              <w:rPr>
                <w:rFonts w:ascii="Arial" w:hAnsi="Arial" w:eastAsia="Times New Roman" w:cs="Arial"/>
                <w:b/>
                <w:bCs/>
                <w:sz w:val="20"/>
              </w:rPr>
              <w:t>All Program Options</w:t>
            </w:r>
          </w:p>
          <w:p w:rsidRPr="00CB4479" w:rsidR="006B7C0E" w:rsidP="25426F17" w:rsidRDefault="006B7C0E" w14:paraId="2085D164" w14:textId="75733975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z w:val="20"/>
                <w:szCs w:val="20"/>
              </w:rPr>
            </w:pPr>
            <w:r>
              <w:br/>
            </w:r>
            <w:r w:rsidRPr="25426F17"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  <w:t>n = (</w:t>
            </w:r>
            <w:r w:rsidR="008B113A"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  <w:t>14</w:t>
            </w:r>
            <w:r w:rsidRPr="25426F17"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="006B7C0E" w:rsidP="006F741B" w:rsidRDefault="006B7C0E" w14:paraId="26BD28A1" w14:textId="399895D9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b/>
                <w:bCs/>
                <w:sz w:val="20"/>
              </w:rPr>
            </w:pPr>
            <w:r w:rsidRPr="00CB4479">
              <w:rPr>
                <w:rFonts w:ascii="Arial" w:hAnsi="Arial" w:eastAsia="Times New Roman" w:cs="Arial"/>
                <w:b/>
                <w:bCs/>
                <w:sz w:val="20"/>
              </w:rPr>
              <w:t>Program Option #1</w:t>
            </w:r>
          </w:p>
          <w:p w:rsidR="006B7C0E" w:rsidP="006F741B" w:rsidRDefault="006B7C0E" w14:paraId="52E4CF35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b/>
                <w:bCs/>
                <w:sz w:val="18"/>
              </w:rPr>
            </w:pPr>
          </w:p>
          <w:p w:rsidR="006B7C0E" w:rsidP="006F741B" w:rsidRDefault="006B7C0E" w14:paraId="3391FCC3" w14:textId="62D650C0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b/>
                <w:bCs/>
                <w:sz w:val="20"/>
              </w:rPr>
            </w:pPr>
            <w:r w:rsidRPr="00CB4479">
              <w:rPr>
                <w:rFonts w:ascii="Arial" w:hAnsi="Arial" w:eastAsia="Times New Roman" w:cs="Arial"/>
                <w:b/>
                <w:bCs/>
                <w:sz w:val="18"/>
              </w:rPr>
              <w:t>(</w:t>
            </w:r>
            <w:r>
              <w:rPr>
                <w:rFonts w:ascii="Arial" w:hAnsi="Arial" w:eastAsia="Times New Roman" w:cs="Arial"/>
                <w:b/>
                <w:bCs/>
                <w:sz w:val="18"/>
              </w:rPr>
              <w:t>ULM only has one on-campus option for BSW Level students</w:t>
            </w:r>
            <w:r w:rsidRPr="00CB4479">
              <w:rPr>
                <w:rFonts w:ascii="Arial" w:hAnsi="Arial" w:eastAsia="Times New Roman" w:cs="Arial"/>
                <w:b/>
                <w:bCs/>
                <w:sz w:val="18"/>
              </w:rPr>
              <w:t>)</w:t>
            </w:r>
          </w:p>
          <w:p w:rsidRPr="00CB4479" w:rsidR="006B7C0E" w:rsidP="006F741B" w:rsidRDefault="006B7C0E" w14:paraId="6A69771B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b/>
                <w:bCs/>
                <w:sz w:val="20"/>
              </w:rPr>
            </w:pPr>
          </w:p>
          <w:p w:rsidRPr="00CB4479" w:rsidR="006B7C0E" w:rsidP="25426F17" w:rsidRDefault="006B7C0E" w14:paraId="48BEA0B3" w14:textId="3D91AAAF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z w:val="20"/>
                <w:szCs w:val="20"/>
              </w:rPr>
            </w:pPr>
            <w:r w:rsidRPr="0F6B88D5"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  <w:t>n = (</w:t>
            </w:r>
            <w:r w:rsidRPr="0F6B88D5" w:rsidR="008B113A"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  <w:t>14</w:t>
            </w:r>
            <w:r w:rsidRPr="0F6B88D5"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  <w:t>)</w:t>
            </w:r>
          </w:p>
        </w:tc>
      </w:tr>
      <w:tr w:rsidRPr="00B979F0" w:rsidR="006B7C0E" w:rsidTr="5D3A6B1A" w14:paraId="6CDB3BD2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EAAAA" w:themeFill="background2" w:themeFillShade="BF"/>
            <w:tcMar/>
            <w:vAlign w:val="center"/>
          </w:tcPr>
          <w:p w:rsidRPr="00B712E8" w:rsidR="006B7C0E" w:rsidP="006F741B" w:rsidRDefault="006B7C0E" w14:paraId="53BB4B04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b/>
                <w:bCs/>
              </w:rPr>
            </w:pPr>
            <w:r w:rsidRPr="00B712E8">
              <w:rPr>
                <w:rFonts w:ascii="Arial" w:hAnsi="Arial" w:eastAsia="Times New Roman" w:cs="Arial"/>
                <w:b/>
                <w:bCs/>
              </w:rPr>
              <w:t>Competency 0: Sample Row</w:t>
            </w:r>
          </w:p>
          <w:p w:rsidRPr="00B712E8" w:rsidR="006B7C0E" w:rsidP="006F741B" w:rsidRDefault="006B7C0E" w14:paraId="217FD746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 w:rsidRPr="00B712E8">
              <w:rPr>
                <w:rFonts w:ascii="Arial" w:hAnsi="Arial" w:eastAsia="Times New Roman" w:cs="Arial"/>
                <w:i/>
                <w:iCs/>
              </w:rPr>
              <w:t>(Delete this row prior to submission and/or posting)</w:t>
            </w:r>
          </w:p>
          <w:p w:rsidRPr="00B712E8" w:rsidR="006B7C0E" w:rsidP="006F741B" w:rsidRDefault="006B7C0E" w14:paraId="00DBBB26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  <w:p w:rsidRPr="00B712E8" w:rsidR="006B7C0E" w:rsidP="006F741B" w:rsidRDefault="006B7C0E" w14:paraId="49F57C21" w14:textId="46DFAA36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 w:rsidRPr="00B712E8">
              <w:rPr>
                <w:rFonts w:ascii="Arial" w:hAnsi="Arial" w:cs="Arial"/>
                <w:i/>
              </w:rPr>
              <w:t>Disclaimer:</w:t>
            </w:r>
            <w:r w:rsidRPr="00B712E8">
              <w:rPr>
                <w:rFonts w:ascii="Arial" w:hAnsi="Arial" w:cs="Arial"/>
              </w:rPr>
              <w:t xml:space="preserve"> This is an example row, programs are solely responsible for selecting their benchmarks. COA does not endorse nor recommend any specific benchmarks. </w:t>
            </w: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EAAAA" w:themeFill="background2" w:themeFillShade="BF"/>
            <w:tcMar/>
            <w:vAlign w:val="center"/>
          </w:tcPr>
          <w:p w:rsidRPr="00B712E8" w:rsidR="006B7C0E" w:rsidP="006F741B" w:rsidRDefault="006B7C0E" w14:paraId="6E26B1F8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b/>
              </w:rPr>
            </w:pPr>
          </w:p>
          <w:p w:rsidRPr="00B712E8" w:rsidR="006B7C0E" w:rsidP="00FA0106" w:rsidRDefault="006B7C0E" w14:paraId="17E7EDC8" w14:textId="2FAFF6BD">
            <w:pPr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B712E8">
              <w:rPr>
                <w:rFonts w:ascii="Arial" w:hAnsi="Arial" w:eastAsia="Times New Roman" w:cs="Arial"/>
                <w:b/>
              </w:rPr>
              <w:t>e.g. 80%</w:t>
            </w:r>
            <w:r w:rsidRPr="00B712E8">
              <w:rPr>
                <w:rFonts w:ascii="Arial" w:hAnsi="Arial" w:cs="Arial"/>
              </w:rPr>
              <w:br/>
            </w:r>
            <w:r w:rsidRPr="00B712E8">
              <w:rPr>
                <w:rFonts w:ascii="Arial" w:hAnsi="Arial" w:cs="Arial"/>
              </w:rPr>
              <w:t>of students will demonstrate competence inclusive of 2 or more measures</w:t>
            </w:r>
          </w:p>
          <w:p w:rsidRPr="00B712E8" w:rsidR="006B7C0E" w:rsidP="00FA0106" w:rsidRDefault="006B7C0E" w14:paraId="69A7C83D" w14:textId="686C2582">
            <w:pPr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EAAAA" w:themeFill="background2" w:themeFillShade="BF"/>
            <w:tcMar/>
            <w:vAlign w:val="center"/>
          </w:tcPr>
          <w:p w:rsidRPr="00B712E8" w:rsidR="006B7C0E" w:rsidP="006F741B" w:rsidRDefault="006B7C0E" w14:paraId="0AD7CD92" w14:textId="2F7C1066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712E8">
              <w:rPr>
                <w:rFonts w:ascii="Arial" w:hAnsi="Arial" w:eastAsia="Times New Roman" w:cs="Arial"/>
              </w:rPr>
              <w:t>(Percent of all students, inclusive of all program options, who demonstrated competence)</w:t>
            </w:r>
          </w:p>
          <w:p w:rsidRPr="00B712E8" w:rsidR="006B7C0E" w:rsidP="006F741B" w:rsidRDefault="006B7C0E" w14:paraId="13F60341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b/>
              </w:rPr>
            </w:pPr>
          </w:p>
          <w:p w:rsidRPr="00B712E8" w:rsidR="006B7C0E" w:rsidP="006F741B" w:rsidRDefault="006B7C0E" w14:paraId="64B9CC96" w14:textId="5E912430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712E8">
              <w:rPr>
                <w:rFonts w:ascii="Arial" w:hAnsi="Arial" w:eastAsia="Times New Roman" w:cs="Arial"/>
                <w:b/>
              </w:rPr>
              <w:t>e.g. 85%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EAAAA" w:themeFill="background2" w:themeFillShade="BF"/>
            <w:tcMar/>
            <w:vAlign w:val="center"/>
          </w:tcPr>
          <w:p w:rsidRPr="00B712E8" w:rsidR="006B7C0E" w:rsidP="006F741B" w:rsidRDefault="006B7C0E" w14:paraId="4FCCF27E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712E8">
              <w:rPr>
                <w:rFonts w:ascii="Arial" w:hAnsi="Arial" w:eastAsia="Times New Roman" w:cs="Arial"/>
              </w:rPr>
              <w:t>(Measure 1 + Measure 2 / 2)</w:t>
            </w:r>
          </w:p>
          <w:p w:rsidRPr="00B712E8" w:rsidR="006B7C0E" w:rsidP="006F741B" w:rsidRDefault="006B7C0E" w14:paraId="047FB367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B712E8" w:rsidR="006B7C0E" w:rsidP="006F741B" w:rsidRDefault="006B7C0E" w14:paraId="46EA7D12" w14:textId="0FD9BEF5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712E8">
              <w:rPr>
                <w:rFonts w:ascii="Arial" w:hAnsi="Arial" w:eastAsia="Times New Roman" w:cs="Arial"/>
                <w:b/>
              </w:rPr>
              <w:t>e.g. 80%</w:t>
            </w:r>
          </w:p>
        </w:tc>
      </w:tr>
      <w:tr w:rsidRPr="00B979F0" w:rsidR="006B7C0E" w:rsidTr="5D3A6B1A" w14:paraId="61E1B245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6F741B" w:rsidRDefault="006B7C0E" w14:paraId="47C3FEDA" w14:textId="6BB666C1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B712E8" w:rsidP="002F589E" w:rsidRDefault="00B712E8" w14:paraId="63FCE45C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68793E" w:rsidR="006B7C0E" w:rsidP="002F589E" w:rsidRDefault="32D085B4" w14:paraId="4825BC4E" w14:textId="6254390F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62B7BC94">
              <w:rPr>
                <w:rFonts w:ascii="Arial" w:hAnsi="Arial" w:eastAsia="Times New Roman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6B7C0E" w:rsidP="002F589E" w:rsidRDefault="006B7C0E" w14:paraId="7ED0D0BF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highlight w:val="lightGray"/>
              </w:rPr>
            </w:pPr>
          </w:p>
          <w:p w:rsidR="00857A97" w:rsidP="002F589E" w:rsidRDefault="00857A97" w14:paraId="4CC25157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6B7C0E" w:rsidP="00857A97" w:rsidRDefault="48E8C44C" w14:paraId="746739A5" w14:textId="5AE19218" w14:noSpellErr="1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highlight w:val="lightGray"/>
              </w:rPr>
            </w:pPr>
            <w:r w:rsidRPr="5D3A6B1A" w:rsidR="48E8C44C">
              <w:rPr>
                <w:rFonts w:ascii="Arial" w:hAnsi="Arial" w:eastAsia="Times New Roman" w:cs="Arial"/>
              </w:rPr>
              <w:t>79</w:t>
            </w:r>
            <w:r w:rsidRPr="5D3A6B1A" w:rsidR="00CE4F7D">
              <w:rPr>
                <w:rFonts w:ascii="Arial" w:hAnsi="Arial" w:eastAsia="Times New Roman" w:cs="Arial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6B7C0E" w:rsidP="002F589E" w:rsidRDefault="006B7C0E" w14:paraId="5E8E2E3D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highlight w:val="lightGray"/>
              </w:rPr>
            </w:pPr>
          </w:p>
          <w:p w:rsidRPr="00857A97" w:rsidR="00B712E8" w:rsidP="002F589E" w:rsidRDefault="00B712E8" w14:paraId="3FD856B1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2F589E" w:rsidRDefault="000F0199" w14:paraId="71BE00EA" w14:textId="05D5BB76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F6B88D5">
              <w:rPr>
                <w:rFonts w:ascii="Arial" w:hAnsi="Arial" w:eastAsia="Times New Roman" w:cs="Arial"/>
              </w:rPr>
              <w:t xml:space="preserve"> </w:t>
            </w:r>
            <w:r w:rsidRPr="0F6B88D5" w:rsidR="008679D4">
              <w:rPr>
                <w:rFonts w:ascii="Arial" w:hAnsi="Arial" w:eastAsia="Times New Roman" w:cs="Arial"/>
              </w:rPr>
              <w:t>98</w:t>
            </w:r>
            <w:r w:rsidRPr="0F6B88D5" w:rsidR="12664DF2">
              <w:rPr>
                <w:rFonts w:ascii="Arial" w:hAnsi="Arial" w:eastAsia="Times New Roman" w:cs="Arial"/>
              </w:rPr>
              <w:t>%</w:t>
            </w:r>
            <w:r w:rsidRPr="0F6B88D5" w:rsidR="4A8C10F6">
              <w:rPr>
                <w:rFonts w:ascii="Arial" w:hAnsi="Arial" w:eastAsia="Times New Roman" w:cs="Arial"/>
              </w:rPr>
              <w:t xml:space="preserve"> </w:t>
            </w:r>
            <w:r w:rsidRPr="0F6B88D5" w:rsidR="5A27FF24">
              <w:rPr>
                <w:rFonts w:ascii="Arial" w:hAnsi="Arial" w:eastAsia="Times New Roman" w:cs="Arial"/>
              </w:rPr>
              <w:t>(</w:t>
            </w:r>
            <w:r w:rsidRPr="0F6B88D5" w:rsidR="4A8C10F6">
              <w:rPr>
                <w:rFonts w:ascii="Arial" w:hAnsi="Arial" w:eastAsia="Times New Roman" w:cs="Arial"/>
              </w:rPr>
              <w:t>FP</w:t>
            </w:r>
            <w:r w:rsidRPr="0F6B88D5" w:rsidR="70822C09">
              <w:rPr>
                <w:rFonts w:ascii="Arial" w:hAnsi="Arial" w:eastAsia="Times New Roman" w:cs="Arial"/>
              </w:rPr>
              <w:t>)</w:t>
            </w:r>
            <w:r w:rsidRPr="0F6B88D5" w:rsidR="006B7C0E">
              <w:rPr>
                <w:rFonts w:ascii="Arial" w:hAnsi="Arial" w:eastAsia="Times New Roman" w:cs="Arial"/>
              </w:rPr>
              <w:t xml:space="preserve"> +</w:t>
            </w:r>
            <w:r w:rsidRPr="0F6B88D5">
              <w:rPr>
                <w:rFonts w:ascii="Arial" w:hAnsi="Arial" w:eastAsia="Times New Roman" w:cs="Arial"/>
              </w:rPr>
              <w:t xml:space="preserve"> </w:t>
            </w:r>
            <w:r w:rsidRPr="0F6B88D5" w:rsidR="051D1D35">
              <w:rPr>
                <w:rFonts w:ascii="Arial" w:hAnsi="Arial" w:eastAsia="Times New Roman" w:cs="Arial"/>
              </w:rPr>
              <w:t>79</w:t>
            </w:r>
            <w:r w:rsidRPr="0F6B88D5" w:rsidR="16CDE60E">
              <w:rPr>
                <w:rFonts w:ascii="Arial" w:hAnsi="Arial" w:eastAsia="Times New Roman" w:cs="Arial"/>
              </w:rPr>
              <w:t>%</w:t>
            </w:r>
            <w:r w:rsidRPr="0F6B88D5" w:rsidR="05DE5AC1">
              <w:rPr>
                <w:rFonts w:ascii="Arial" w:hAnsi="Arial" w:eastAsia="Times New Roman" w:cs="Arial"/>
              </w:rPr>
              <w:t xml:space="preserve"> </w:t>
            </w:r>
            <w:r w:rsidRPr="0F6B88D5" w:rsidR="6C535E0C">
              <w:rPr>
                <w:rFonts w:ascii="Arial" w:hAnsi="Arial" w:eastAsia="Times New Roman" w:cs="Arial"/>
              </w:rPr>
              <w:t>(</w:t>
            </w:r>
            <w:r w:rsidRPr="0F6B88D5" w:rsidR="05DE5AC1">
              <w:rPr>
                <w:rFonts w:ascii="Arial" w:hAnsi="Arial" w:eastAsia="Times New Roman" w:cs="Arial"/>
              </w:rPr>
              <w:t>EE</w:t>
            </w:r>
            <w:r w:rsidRPr="0F6B88D5" w:rsidR="70B17E7A">
              <w:rPr>
                <w:rFonts w:ascii="Arial" w:hAnsi="Arial" w:eastAsia="Times New Roman" w:cs="Arial"/>
              </w:rPr>
              <w:t>)</w:t>
            </w:r>
            <w:r w:rsidRPr="0F6B88D5" w:rsidR="006B7C0E">
              <w:rPr>
                <w:rFonts w:ascii="Arial" w:hAnsi="Arial" w:eastAsia="Times New Roman" w:cs="Arial"/>
              </w:rPr>
              <w:t xml:space="preserve"> =</w:t>
            </w:r>
            <w:r w:rsidRPr="0F6B88D5" w:rsidR="00D46AB6">
              <w:rPr>
                <w:rFonts w:ascii="Arial" w:hAnsi="Arial" w:eastAsia="Times New Roman" w:cs="Arial"/>
              </w:rPr>
              <w:t xml:space="preserve"> </w:t>
            </w:r>
            <w:r w:rsidRPr="0F6B88D5" w:rsidR="1C749D5C">
              <w:rPr>
                <w:rFonts w:ascii="Arial" w:hAnsi="Arial" w:eastAsia="Times New Roman" w:cs="Arial"/>
              </w:rPr>
              <w:t>177</w:t>
            </w:r>
            <w:r w:rsidRPr="0F6B88D5" w:rsidR="006B7C0E">
              <w:rPr>
                <w:rFonts w:ascii="Arial" w:hAnsi="Arial" w:eastAsia="Times New Roman" w:cs="Arial"/>
              </w:rPr>
              <w:t xml:space="preserve"> </w:t>
            </w:r>
            <w:r w:rsidRPr="0F6B88D5" w:rsidR="00080669">
              <w:rPr>
                <w:rFonts w:ascii="Arial" w:hAnsi="Arial" w:eastAsia="Times New Roman" w:cs="Arial"/>
              </w:rPr>
              <w:t xml:space="preserve">     </w:t>
            </w:r>
          </w:p>
          <w:p w:rsidRPr="00857A97" w:rsidR="006B7C0E" w:rsidP="002F589E" w:rsidRDefault="006B7C0E" w14:paraId="2F81B5EC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2F589E" w:rsidRDefault="4257C6CB" w14:paraId="421AB110" w14:textId="27EEC1B3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highlight w:val="lightGray"/>
              </w:rPr>
            </w:pPr>
            <w:r w:rsidRPr="0F6B88D5">
              <w:rPr>
                <w:rFonts w:ascii="Arial" w:hAnsi="Arial" w:eastAsia="Times New Roman" w:cs="Arial"/>
              </w:rPr>
              <w:t>88</w:t>
            </w:r>
            <w:r w:rsidRPr="0F6B88D5" w:rsidR="006B7C0E">
              <w:rPr>
                <w:rFonts w:ascii="Arial" w:hAnsi="Arial" w:eastAsia="Times New Roman" w:cs="Arial"/>
              </w:rPr>
              <w:t>%</w:t>
            </w:r>
          </w:p>
        </w:tc>
      </w:tr>
      <w:tr w:rsidRPr="00B979F0" w:rsidR="006B7C0E" w:rsidTr="5D3A6B1A" w14:paraId="172A45C1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6F741B" w:rsidRDefault="006B7C0E" w14:paraId="2A80E745" w14:textId="4F90F8D1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="00B712E8" w:rsidP="0063153F" w:rsidRDefault="00B712E8" w14:paraId="12F83FFB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68793E" w:rsidR="006B7C0E" w:rsidP="0063153F" w:rsidRDefault="2E9EBBF3" w14:paraId="2E35129E" w14:textId="35FADB8C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62B7BC94">
              <w:rPr>
                <w:rFonts w:ascii="Arial" w:hAnsi="Arial" w:eastAsia="Times New Roman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4B755B" w:rsidP="002F589E" w:rsidRDefault="004B755B" w14:paraId="3C4D2620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4B755B" w:rsidP="002F589E" w:rsidRDefault="004B755B" w14:paraId="37A64265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6B7C0E" w:rsidP="002F589E" w:rsidRDefault="29FAC5F1" w14:paraId="4517F4FD" w14:textId="675F0BAB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857A97">
              <w:rPr>
                <w:rFonts w:ascii="Arial" w:hAnsi="Arial" w:eastAsia="Times New Roman" w:cs="Arial"/>
                <w:shd w:val="clear" w:color="auto" w:fill="FFFFFF" w:themeFill="background1"/>
              </w:rPr>
              <w:t>85</w:t>
            </w:r>
            <w:r w:rsidRPr="00857A97" w:rsidR="004B755B">
              <w:rPr>
                <w:rFonts w:ascii="Arial" w:hAnsi="Arial" w:eastAsia="Times New Roman" w:cs="Arial"/>
                <w:shd w:val="clear" w:color="auto" w:fill="FFFFFF" w:themeFill="background1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6B7C0E" w:rsidP="002F589E" w:rsidRDefault="006B7C0E" w14:paraId="49C3B3BD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4B755B" w:rsidP="004B755B" w:rsidRDefault="000F0199" w14:paraId="452EC701" w14:textId="73AF3E69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 xml:space="preserve"> </w:t>
            </w:r>
            <w:r w:rsidRPr="7DE327DF" w:rsidR="00F67A30">
              <w:rPr>
                <w:rFonts w:ascii="Arial" w:hAnsi="Arial" w:eastAsia="Times New Roman" w:cs="Arial"/>
              </w:rPr>
              <w:t>9</w:t>
            </w:r>
            <w:r w:rsidRPr="7DE327DF" w:rsidR="008679D4">
              <w:rPr>
                <w:rFonts w:ascii="Arial" w:hAnsi="Arial" w:eastAsia="Times New Roman" w:cs="Arial"/>
              </w:rPr>
              <w:t>8</w:t>
            </w:r>
            <w:r w:rsidRPr="7DE327DF" w:rsidR="004B755B">
              <w:rPr>
                <w:rFonts w:ascii="Arial" w:hAnsi="Arial" w:eastAsia="Times New Roman" w:cs="Arial"/>
              </w:rPr>
              <w:t xml:space="preserve">% (FP) + </w:t>
            </w:r>
            <w:r w:rsidRPr="7DE327DF" w:rsidR="53903A59">
              <w:rPr>
                <w:rFonts w:ascii="Arial" w:hAnsi="Arial" w:eastAsia="Times New Roman" w:cs="Arial"/>
              </w:rPr>
              <w:t>85</w:t>
            </w:r>
            <w:r w:rsidRPr="7DE327DF" w:rsidR="004B755B">
              <w:rPr>
                <w:rFonts w:ascii="Arial" w:hAnsi="Arial" w:eastAsia="Times New Roman" w:cs="Arial"/>
              </w:rPr>
              <w:t xml:space="preserve">% (EE) = </w:t>
            </w:r>
            <w:r w:rsidRPr="7DE327DF" w:rsidR="42F6BB1C">
              <w:rPr>
                <w:rFonts w:ascii="Arial" w:hAnsi="Arial" w:eastAsia="Times New Roman" w:cs="Arial"/>
              </w:rPr>
              <w:t>183</w:t>
            </w:r>
          </w:p>
          <w:p w:rsidRPr="00857A97" w:rsidR="004B755B" w:rsidP="004B755B" w:rsidRDefault="004B755B" w14:paraId="2E9547FB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4B755B" w:rsidRDefault="42F6BB1C" w14:paraId="431E7397" w14:textId="27621890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91</w:t>
            </w:r>
            <w:r w:rsidRPr="7DE327DF" w:rsidR="004B755B">
              <w:rPr>
                <w:rFonts w:ascii="Arial" w:hAnsi="Arial" w:eastAsia="Times New Roman" w:cs="Arial"/>
              </w:rPr>
              <w:t>%</w:t>
            </w:r>
          </w:p>
        </w:tc>
      </w:tr>
      <w:tr w:rsidRPr="00B979F0" w:rsidR="006B7C0E" w:rsidTr="5D3A6B1A" w14:paraId="0CD37150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6F741B" w:rsidRDefault="006B7C0E" w14:paraId="4BC2C545" w14:textId="07A649C3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Pr="0068793E" w:rsidR="006B7C0E" w:rsidP="06AE0C97" w:rsidRDefault="720AB290" w14:paraId="0A16BED6" w14:textId="49C1BEAB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62B7BC94">
              <w:rPr>
                <w:rFonts w:ascii="Arial" w:hAnsi="Arial" w:eastAsia="Times New Roman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4B755B" w:rsidP="002F589E" w:rsidRDefault="004B755B" w14:paraId="46B036D7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4B755B" w:rsidP="002F589E" w:rsidRDefault="004B755B" w14:paraId="0F59DF70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6B7C0E" w:rsidP="002F589E" w:rsidRDefault="65F44673" w14:paraId="25A3D842" w14:textId="1469E1EB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F6B88D5">
              <w:rPr>
                <w:rFonts w:ascii="Arial" w:hAnsi="Arial" w:eastAsia="Times New Roman" w:cs="Arial"/>
              </w:rPr>
              <w:t>85</w:t>
            </w:r>
            <w:r w:rsidRPr="0F6B88D5" w:rsidR="005C2DEF">
              <w:rPr>
                <w:rFonts w:ascii="Arial" w:hAnsi="Arial" w:eastAsia="Times New Roman" w:cs="Arial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6B7C0E" w:rsidP="002F589E" w:rsidRDefault="006B7C0E" w14:paraId="1C2F6141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2F589E" w:rsidRDefault="006B7C0E" w14:paraId="411E21EB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4B755B" w:rsidP="004B755B" w:rsidRDefault="008679D4" w14:paraId="10C538DA" w14:textId="2CD13CA1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98</w:t>
            </w:r>
            <w:r w:rsidRPr="7DE327DF" w:rsidR="004B755B">
              <w:rPr>
                <w:rFonts w:ascii="Arial" w:hAnsi="Arial" w:eastAsia="Times New Roman" w:cs="Arial"/>
              </w:rPr>
              <w:t xml:space="preserve">% (FP) + </w:t>
            </w:r>
            <w:r w:rsidRPr="7DE327DF" w:rsidR="26C652BB">
              <w:rPr>
                <w:rFonts w:ascii="Arial" w:hAnsi="Arial" w:eastAsia="Times New Roman" w:cs="Arial"/>
              </w:rPr>
              <w:t>85</w:t>
            </w:r>
            <w:r w:rsidRPr="7DE327DF" w:rsidR="004B755B">
              <w:rPr>
                <w:rFonts w:ascii="Arial" w:hAnsi="Arial" w:eastAsia="Times New Roman" w:cs="Arial"/>
              </w:rPr>
              <w:t xml:space="preserve">% (EE) = </w:t>
            </w:r>
            <w:r w:rsidRPr="7DE327DF" w:rsidR="779D77FE">
              <w:rPr>
                <w:rFonts w:ascii="Arial" w:hAnsi="Arial" w:eastAsia="Times New Roman" w:cs="Arial"/>
              </w:rPr>
              <w:t>183</w:t>
            </w:r>
          </w:p>
          <w:p w:rsidRPr="00857A97" w:rsidR="004B755B" w:rsidP="004B755B" w:rsidRDefault="004B755B" w14:paraId="7922C0B5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AF7D85" w:rsidRDefault="779D77FE" w14:paraId="19AC1E84" w14:textId="159E1239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91</w:t>
            </w:r>
            <w:r w:rsidRPr="7DE327DF" w:rsidR="004B755B">
              <w:rPr>
                <w:rFonts w:ascii="Arial" w:hAnsi="Arial" w:eastAsia="Times New Roman" w:cs="Arial"/>
              </w:rPr>
              <w:t>%</w:t>
            </w:r>
          </w:p>
        </w:tc>
      </w:tr>
      <w:tr w:rsidRPr="00B979F0" w:rsidR="006B7C0E" w:rsidTr="5D3A6B1A" w14:paraId="1A56136D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6F741B" w:rsidRDefault="006B7C0E" w14:paraId="26AECF5F" w14:textId="11687D88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="00B712E8" w:rsidP="002F589E" w:rsidRDefault="00B712E8" w14:paraId="588FCFD8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68793E" w:rsidR="006B7C0E" w:rsidP="002F589E" w:rsidRDefault="6FDF14F0" w14:paraId="1B564A07" w14:textId="7EEEC150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62B7BC94">
              <w:rPr>
                <w:rFonts w:ascii="Arial" w:hAnsi="Arial" w:eastAsia="Times New Roman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4B755B" w:rsidP="002F589E" w:rsidRDefault="004B755B" w14:paraId="1F302B3D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4B755B" w:rsidP="002F589E" w:rsidRDefault="004B755B" w14:paraId="5629A7DD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6B7C0E" w:rsidP="002F589E" w:rsidRDefault="06D46396" w14:paraId="5862B234" w14:textId="33C48518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F6B88D5">
              <w:rPr>
                <w:rFonts w:ascii="Arial" w:hAnsi="Arial" w:eastAsia="Times New Roman" w:cs="Arial"/>
              </w:rPr>
              <w:t>83</w:t>
            </w:r>
            <w:r w:rsidRPr="0F6B88D5" w:rsidR="005C2DEF">
              <w:rPr>
                <w:rFonts w:ascii="Arial" w:hAnsi="Arial" w:eastAsia="Times New Roman" w:cs="Arial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6B7C0E" w:rsidP="002F589E" w:rsidRDefault="006B7C0E" w14:paraId="4C723FFA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2F589E" w:rsidRDefault="006B7C0E" w14:paraId="53754CB6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4B755B" w:rsidP="004B755B" w:rsidRDefault="000F0199" w14:paraId="75D6A1D9" w14:textId="102B238D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 xml:space="preserve"> </w:t>
            </w:r>
            <w:r w:rsidRPr="7DE327DF" w:rsidR="008679D4">
              <w:rPr>
                <w:rFonts w:ascii="Arial" w:hAnsi="Arial" w:eastAsia="Times New Roman" w:cs="Arial"/>
              </w:rPr>
              <w:t>97</w:t>
            </w:r>
            <w:r w:rsidRPr="7DE327DF" w:rsidR="004B755B">
              <w:rPr>
                <w:rFonts w:ascii="Arial" w:hAnsi="Arial" w:eastAsia="Times New Roman" w:cs="Arial"/>
              </w:rPr>
              <w:t xml:space="preserve">% (FP) + </w:t>
            </w:r>
            <w:r w:rsidRPr="7DE327DF" w:rsidR="633580A6">
              <w:rPr>
                <w:rFonts w:ascii="Arial" w:hAnsi="Arial" w:eastAsia="Times New Roman" w:cs="Arial"/>
              </w:rPr>
              <w:t>83</w:t>
            </w:r>
            <w:r w:rsidRPr="7DE327DF" w:rsidR="004B755B">
              <w:rPr>
                <w:rFonts w:ascii="Arial" w:hAnsi="Arial" w:eastAsia="Times New Roman" w:cs="Arial"/>
              </w:rPr>
              <w:t>% (EE) =</w:t>
            </w:r>
            <w:r w:rsidRPr="7DE327DF" w:rsidR="00A13E0C">
              <w:rPr>
                <w:rFonts w:ascii="Arial" w:hAnsi="Arial" w:eastAsia="Times New Roman" w:cs="Arial"/>
              </w:rPr>
              <w:t xml:space="preserve"> </w:t>
            </w:r>
            <w:r w:rsidRPr="7DE327DF" w:rsidR="69D61BAD">
              <w:rPr>
                <w:rFonts w:ascii="Arial" w:hAnsi="Arial" w:eastAsia="Times New Roman" w:cs="Arial"/>
              </w:rPr>
              <w:t>180</w:t>
            </w:r>
          </w:p>
          <w:p w:rsidRPr="00857A97" w:rsidR="004B755B" w:rsidP="004B755B" w:rsidRDefault="004B755B" w14:paraId="460BEEDA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4B755B" w:rsidRDefault="69D61BAD" w14:paraId="5D5B4F8D" w14:textId="7C0C5F20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90</w:t>
            </w:r>
            <w:r w:rsidRPr="7DE327DF" w:rsidR="004B755B">
              <w:rPr>
                <w:rFonts w:ascii="Arial" w:hAnsi="Arial" w:eastAsia="Times New Roman" w:cs="Arial"/>
              </w:rPr>
              <w:t>%</w:t>
            </w:r>
          </w:p>
        </w:tc>
      </w:tr>
      <w:tr w:rsidRPr="00B979F0" w:rsidR="006B7C0E" w:rsidTr="5D3A6B1A" w14:paraId="11AF5D48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6F741B" w:rsidRDefault="006B7C0E" w14:paraId="73340C18" w14:textId="70A48D04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>Competency 5: Engage in Policy Prac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Pr="0068793E" w:rsidR="006B7C0E" w:rsidP="002F589E" w:rsidRDefault="006B7C0E" w14:paraId="4A88D021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68793E" w:rsidR="006B7C0E" w:rsidP="002F589E" w:rsidRDefault="718FA0F3" w14:paraId="2EC0EA35" w14:textId="210BBF74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62B7BC94">
              <w:rPr>
                <w:rFonts w:ascii="Arial" w:hAnsi="Arial" w:eastAsia="Times New Roman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4B755B" w:rsidP="002F589E" w:rsidRDefault="004B755B" w14:paraId="4D4357EB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4B755B" w:rsidP="002F589E" w:rsidRDefault="004B755B" w14:paraId="6825A58C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6B7C0E" w:rsidP="002F589E" w:rsidRDefault="4ECD991D" w14:paraId="39E5C5E7" w14:textId="593707E9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F6B88D5">
              <w:rPr>
                <w:rFonts w:ascii="Arial" w:hAnsi="Arial" w:eastAsia="Times New Roman" w:cs="Arial"/>
              </w:rPr>
              <w:t>89</w:t>
            </w:r>
            <w:r w:rsidRPr="0F6B88D5" w:rsidR="00447E7A">
              <w:rPr>
                <w:rFonts w:ascii="Arial" w:hAnsi="Arial" w:eastAsia="Times New Roman" w:cs="Arial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6B7C0E" w:rsidP="002F589E" w:rsidRDefault="006B7C0E" w14:paraId="0086855C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25426F17" w:rsidP="25426F17" w:rsidRDefault="25426F17" w14:paraId="186B006C" w14:textId="678AD319">
            <w:pPr>
              <w:spacing w:after="0" w:line="240" w:lineRule="auto"/>
              <w:jc w:val="center"/>
              <w:rPr>
                <w:rFonts w:ascii="Arial" w:hAnsi="Arial" w:eastAsia="Times New Roman" w:cs="Arial"/>
              </w:rPr>
            </w:pPr>
          </w:p>
          <w:p w:rsidRPr="00857A97" w:rsidR="004B755B" w:rsidP="004B755B" w:rsidRDefault="000F0199" w14:paraId="2E74F2FC" w14:textId="73F3C8F8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 xml:space="preserve"> </w:t>
            </w:r>
            <w:r w:rsidRPr="7DE327DF" w:rsidR="008679D4">
              <w:rPr>
                <w:rFonts w:ascii="Arial" w:hAnsi="Arial" w:eastAsia="Times New Roman" w:cs="Arial"/>
              </w:rPr>
              <w:t>97</w:t>
            </w:r>
            <w:r w:rsidRPr="7DE327DF" w:rsidR="004B755B">
              <w:rPr>
                <w:rFonts w:ascii="Arial" w:hAnsi="Arial" w:eastAsia="Times New Roman" w:cs="Arial"/>
              </w:rPr>
              <w:t xml:space="preserve">% (FP) + </w:t>
            </w:r>
            <w:r w:rsidRPr="7DE327DF" w:rsidR="6B53DF60">
              <w:rPr>
                <w:rFonts w:ascii="Arial" w:hAnsi="Arial" w:eastAsia="Times New Roman" w:cs="Arial"/>
              </w:rPr>
              <w:t>89</w:t>
            </w:r>
            <w:r w:rsidRPr="7DE327DF" w:rsidR="004B755B">
              <w:rPr>
                <w:rFonts w:ascii="Arial" w:hAnsi="Arial" w:eastAsia="Times New Roman" w:cs="Arial"/>
              </w:rPr>
              <w:t>% (EE) =</w:t>
            </w:r>
            <w:r w:rsidRPr="7DE327DF" w:rsidR="00080669">
              <w:rPr>
                <w:rFonts w:ascii="Arial" w:hAnsi="Arial" w:eastAsia="Times New Roman" w:cs="Arial"/>
              </w:rPr>
              <w:t xml:space="preserve"> </w:t>
            </w:r>
            <w:r w:rsidRPr="7DE327DF" w:rsidR="3512E3C7">
              <w:rPr>
                <w:rFonts w:ascii="Arial" w:hAnsi="Arial" w:eastAsia="Times New Roman" w:cs="Arial"/>
              </w:rPr>
              <w:t>186</w:t>
            </w:r>
          </w:p>
          <w:p w:rsidRPr="00857A97" w:rsidR="004B755B" w:rsidP="004B755B" w:rsidRDefault="004B755B" w14:paraId="579A84C3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4B755B" w:rsidRDefault="3512E3C7" w14:paraId="3EE5EFCE" w14:textId="14816CA3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93</w:t>
            </w:r>
            <w:r w:rsidRPr="7DE327DF" w:rsidR="004B755B">
              <w:rPr>
                <w:rFonts w:ascii="Arial" w:hAnsi="Arial" w:eastAsia="Times New Roman" w:cs="Arial"/>
              </w:rPr>
              <w:t>%</w:t>
            </w:r>
          </w:p>
        </w:tc>
      </w:tr>
      <w:tr w:rsidRPr="00B979F0" w:rsidR="006B7C0E" w:rsidTr="5D3A6B1A" w14:paraId="1B302ECC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6F741B" w:rsidRDefault="006B7C0E" w14:paraId="0F9A60A3" w14:textId="73C2BEA6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Pr="0068793E" w:rsidR="006B7C0E" w:rsidP="00B712E8" w:rsidRDefault="006B7C0E" w14:paraId="6CF863A2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</w:rPr>
            </w:pPr>
          </w:p>
          <w:p w:rsidRPr="0068793E" w:rsidR="006B7C0E" w:rsidP="002F589E" w:rsidRDefault="3E6BA13E" w14:paraId="3079F9A6" w14:textId="28C89103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62B7BC94">
              <w:rPr>
                <w:rFonts w:ascii="Arial" w:hAnsi="Arial" w:eastAsia="Times New Roman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4B755B" w:rsidP="002F589E" w:rsidRDefault="004B755B" w14:paraId="28742840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4B755B" w:rsidP="002F589E" w:rsidRDefault="004B755B" w14:paraId="22AA8530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6B7C0E" w:rsidP="002F589E" w:rsidRDefault="353BB9E1" w14:paraId="526B2421" w14:textId="115E9BB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F6B88D5">
              <w:rPr>
                <w:rFonts w:ascii="Arial" w:hAnsi="Arial" w:eastAsia="Times New Roman" w:cs="Arial"/>
              </w:rPr>
              <w:t>95</w:t>
            </w:r>
            <w:r w:rsidRPr="0F6B88D5" w:rsidR="00447E7A">
              <w:rPr>
                <w:rFonts w:ascii="Arial" w:hAnsi="Arial" w:eastAsia="Times New Roman" w:cs="Arial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6B7C0E" w:rsidP="002F589E" w:rsidRDefault="006B7C0E" w14:paraId="778F15C6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2F589E" w:rsidRDefault="006B7C0E" w14:paraId="7B774895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4B755B" w:rsidP="004B755B" w:rsidRDefault="008679D4" w14:paraId="02C03139" w14:textId="4574A063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99</w:t>
            </w:r>
            <w:r w:rsidRPr="7DE327DF" w:rsidR="004B755B">
              <w:rPr>
                <w:rFonts w:ascii="Arial" w:hAnsi="Arial" w:eastAsia="Times New Roman" w:cs="Arial"/>
              </w:rPr>
              <w:t xml:space="preserve">% (FP) + </w:t>
            </w:r>
            <w:r w:rsidRPr="7DE327DF" w:rsidR="49FE2389">
              <w:rPr>
                <w:rFonts w:ascii="Arial" w:hAnsi="Arial" w:eastAsia="Times New Roman" w:cs="Arial"/>
              </w:rPr>
              <w:t>95</w:t>
            </w:r>
            <w:r w:rsidRPr="7DE327DF" w:rsidR="004B755B">
              <w:rPr>
                <w:rFonts w:ascii="Arial" w:hAnsi="Arial" w:eastAsia="Times New Roman" w:cs="Arial"/>
              </w:rPr>
              <w:t>% (EE) =</w:t>
            </w:r>
            <w:r w:rsidRPr="7DE327DF" w:rsidR="00080669">
              <w:rPr>
                <w:rFonts w:ascii="Arial" w:hAnsi="Arial" w:eastAsia="Times New Roman" w:cs="Arial"/>
              </w:rPr>
              <w:t xml:space="preserve"> </w:t>
            </w:r>
            <w:r w:rsidRPr="7DE327DF" w:rsidR="325C4180">
              <w:rPr>
                <w:rFonts w:ascii="Arial" w:hAnsi="Arial" w:eastAsia="Times New Roman" w:cs="Arial"/>
              </w:rPr>
              <w:t>194</w:t>
            </w:r>
          </w:p>
          <w:p w:rsidRPr="00857A97" w:rsidR="004B755B" w:rsidP="004B755B" w:rsidRDefault="004B755B" w14:paraId="222D06C4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4B755B" w:rsidRDefault="325C4180" w14:paraId="7355E31F" w14:textId="1A65140D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97</w:t>
            </w:r>
            <w:r w:rsidRPr="7DE327DF" w:rsidR="004B755B">
              <w:rPr>
                <w:rFonts w:ascii="Arial" w:hAnsi="Arial" w:eastAsia="Times New Roman" w:cs="Arial"/>
              </w:rPr>
              <w:t>%</w:t>
            </w:r>
          </w:p>
        </w:tc>
      </w:tr>
      <w:tr w:rsidRPr="00B979F0" w:rsidR="006B7C0E" w:rsidTr="5D3A6B1A" w14:paraId="4DE1C295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6F741B" w:rsidRDefault="006B7C0E" w14:paraId="227FFC90" w14:textId="1118CB3C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Pr="0068793E" w:rsidR="006B7C0E" w:rsidP="002F589E" w:rsidRDefault="006B7C0E" w14:paraId="4469BC8C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68793E" w:rsidR="006B7C0E" w:rsidP="002F589E" w:rsidRDefault="78769928" w14:paraId="2308D97C" w14:textId="7AF42F9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62B7BC94">
              <w:rPr>
                <w:rFonts w:ascii="Arial" w:hAnsi="Arial" w:eastAsia="Times New Roman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4B755B" w:rsidP="002F589E" w:rsidRDefault="004B755B" w14:paraId="3CD39DFD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4B755B" w:rsidP="002F589E" w:rsidRDefault="004B755B" w14:paraId="271CF919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6B7C0E" w:rsidP="002F589E" w:rsidRDefault="0C8FA60A" w14:paraId="258C343A" w14:textId="0545BF3C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F6B88D5">
              <w:rPr>
                <w:rFonts w:ascii="Arial" w:hAnsi="Arial" w:eastAsia="Times New Roman" w:cs="Arial"/>
              </w:rPr>
              <w:t>80</w:t>
            </w:r>
            <w:r w:rsidRPr="0F6B88D5" w:rsidR="00447E7A">
              <w:rPr>
                <w:rFonts w:ascii="Arial" w:hAnsi="Arial" w:eastAsia="Times New Roman" w:cs="Arial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6B7C0E" w:rsidP="002F589E" w:rsidRDefault="006B7C0E" w14:paraId="34B75DE3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4B755B" w:rsidP="004B755B" w:rsidRDefault="008679D4" w14:paraId="7DCD6E29" w14:textId="5538D7E5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97</w:t>
            </w:r>
            <w:r w:rsidRPr="7DE327DF" w:rsidR="004B755B">
              <w:rPr>
                <w:rFonts w:ascii="Arial" w:hAnsi="Arial" w:eastAsia="Times New Roman" w:cs="Arial"/>
              </w:rPr>
              <w:t xml:space="preserve">% (FP) + </w:t>
            </w:r>
            <w:r w:rsidRPr="7DE327DF" w:rsidR="29B82418">
              <w:rPr>
                <w:rFonts w:ascii="Arial" w:hAnsi="Arial" w:eastAsia="Times New Roman" w:cs="Arial"/>
              </w:rPr>
              <w:t>80</w:t>
            </w:r>
            <w:r w:rsidRPr="7DE327DF" w:rsidR="004B755B">
              <w:rPr>
                <w:rFonts w:ascii="Arial" w:hAnsi="Arial" w:eastAsia="Times New Roman" w:cs="Arial"/>
              </w:rPr>
              <w:t>% (EE) =</w:t>
            </w:r>
            <w:r w:rsidRPr="7DE327DF" w:rsidR="001979A7">
              <w:rPr>
                <w:rFonts w:ascii="Arial" w:hAnsi="Arial" w:eastAsia="Times New Roman" w:cs="Arial"/>
              </w:rPr>
              <w:t xml:space="preserve"> </w:t>
            </w:r>
            <w:r w:rsidRPr="7DE327DF" w:rsidR="10E2597F">
              <w:rPr>
                <w:rFonts w:ascii="Arial" w:hAnsi="Arial" w:eastAsia="Times New Roman" w:cs="Arial"/>
              </w:rPr>
              <w:t>177</w:t>
            </w:r>
          </w:p>
          <w:p w:rsidRPr="00857A97" w:rsidR="004B755B" w:rsidP="004B755B" w:rsidRDefault="004B755B" w14:paraId="4D082057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4B755B" w:rsidRDefault="10E2597F" w14:paraId="0EBC682B" w14:textId="7AA7BC9F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88</w:t>
            </w:r>
            <w:r w:rsidRPr="7DE327DF" w:rsidR="004B755B">
              <w:rPr>
                <w:rFonts w:ascii="Arial" w:hAnsi="Arial" w:eastAsia="Times New Roman" w:cs="Arial"/>
              </w:rPr>
              <w:t>%</w:t>
            </w:r>
          </w:p>
        </w:tc>
      </w:tr>
      <w:tr w:rsidRPr="00B979F0" w:rsidR="006B7C0E" w:rsidTr="5D3A6B1A" w14:paraId="31A2E7D3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6F741B" w:rsidRDefault="006B7C0E" w14:paraId="68F2A305" w14:textId="7F398A0B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Pr="0068793E" w:rsidR="006B7C0E" w:rsidP="00FE5039" w:rsidRDefault="006B7C0E" w14:paraId="7D19CA40" w14:textId="58BB390E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</w:rPr>
            </w:pPr>
            <w:r w:rsidRPr="0068793E">
              <w:rPr>
                <w:rFonts w:ascii="Arial" w:hAnsi="Arial" w:eastAsia="Times New Roman" w:cs="Arial"/>
              </w:rPr>
              <w:t> </w:t>
            </w:r>
          </w:p>
          <w:p w:rsidRPr="0068793E" w:rsidR="006B7C0E" w:rsidP="002F589E" w:rsidRDefault="23F27273" w14:paraId="3F64EF4D" w14:textId="14F6026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62B7BC94">
              <w:rPr>
                <w:rFonts w:ascii="Arial" w:hAnsi="Arial" w:eastAsia="Times New Roman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4B755B" w:rsidP="002F589E" w:rsidRDefault="004B755B" w14:paraId="43AA32F4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4B755B" w:rsidP="002F589E" w:rsidRDefault="004B755B" w14:paraId="693FCE7F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6B7C0E" w:rsidP="002F589E" w:rsidRDefault="774CD0E6" w14:paraId="1E3D39D0" w14:textId="1C0190D8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F6B88D5">
              <w:rPr>
                <w:rFonts w:ascii="Arial" w:hAnsi="Arial" w:eastAsia="Times New Roman" w:cs="Arial"/>
              </w:rPr>
              <w:t>86</w:t>
            </w:r>
            <w:r w:rsidRPr="0F6B88D5" w:rsidR="00447E7A">
              <w:rPr>
                <w:rFonts w:ascii="Arial" w:hAnsi="Arial" w:eastAsia="Times New Roman" w:cs="Arial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857A97" w:rsidR="006B7C0E" w:rsidP="0063153F" w:rsidRDefault="006B7C0E" w14:paraId="5D5B4F2B" w14:textId="7487FE3D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63153F" w:rsidRDefault="006B7C0E" w14:paraId="751028FE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4B755B" w:rsidP="004B755B" w:rsidRDefault="008679D4" w14:paraId="5C99665A" w14:textId="626D73B8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95</w:t>
            </w:r>
            <w:r w:rsidRPr="7DE327DF" w:rsidR="004B755B">
              <w:rPr>
                <w:rFonts w:ascii="Arial" w:hAnsi="Arial" w:eastAsia="Times New Roman" w:cs="Arial"/>
              </w:rPr>
              <w:t>% (FP) +</w:t>
            </w:r>
            <w:r w:rsidRPr="7DE327DF" w:rsidR="00144A3E">
              <w:rPr>
                <w:rFonts w:ascii="Arial" w:hAnsi="Arial" w:eastAsia="Times New Roman" w:cs="Arial"/>
              </w:rPr>
              <w:t xml:space="preserve"> </w:t>
            </w:r>
            <w:r w:rsidRPr="7DE327DF" w:rsidR="3F6B96FD">
              <w:rPr>
                <w:rFonts w:ascii="Arial" w:hAnsi="Arial" w:eastAsia="Times New Roman" w:cs="Arial"/>
              </w:rPr>
              <w:t>86</w:t>
            </w:r>
            <w:r w:rsidRPr="7DE327DF" w:rsidR="004B755B">
              <w:rPr>
                <w:rFonts w:ascii="Arial" w:hAnsi="Arial" w:eastAsia="Times New Roman" w:cs="Arial"/>
              </w:rPr>
              <w:t>% (EE) =</w:t>
            </w:r>
            <w:r w:rsidRPr="7DE327DF" w:rsidR="038DCD22">
              <w:rPr>
                <w:rFonts w:ascii="Arial" w:hAnsi="Arial" w:eastAsia="Times New Roman" w:cs="Arial"/>
              </w:rPr>
              <w:t xml:space="preserve"> 181</w:t>
            </w:r>
          </w:p>
          <w:p w:rsidRPr="00857A97" w:rsidR="004B755B" w:rsidP="004B755B" w:rsidRDefault="004B755B" w14:paraId="03F86536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4B755B" w:rsidRDefault="038DCD22" w14:paraId="2DDF9610" w14:textId="6CB6C781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90</w:t>
            </w:r>
            <w:r w:rsidRPr="7DE327DF" w:rsidR="004B755B">
              <w:rPr>
                <w:rFonts w:ascii="Arial" w:hAnsi="Arial" w:eastAsia="Times New Roman" w:cs="Arial"/>
              </w:rPr>
              <w:t>%</w:t>
            </w:r>
          </w:p>
        </w:tc>
      </w:tr>
      <w:tr w:rsidRPr="00B979F0" w:rsidR="006B7C0E" w:rsidTr="5D3A6B1A" w14:paraId="3A69815C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6F741B" w:rsidRDefault="006B7C0E" w14:paraId="51A468BC" w14:textId="5D71D29D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Pr="0068793E" w:rsidR="006B7C0E" w:rsidP="00FE5039" w:rsidRDefault="006B7C0E" w14:paraId="3B1F4AEA" w14:textId="2188A2C2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</w:rPr>
            </w:pPr>
            <w:r w:rsidRPr="0068793E">
              <w:rPr>
                <w:rFonts w:ascii="Arial" w:hAnsi="Arial" w:eastAsia="Times New Roman" w:cs="Arial"/>
              </w:rPr>
              <w:t> </w:t>
            </w:r>
          </w:p>
          <w:p w:rsidRPr="0068793E" w:rsidR="006B7C0E" w:rsidP="002F589E" w:rsidRDefault="055D0E52" w14:paraId="2B52E165" w14:textId="26A0C77D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6AE0C97">
              <w:rPr>
                <w:rFonts w:ascii="Arial" w:hAnsi="Arial" w:eastAsia="Times New Roman" w:cs="Arial"/>
              </w:rPr>
              <w:t>8</w:t>
            </w:r>
            <w:r w:rsidRPr="06AE0C97" w:rsidR="62B7BC94">
              <w:rPr>
                <w:rFonts w:ascii="Arial" w:hAnsi="Arial" w:eastAsia="Times New Roman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857A97" w:rsidR="004B755B" w:rsidP="002F589E" w:rsidRDefault="004B755B" w14:paraId="262A0C25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4B755B" w:rsidP="002F589E" w:rsidRDefault="004B755B" w14:paraId="1BF53A45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hd w:val="clear" w:color="auto" w:fill="FFFFFF" w:themeFill="background1"/>
              </w:rPr>
            </w:pPr>
          </w:p>
          <w:p w:rsidRPr="00857A97" w:rsidR="006B7C0E" w:rsidP="002F589E" w:rsidRDefault="639EA392" w14:paraId="259DA527" w14:textId="43817EC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F6B88D5">
              <w:rPr>
                <w:rFonts w:ascii="Arial" w:hAnsi="Arial" w:eastAsia="Times New Roman" w:cs="Arial"/>
              </w:rPr>
              <w:t>100</w:t>
            </w:r>
            <w:r w:rsidRPr="0F6B88D5" w:rsidR="00447E7A">
              <w:rPr>
                <w:rFonts w:ascii="Arial" w:hAnsi="Arial" w:eastAsia="Times New Roman" w:cs="Arial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857A97" w:rsidR="006B7C0E" w:rsidP="0063153F" w:rsidRDefault="006B7C0E" w14:paraId="21D54BA3" w14:textId="20316485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63153F" w:rsidRDefault="006B7C0E" w14:paraId="7AF55B8B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4B755B" w:rsidP="004B755B" w:rsidRDefault="008679D4" w14:paraId="3AA576B1" w14:textId="53283D6C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80</w:t>
            </w:r>
            <w:r w:rsidRPr="7DE327DF" w:rsidR="004B755B">
              <w:rPr>
                <w:rFonts w:ascii="Arial" w:hAnsi="Arial" w:eastAsia="Times New Roman" w:cs="Arial"/>
              </w:rPr>
              <w:t>% (FP) +</w:t>
            </w:r>
            <w:r w:rsidRPr="7DE327DF" w:rsidR="71B69758">
              <w:rPr>
                <w:rFonts w:ascii="Arial" w:hAnsi="Arial" w:eastAsia="Times New Roman" w:cs="Arial"/>
              </w:rPr>
              <w:t>100</w:t>
            </w:r>
            <w:r w:rsidRPr="7DE327DF" w:rsidR="004B755B">
              <w:rPr>
                <w:rFonts w:ascii="Arial" w:hAnsi="Arial" w:eastAsia="Times New Roman" w:cs="Arial"/>
              </w:rPr>
              <w:t xml:space="preserve">% (EE) = </w:t>
            </w:r>
            <w:r w:rsidRPr="7DE327DF" w:rsidR="0A313978">
              <w:rPr>
                <w:rFonts w:ascii="Arial" w:hAnsi="Arial" w:eastAsia="Times New Roman" w:cs="Arial"/>
              </w:rPr>
              <w:t>180</w:t>
            </w:r>
          </w:p>
          <w:p w:rsidRPr="00857A97" w:rsidR="004B755B" w:rsidP="004B755B" w:rsidRDefault="004B755B" w14:paraId="78C73093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4B755B" w:rsidRDefault="0A313978" w14:paraId="2BD58B42" w14:textId="17BA39C5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7DE327DF">
              <w:rPr>
                <w:rFonts w:ascii="Arial" w:hAnsi="Arial" w:eastAsia="Times New Roman" w:cs="Arial"/>
              </w:rPr>
              <w:t>90</w:t>
            </w:r>
            <w:r w:rsidRPr="7DE327DF" w:rsidR="004B755B">
              <w:rPr>
                <w:rFonts w:ascii="Arial" w:hAnsi="Arial" w:eastAsia="Times New Roman" w:cs="Arial"/>
              </w:rPr>
              <w:t>%</w:t>
            </w:r>
          </w:p>
        </w:tc>
      </w:tr>
      <w:tr w:rsidRPr="00B979F0" w:rsidR="006B7C0E" w:rsidTr="5D3A6B1A" w14:paraId="400F7968" w14:textId="77777777">
        <w:tc>
          <w:tcPr>
            <w:tcW w:w="368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B979F0" w:rsidR="006B7C0E" w:rsidP="006F741B" w:rsidRDefault="006B7C0E" w14:paraId="7C947CA9" w14:textId="1AD35CB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B979F0">
              <w:rPr>
                <w:rFonts w:ascii="Arial" w:hAnsi="Arial" w:eastAsia="Times New Roman" w:cs="Arial"/>
                <w:b/>
                <w:bCs/>
              </w:rPr>
              <w:t xml:space="preserve">Any </w:t>
            </w:r>
            <w:r>
              <w:rPr>
                <w:rFonts w:ascii="Arial" w:hAnsi="Arial" w:eastAsia="Times New Roman" w:cs="Arial"/>
                <w:b/>
                <w:bCs/>
              </w:rPr>
              <w:t>a</w:t>
            </w:r>
            <w:r w:rsidRPr="00B979F0">
              <w:rPr>
                <w:rFonts w:ascii="Arial" w:hAnsi="Arial" w:eastAsia="Times New Roman" w:cs="Arial"/>
                <w:b/>
                <w:bCs/>
              </w:rPr>
              <w:t>dditional Competency(</w:t>
            </w:r>
            <w:proofErr w:type="spellStart"/>
            <w:r w:rsidRPr="00B979F0">
              <w:rPr>
                <w:rFonts w:ascii="Arial" w:hAnsi="Arial" w:eastAsia="Times New Roman" w:cs="Arial"/>
                <w:b/>
                <w:bCs/>
              </w:rPr>
              <w:t>ies</w:t>
            </w:r>
            <w:proofErr w:type="spellEnd"/>
            <w:r w:rsidRPr="00B979F0">
              <w:rPr>
                <w:rFonts w:ascii="Arial" w:hAnsi="Arial" w:eastAsia="Times New Roman" w:cs="Arial"/>
                <w:b/>
                <w:bCs/>
              </w:rPr>
              <w:t>) Developed by the Program</w:t>
            </w:r>
          </w:p>
        </w:tc>
        <w:tc>
          <w:tcPr>
            <w:tcW w:w="315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Pr="0068793E" w:rsidR="006B7C0E" w:rsidP="002F589E" w:rsidRDefault="006B7C0E" w14:paraId="7A5A1453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="006B7C0E" w:rsidP="002F589E" w:rsidRDefault="006B7C0E" w14:paraId="682533BB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68793E">
              <w:rPr>
                <w:rFonts w:ascii="Arial" w:hAnsi="Arial" w:eastAsia="Times New Roman" w:cs="Arial"/>
              </w:rPr>
              <w:t>N/A</w:t>
            </w:r>
          </w:p>
          <w:p w:rsidR="00B712E8" w:rsidP="002F589E" w:rsidRDefault="00B712E8" w14:paraId="5607686D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68793E" w:rsidR="00B712E8" w:rsidP="002F589E" w:rsidRDefault="00B712E8" w14:paraId="677F6238" w14:textId="763E7B26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857A97" w:rsidR="006B7C0E" w:rsidP="002F589E" w:rsidRDefault="006B7C0E" w14:paraId="087C2FD3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2F589E" w:rsidRDefault="006B7C0E" w14:paraId="1CE7DDE1" w14:textId="7808E669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857A97">
              <w:rPr>
                <w:rFonts w:ascii="Arial" w:hAnsi="Arial" w:eastAsia="Times New Roman" w:cs="Arial"/>
              </w:rPr>
              <w:t>N/A</w:t>
            </w:r>
          </w:p>
        </w:tc>
        <w:tc>
          <w:tcPr>
            <w:tcW w:w="3780" w:type="dxa"/>
            <w:gridSpan w:val="2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857A97" w:rsidR="006B7C0E" w:rsidP="002F589E" w:rsidRDefault="006B7C0E" w14:paraId="23225AFA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</w:p>
          <w:p w:rsidRPr="00857A97" w:rsidR="006B7C0E" w:rsidP="002F589E" w:rsidRDefault="006B7C0E" w14:paraId="0637CAEC" w14:textId="2A9EA4BB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 w:rsidRPr="00857A97">
              <w:rPr>
                <w:rFonts w:ascii="Arial" w:hAnsi="Arial" w:eastAsia="Times New Roman" w:cs="Arial"/>
              </w:rPr>
              <w:t>N/A</w:t>
            </w:r>
          </w:p>
        </w:tc>
      </w:tr>
    </w:tbl>
    <w:p w:rsidRPr="00B979F0" w:rsidR="00F964DF" w:rsidP="00D06AE0" w:rsidRDefault="00F964DF" w14:paraId="1EBB717B" w14:textId="55AD0883">
      <w:pPr>
        <w:spacing w:after="0" w:line="240" w:lineRule="auto"/>
        <w:jc w:val="center"/>
        <w:textAlignment w:val="baseline"/>
        <w:rPr>
          <w:rFonts w:ascii="Arial" w:hAnsi="Arial" w:eastAsia="Times New Roman" w:cs="Arial"/>
          <w:b/>
          <w:bCs/>
        </w:rPr>
      </w:pPr>
    </w:p>
    <w:p w:rsidRPr="00B979F0" w:rsidR="00D30896" w:rsidP="00813741" w:rsidRDefault="00D30896" w14:paraId="5D88DA72" w14:textId="77777777">
      <w:pPr>
        <w:spacing w:after="0" w:line="240" w:lineRule="auto"/>
        <w:textAlignment w:val="baseline"/>
        <w:rPr>
          <w:rFonts w:ascii="Arial" w:hAnsi="Arial" w:cs="Arial"/>
        </w:rPr>
      </w:pPr>
    </w:p>
    <w:sectPr w:rsidRPr="00B979F0" w:rsidR="00D30896" w:rsidSect="00AB3596">
      <w:pgSz w:w="15840" w:h="12240" w:orient="landscape"/>
      <w:pgMar w:top="1440" w:right="81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0F76" w:rsidP="005C37CC" w:rsidRDefault="009B0F76" w14:paraId="5037E4CD" w14:textId="77777777">
      <w:pPr>
        <w:spacing w:after="0" w:line="240" w:lineRule="auto"/>
      </w:pPr>
      <w:r>
        <w:separator/>
      </w:r>
    </w:p>
  </w:endnote>
  <w:endnote w:type="continuationSeparator" w:id="0">
    <w:p w:rsidR="009B0F76" w:rsidP="005C37CC" w:rsidRDefault="009B0F76" w14:paraId="4E4D2B89" w14:textId="77777777">
      <w:pPr>
        <w:spacing w:after="0" w:line="240" w:lineRule="auto"/>
      </w:pPr>
      <w:r>
        <w:continuationSeparator/>
      </w:r>
    </w:p>
  </w:endnote>
  <w:endnote w:type="continuationNotice" w:id="1">
    <w:p w:rsidR="009B0F76" w:rsidRDefault="009B0F76" w14:paraId="7148662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1355768565"/>
      <w:docPartObj>
        <w:docPartGallery w:val="Page Numbers (Bottom of Page)"/>
        <w:docPartUnique/>
      </w:docPartObj>
    </w:sdtPr>
    <w:sdtEndPr>
      <w:rPr>
        <w:rFonts w:ascii="Arial" w:hAnsi="Arial" w:cs="Arial"/>
        <w:b w:val="1"/>
        <w:bCs w:val="1"/>
        <w:noProof/>
      </w:rPr>
    </w:sdtEndPr>
    <w:sdtContent>
      <w:p w:rsidRPr="004C72CD" w:rsidR="00E364FB" w:rsidP="001338CB" w:rsidRDefault="001338CB" w14:paraId="6C151B28" w14:textId="20FD83D8">
        <w:pPr>
          <w:pStyle w:val="Footer"/>
          <w:jc w:val="right"/>
          <w:rPr>
            <w:rFonts w:ascii="Arial" w:hAnsi="Arial" w:cs="Arial"/>
          </w:rPr>
        </w:pPr>
        <w:r w:rsidRPr="004C72CD">
          <w:rPr>
            <w:rFonts w:ascii="Arial" w:hAnsi="Arial" w:cs="Arial"/>
          </w:rPr>
          <w:t xml:space="preserve">Updated </w:t>
        </w:r>
        <w:r w:rsidR="00D104DE">
          <w:rPr>
            <w:rFonts w:ascii="Arial" w:hAnsi="Arial" w:cs="Arial"/>
          </w:rPr>
          <w:t>9.2</w:t>
        </w:r>
        <w:r w:rsidRPr="004C72CD" w:rsidR="004C72CD">
          <w:rPr>
            <w:rFonts w:ascii="Arial" w:hAnsi="Arial" w:cs="Arial"/>
          </w:rPr>
          <w:t>.20</w:t>
        </w:r>
      </w:p>
      <w:p w:rsidRPr="004C72CD" w:rsidR="00BE74C1" w:rsidP="00E364FB" w:rsidRDefault="00E364FB" w14:paraId="017C83B6" w14:textId="569F5144">
        <w:pPr>
          <w:pStyle w:val="Footer"/>
          <w:jc w:val="right"/>
          <w:rPr>
            <w:rFonts w:ascii="Arial" w:hAnsi="Arial" w:cs="Arial"/>
            <w:b/>
          </w:rPr>
        </w:pPr>
        <w:r w:rsidRPr="004C72CD">
          <w:rPr>
            <w:rFonts w:ascii="Arial" w:hAnsi="Arial" w:cs="Arial"/>
            <w:i/>
          </w:rPr>
          <w:t>Form AS 4(B)</w:t>
        </w:r>
        <w:r w:rsidRPr="004C72CD">
          <w:rPr>
            <w:rFonts w:ascii="Arial" w:hAnsi="Arial" w:cs="Arial"/>
          </w:rPr>
          <w:t xml:space="preserve"> </w:t>
        </w:r>
        <w:r w:rsidRPr="004C72CD" w:rsidR="001338CB">
          <w:rPr>
            <w:rFonts w:ascii="Arial" w:hAnsi="Arial" w:cs="Arial"/>
          </w:rPr>
          <w:t>|</w:t>
        </w:r>
        <w:r w:rsidRPr="004C72CD" w:rsidR="001338CB">
          <w:rPr>
            <w:rFonts w:ascii="Arial" w:hAnsi="Arial" w:cs="Arial"/>
            <w:b/>
          </w:rPr>
          <w:t xml:space="preserve"> </w:t>
        </w:r>
        <w:r w:rsidRPr="004C72CD" w:rsidR="001338CB">
          <w:rPr>
            <w:rFonts w:ascii="Arial" w:hAnsi="Arial" w:cs="Arial"/>
            <w:b/>
          </w:rPr>
          <w:fldChar w:fldCharType="begin"/>
        </w:r>
        <w:r w:rsidRPr="004C72CD" w:rsidR="001338CB">
          <w:rPr>
            <w:rFonts w:ascii="Arial" w:hAnsi="Arial" w:cs="Arial"/>
            <w:b/>
          </w:rPr>
          <w:instrText xml:space="preserve"> PAGE   \* MERGEFORMAT </w:instrText>
        </w:r>
        <w:r w:rsidRPr="004C72CD" w:rsidR="001338CB">
          <w:rPr>
            <w:rFonts w:ascii="Arial" w:hAnsi="Arial" w:cs="Arial"/>
            <w:b/>
          </w:rPr>
          <w:fldChar w:fldCharType="separate"/>
        </w:r>
        <w:r w:rsidR="0009100E">
          <w:rPr>
            <w:rFonts w:ascii="Arial" w:hAnsi="Arial" w:cs="Arial"/>
            <w:b/>
            <w:noProof/>
          </w:rPr>
          <w:t>2</w:t>
        </w:r>
        <w:r w:rsidRPr="004C72CD" w:rsidR="001338CB">
          <w:rPr>
            <w:rFonts w:ascii="Arial" w:hAnsi="Arial" w:cs="Arial"/>
            <w:b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0F76" w:rsidP="005C37CC" w:rsidRDefault="009B0F76" w14:paraId="213F0A97" w14:textId="77777777">
      <w:pPr>
        <w:spacing w:after="0" w:line="240" w:lineRule="auto"/>
      </w:pPr>
      <w:r>
        <w:separator/>
      </w:r>
    </w:p>
  </w:footnote>
  <w:footnote w:type="continuationSeparator" w:id="0">
    <w:p w:rsidR="009B0F76" w:rsidP="005C37CC" w:rsidRDefault="009B0F76" w14:paraId="50FD0467" w14:textId="77777777">
      <w:pPr>
        <w:spacing w:after="0" w:line="240" w:lineRule="auto"/>
      </w:pPr>
      <w:r>
        <w:continuationSeparator/>
      </w:r>
    </w:p>
  </w:footnote>
  <w:footnote w:type="continuationNotice" w:id="1">
    <w:p w:rsidR="009B0F76" w:rsidRDefault="009B0F76" w14:paraId="0714300A" w14:textId="77777777">
      <w:pPr>
        <w:spacing w:after="0" w:line="240" w:lineRule="auto"/>
      </w:pP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IwNbUA0pamZko6SsGpxcWZ+XkgBca1ACW/anIsAAAA"/>
  </w:docVars>
  <w:rsids>
    <w:rsidRoot w:val="0003090D"/>
    <w:rsid w:val="00002440"/>
    <w:rsid w:val="00013ED4"/>
    <w:rsid w:val="00027ED0"/>
    <w:rsid w:val="0003090D"/>
    <w:rsid w:val="0003680F"/>
    <w:rsid w:val="00046B33"/>
    <w:rsid w:val="000473DF"/>
    <w:rsid w:val="0005571D"/>
    <w:rsid w:val="000754B8"/>
    <w:rsid w:val="00077FBE"/>
    <w:rsid w:val="00080669"/>
    <w:rsid w:val="00081E77"/>
    <w:rsid w:val="00087693"/>
    <w:rsid w:val="0009100E"/>
    <w:rsid w:val="000A4E2B"/>
    <w:rsid w:val="000B700E"/>
    <w:rsid w:val="000C0C4B"/>
    <w:rsid w:val="000D0C2E"/>
    <w:rsid w:val="000E4348"/>
    <w:rsid w:val="000F0199"/>
    <w:rsid w:val="000F5ED1"/>
    <w:rsid w:val="00100B25"/>
    <w:rsid w:val="001024BF"/>
    <w:rsid w:val="001035E3"/>
    <w:rsid w:val="00111627"/>
    <w:rsid w:val="0012542B"/>
    <w:rsid w:val="00127F8D"/>
    <w:rsid w:val="001338CB"/>
    <w:rsid w:val="00141442"/>
    <w:rsid w:val="00144895"/>
    <w:rsid w:val="00144A3E"/>
    <w:rsid w:val="001470A4"/>
    <w:rsid w:val="001526EE"/>
    <w:rsid w:val="00154E04"/>
    <w:rsid w:val="0015648C"/>
    <w:rsid w:val="0016785B"/>
    <w:rsid w:val="00174ABF"/>
    <w:rsid w:val="00175FA7"/>
    <w:rsid w:val="00176394"/>
    <w:rsid w:val="00180B77"/>
    <w:rsid w:val="00190C22"/>
    <w:rsid w:val="001979A7"/>
    <w:rsid w:val="001A3067"/>
    <w:rsid w:val="001A64D5"/>
    <w:rsid w:val="001B0303"/>
    <w:rsid w:val="001B2800"/>
    <w:rsid w:val="001C1715"/>
    <w:rsid w:val="001C20C2"/>
    <w:rsid w:val="001C6BCD"/>
    <w:rsid w:val="001D5671"/>
    <w:rsid w:val="001D61B8"/>
    <w:rsid w:val="001F6FEC"/>
    <w:rsid w:val="0020646B"/>
    <w:rsid w:val="0020777B"/>
    <w:rsid w:val="00224713"/>
    <w:rsid w:val="00233E69"/>
    <w:rsid w:val="00247ADE"/>
    <w:rsid w:val="0025242A"/>
    <w:rsid w:val="00256206"/>
    <w:rsid w:val="00262163"/>
    <w:rsid w:val="002665F7"/>
    <w:rsid w:val="00272ACA"/>
    <w:rsid w:val="002731F2"/>
    <w:rsid w:val="002A5349"/>
    <w:rsid w:val="002A61D9"/>
    <w:rsid w:val="002A6A84"/>
    <w:rsid w:val="002D72A3"/>
    <w:rsid w:val="002E04AE"/>
    <w:rsid w:val="002E2B2F"/>
    <w:rsid w:val="002F589E"/>
    <w:rsid w:val="002F6662"/>
    <w:rsid w:val="003001C4"/>
    <w:rsid w:val="00304ACD"/>
    <w:rsid w:val="003114F9"/>
    <w:rsid w:val="00312301"/>
    <w:rsid w:val="00317AED"/>
    <w:rsid w:val="00324E49"/>
    <w:rsid w:val="003308A9"/>
    <w:rsid w:val="00332544"/>
    <w:rsid w:val="003466D8"/>
    <w:rsid w:val="0034713C"/>
    <w:rsid w:val="00362B6F"/>
    <w:rsid w:val="00371795"/>
    <w:rsid w:val="00374B21"/>
    <w:rsid w:val="00381C0C"/>
    <w:rsid w:val="00390414"/>
    <w:rsid w:val="00395F7B"/>
    <w:rsid w:val="003A335F"/>
    <w:rsid w:val="003A4FBC"/>
    <w:rsid w:val="003D04D3"/>
    <w:rsid w:val="003D1950"/>
    <w:rsid w:val="003E0158"/>
    <w:rsid w:val="003E3C2B"/>
    <w:rsid w:val="003F3E86"/>
    <w:rsid w:val="00440CA3"/>
    <w:rsid w:val="004475B1"/>
    <w:rsid w:val="00447E7A"/>
    <w:rsid w:val="00452260"/>
    <w:rsid w:val="004559EA"/>
    <w:rsid w:val="004662C0"/>
    <w:rsid w:val="00480106"/>
    <w:rsid w:val="004A3E00"/>
    <w:rsid w:val="004A4E73"/>
    <w:rsid w:val="004B755B"/>
    <w:rsid w:val="004C04EF"/>
    <w:rsid w:val="004C1563"/>
    <w:rsid w:val="004C72CD"/>
    <w:rsid w:val="004F3D73"/>
    <w:rsid w:val="00501647"/>
    <w:rsid w:val="005336CD"/>
    <w:rsid w:val="0053409F"/>
    <w:rsid w:val="00544D37"/>
    <w:rsid w:val="00554989"/>
    <w:rsid w:val="00562E4A"/>
    <w:rsid w:val="00572ECE"/>
    <w:rsid w:val="00574ACB"/>
    <w:rsid w:val="005779D3"/>
    <w:rsid w:val="00580E12"/>
    <w:rsid w:val="00582B49"/>
    <w:rsid w:val="0058337A"/>
    <w:rsid w:val="00595A36"/>
    <w:rsid w:val="005A326A"/>
    <w:rsid w:val="005B3950"/>
    <w:rsid w:val="005C2DEF"/>
    <w:rsid w:val="005C2F03"/>
    <w:rsid w:val="005C3038"/>
    <w:rsid w:val="005C37CC"/>
    <w:rsid w:val="005C620B"/>
    <w:rsid w:val="005D27A6"/>
    <w:rsid w:val="005D5B39"/>
    <w:rsid w:val="005D6DD3"/>
    <w:rsid w:val="005E42B1"/>
    <w:rsid w:val="005E57CA"/>
    <w:rsid w:val="005F4C82"/>
    <w:rsid w:val="005F659E"/>
    <w:rsid w:val="006042C3"/>
    <w:rsid w:val="006149DA"/>
    <w:rsid w:val="00614C1E"/>
    <w:rsid w:val="00621D01"/>
    <w:rsid w:val="00627E10"/>
    <w:rsid w:val="006311D5"/>
    <w:rsid w:val="0063153F"/>
    <w:rsid w:val="00650F4D"/>
    <w:rsid w:val="00660299"/>
    <w:rsid w:val="00663D63"/>
    <w:rsid w:val="00663DAF"/>
    <w:rsid w:val="006737F1"/>
    <w:rsid w:val="0067594D"/>
    <w:rsid w:val="00683F47"/>
    <w:rsid w:val="0068793E"/>
    <w:rsid w:val="00696FCC"/>
    <w:rsid w:val="006976D1"/>
    <w:rsid w:val="00697FD6"/>
    <w:rsid w:val="006A1042"/>
    <w:rsid w:val="006A694D"/>
    <w:rsid w:val="006A7197"/>
    <w:rsid w:val="006B1BCC"/>
    <w:rsid w:val="006B5B6D"/>
    <w:rsid w:val="006B7C0E"/>
    <w:rsid w:val="006C01E0"/>
    <w:rsid w:val="006C03AC"/>
    <w:rsid w:val="006C2994"/>
    <w:rsid w:val="006E5998"/>
    <w:rsid w:val="006F393D"/>
    <w:rsid w:val="006F6263"/>
    <w:rsid w:val="006F6786"/>
    <w:rsid w:val="006F741B"/>
    <w:rsid w:val="00701E5A"/>
    <w:rsid w:val="00701EAA"/>
    <w:rsid w:val="0070490A"/>
    <w:rsid w:val="00725C08"/>
    <w:rsid w:val="007344F2"/>
    <w:rsid w:val="00740FA0"/>
    <w:rsid w:val="00741865"/>
    <w:rsid w:val="007428FF"/>
    <w:rsid w:val="0075242F"/>
    <w:rsid w:val="00775DDC"/>
    <w:rsid w:val="0079328A"/>
    <w:rsid w:val="00793C8E"/>
    <w:rsid w:val="007B272A"/>
    <w:rsid w:val="007B5032"/>
    <w:rsid w:val="007B6598"/>
    <w:rsid w:val="007C45E9"/>
    <w:rsid w:val="007C6758"/>
    <w:rsid w:val="007D6E3E"/>
    <w:rsid w:val="007E6070"/>
    <w:rsid w:val="007F10D0"/>
    <w:rsid w:val="007F12E3"/>
    <w:rsid w:val="007F4A3E"/>
    <w:rsid w:val="007F6A44"/>
    <w:rsid w:val="008017C5"/>
    <w:rsid w:val="00810A25"/>
    <w:rsid w:val="0081310F"/>
    <w:rsid w:val="00813741"/>
    <w:rsid w:val="00813BEB"/>
    <w:rsid w:val="00816FF2"/>
    <w:rsid w:val="00821BBF"/>
    <w:rsid w:val="00822364"/>
    <w:rsid w:val="00826ED1"/>
    <w:rsid w:val="0084493E"/>
    <w:rsid w:val="008520A5"/>
    <w:rsid w:val="008532F3"/>
    <w:rsid w:val="008537EA"/>
    <w:rsid w:val="00857A97"/>
    <w:rsid w:val="008679D4"/>
    <w:rsid w:val="00867A26"/>
    <w:rsid w:val="00871106"/>
    <w:rsid w:val="0087180F"/>
    <w:rsid w:val="00871D43"/>
    <w:rsid w:val="00877DE8"/>
    <w:rsid w:val="00886715"/>
    <w:rsid w:val="008930BE"/>
    <w:rsid w:val="008A4058"/>
    <w:rsid w:val="008B113A"/>
    <w:rsid w:val="008B3E85"/>
    <w:rsid w:val="008B5E92"/>
    <w:rsid w:val="008C4BAE"/>
    <w:rsid w:val="008D562E"/>
    <w:rsid w:val="00906D62"/>
    <w:rsid w:val="00921641"/>
    <w:rsid w:val="00931FAD"/>
    <w:rsid w:val="00933841"/>
    <w:rsid w:val="00940017"/>
    <w:rsid w:val="00941987"/>
    <w:rsid w:val="0094426C"/>
    <w:rsid w:val="009567D8"/>
    <w:rsid w:val="00961A1A"/>
    <w:rsid w:val="009642F7"/>
    <w:rsid w:val="00987345"/>
    <w:rsid w:val="0099161E"/>
    <w:rsid w:val="009A303C"/>
    <w:rsid w:val="009A4A8C"/>
    <w:rsid w:val="009A7ABC"/>
    <w:rsid w:val="009B0F76"/>
    <w:rsid w:val="009B366E"/>
    <w:rsid w:val="009B3C90"/>
    <w:rsid w:val="009B4068"/>
    <w:rsid w:val="009B73CF"/>
    <w:rsid w:val="009C18E4"/>
    <w:rsid w:val="009D2568"/>
    <w:rsid w:val="009F0415"/>
    <w:rsid w:val="009F1C84"/>
    <w:rsid w:val="00A13E0C"/>
    <w:rsid w:val="00A14438"/>
    <w:rsid w:val="00A14D83"/>
    <w:rsid w:val="00A27B71"/>
    <w:rsid w:val="00A361D3"/>
    <w:rsid w:val="00A5144E"/>
    <w:rsid w:val="00A747A6"/>
    <w:rsid w:val="00A848FE"/>
    <w:rsid w:val="00A8569E"/>
    <w:rsid w:val="00A92A06"/>
    <w:rsid w:val="00AB3596"/>
    <w:rsid w:val="00AC1D97"/>
    <w:rsid w:val="00AC3970"/>
    <w:rsid w:val="00AD17EF"/>
    <w:rsid w:val="00AD59D8"/>
    <w:rsid w:val="00AD5EE7"/>
    <w:rsid w:val="00AE69C0"/>
    <w:rsid w:val="00AF4AFD"/>
    <w:rsid w:val="00AF7D85"/>
    <w:rsid w:val="00AF7E5E"/>
    <w:rsid w:val="00B21C02"/>
    <w:rsid w:val="00B41FED"/>
    <w:rsid w:val="00B47550"/>
    <w:rsid w:val="00B503A7"/>
    <w:rsid w:val="00B712E8"/>
    <w:rsid w:val="00B85A28"/>
    <w:rsid w:val="00B90EFF"/>
    <w:rsid w:val="00B91F1F"/>
    <w:rsid w:val="00B9247D"/>
    <w:rsid w:val="00B979F0"/>
    <w:rsid w:val="00BA3304"/>
    <w:rsid w:val="00BB11A9"/>
    <w:rsid w:val="00BB1C85"/>
    <w:rsid w:val="00BB34D8"/>
    <w:rsid w:val="00BB4782"/>
    <w:rsid w:val="00BB5D64"/>
    <w:rsid w:val="00BB7B85"/>
    <w:rsid w:val="00BE035E"/>
    <w:rsid w:val="00BE30C7"/>
    <w:rsid w:val="00BE7388"/>
    <w:rsid w:val="00BE74C1"/>
    <w:rsid w:val="00BF097F"/>
    <w:rsid w:val="00BF7117"/>
    <w:rsid w:val="00C134FA"/>
    <w:rsid w:val="00C13F3F"/>
    <w:rsid w:val="00C1515E"/>
    <w:rsid w:val="00C20EF6"/>
    <w:rsid w:val="00C22D68"/>
    <w:rsid w:val="00C479DF"/>
    <w:rsid w:val="00C56581"/>
    <w:rsid w:val="00C647E4"/>
    <w:rsid w:val="00C72810"/>
    <w:rsid w:val="00C729E5"/>
    <w:rsid w:val="00C73207"/>
    <w:rsid w:val="00C73876"/>
    <w:rsid w:val="00C80B2F"/>
    <w:rsid w:val="00C85A99"/>
    <w:rsid w:val="00C94814"/>
    <w:rsid w:val="00C9797F"/>
    <w:rsid w:val="00CB4479"/>
    <w:rsid w:val="00CC3551"/>
    <w:rsid w:val="00CD45BA"/>
    <w:rsid w:val="00CE4F7D"/>
    <w:rsid w:val="00CF5BEA"/>
    <w:rsid w:val="00CF5EA3"/>
    <w:rsid w:val="00CF6EAF"/>
    <w:rsid w:val="00D030A2"/>
    <w:rsid w:val="00D05B60"/>
    <w:rsid w:val="00D06AE0"/>
    <w:rsid w:val="00D104DE"/>
    <w:rsid w:val="00D14447"/>
    <w:rsid w:val="00D15EA0"/>
    <w:rsid w:val="00D20B01"/>
    <w:rsid w:val="00D210EF"/>
    <w:rsid w:val="00D30896"/>
    <w:rsid w:val="00D46AB6"/>
    <w:rsid w:val="00D530D8"/>
    <w:rsid w:val="00D670BC"/>
    <w:rsid w:val="00D73096"/>
    <w:rsid w:val="00D912C5"/>
    <w:rsid w:val="00DA08E0"/>
    <w:rsid w:val="00DA2977"/>
    <w:rsid w:val="00DB2C50"/>
    <w:rsid w:val="00DB7EB2"/>
    <w:rsid w:val="00DC46E3"/>
    <w:rsid w:val="00DD3F85"/>
    <w:rsid w:val="00DE26FF"/>
    <w:rsid w:val="00DE502B"/>
    <w:rsid w:val="00DF27A1"/>
    <w:rsid w:val="00DF4902"/>
    <w:rsid w:val="00E003A0"/>
    <w:rsid w:val="00E07C20"/>
    <w:rsid w:val="00E13A3B"/>
    <w:rsid w:val="00E20536"/>
    <w:rsid w:val="00E253CC"/>
    <w:rsid w:val="00E275E4"/>
    <w:rsid w:val="00E3487F"/>
    <w:rsid w:val="00E351BC"/>
    <w:rsid w:val="00E364FB"/>
    <w:rsid w:val="00E37CA1"/>
    <w:rsid w:val="00E510B0"/>
    <w:rsid w:val="00E528A5"/>
    <w:rsid w:val="00E5765D"/>
    <w:rsid w:val="00E72DD3"/>
    <w:rsid w:val="00E74D68"/>
    <w:rsid w:val="00E80DB9"/>
    <w:rsid w:val="00E855EF"/>
    <w:rsid w:val="00E8718F"/>
    <w:rsid w:val="00E915EC"/>
    <w:rsid w:val="00EB0828"/>
    <w:rsid w:val="00EE1D71"/>
    <w:rsid w:val="00EF02E2"/>
    <w:rsid w:val="00EF21B6"/>
    <w:rsid w:val="00EF73AD"/>
    <w:rsid w:val="00EFB41E"/>
    <w:rsid w:val="00F07411"/>
    <w:rsid w:val="00F16709"/>
    <w:rsid w:val="00F228BA"/>
    <w:rsid w:val="00F275D7"/>
    <w:rsid w:val="00F27967"/>
    <w:rsid w:val="00F3159F"/>
    <w:rsid w:val="00F35836"/>
    <w:rsid w:val="00F40E98"/>
    <w:rsid w:val="00F471F0"/>
    <w:rsid w:val="00F5313C"/>
    <w:rsid w:val="00F55070"/>
    <w:rsid w:val="00F660C7"/>
    <w:rsid w:val="00F67A30"/>
    <w:rsid w:val="00F72992"/>
    <w:rsid w:val="00F964DF"/>
    <w:rsid w:val="00F97C6E"/>
    <w:rsid w:val="00FA0106"/>
    <w:rsid w:val="00FB42D5"/>
    <w:rsid w:val="00FC4CDB"/>
    <w:rsid w:val="00FC4D81"/>
    <w:rsid w:val="00FD7F29"/>
    <w:rsid w:val="00FE5039"/>
    <w:rsid w:val="00FE7123"/>
    <w:rsid w:val="00FE7BF7"/>
    <w:rsid w:val="013EBFED"/>
    <w:rsid w:val="0146AD73"/>
    <w:rsid w:val="019257D6"/>
    <w:rsid w:val="02646DF8"/>
    <w:rsid w:val="02E017B0"/>
    <w:rsid w:val="03596B82"/>
    <w:rsid w:val="038DCD22"/>
    <w:rsid w:val="051D1D35"/>
    <w:rsid w:val="055D0E52"/>
    <w:rsid w:val="05DE5AC1"/>
    <w:rsid w:val="05E48447"/>
    <w:rsid w:val="060B0DE4"/>
    <w:rsid w:val="06AE0C97"/>
    <w:rsid w:val="06D46396"/>
    <w:rsid w:val="08234CEE"/>
    <w:rsid w:val="082E8C03"/>
    <w:rsid w:val="0A1506A0"/>
    <w:rsid w:val="0A313978"/>
    <w:rsid w:val="0A82D880"/>
    <w:rsid w:val="0AB22AF1"/>
    <w:rsid w:val="0B10CFD3"/>
    <w:rsid w:val="0B45B9BD"/>
    <w:rsid w:val="0B7E853E"/>
    <w:rsid w:val="0B93700B"/>
    <w:rsid w:val="0C89601A"/>
    <w:rsid w:val="0C8FA60A"/>
    <w:rsid w:val="0D773752"/>
    <w:rsid w:val="0F191216"/>
    <w:rsid w:val="0F2EE605"/>
    <w:rsid w:val="0F6B88D5"/>
    <w:rsid w:val="105CF2DF"/>
    <w:rsid w:val="109742CA"/>
    <w:rsid w:val="10E2597F"/>
    <w:rsid w:val="12664DF2"/>
    <w:rsid w:val="1296FA30"/>
    <w:rsid w:val="149471FF"/>
    <w:rsid w:val="16CDE60E"/>
    <w:rsid w:val="17DE7682"/>
    <w:rsid w:val="1947163D"/>
    <w:rsid w:val="19C46DDC"/>
    <w:rsid w:val="1A88EEC9"/>
    <w:rsid w:val="1AA6C403"/>
    <w:rsid w:val="1B03B383"/>
    <w:rsid w:val="1BCD1AA1"/>
    <w:rsid w:val="1C749D5C"/>
    <w:rsid w:val="1D5E2CE2"/>
    <w:rsid w:val="1FD26D6F"/>
    <w:rsid w:val="2216D490"/>
    <w:rsid w:val="22AA9A58"/>
    <w:rsid w:val="22F59D0B"/>
    <w:rsid w:val="23F27273"/>
    <w:rsid w:val="25426F17"/>
    <w:rsid w:val="254AE22A"/>
    <w:rsid w:val="268B037E"/>
    <w:rsid w:val="26A95D61"/>
    <w:rsid w:val="26C652BB"/>
    <w:rsid w:val="27770C20"/>
    <w:rsid w:val="27C90E2E"/>
    <w:rsid w:val="27D0FBB4"/>
    <w:rsid w:val="282C43B4"/>
    <w:rsid w:val="2881D9A2"/>
    <w:rsid w:val="29B82418"/>
    <w:rsid w:val="29FAC5F1"/>
    <w:rsid w:val="2AD5E715"/>
    <w:rsid w:val="2B043103"/>
    <w:rsid w:val="2B69767B"/>
    <w:rsid w:val="2C698562"/>
    <w:rsid w:val="2C6D0987"/>
    <w:rsid w:val="2C754446"/>
    <w:rsid w:val="2CFC96DB"/>
    <w:rsid w:val="2DAE78DB"/>
    <w:rsid w:val="2E9EBBF3"/>
    <w:rsid w:val="2EA2E8CF"/>
    <w:rsid w:val="2EDC5EA5"/>
    <w:rsid w:val="2F58414A"/>
    <w:rsid w:val="30CFEF34"/>
    <w:rsid w:val="31ED9111"/>
    <w:rsid w:val="325C4180"/>
    <w:rsid w:val="329B5768"/>
    <w:rsid w:val="32D085B4"/>
    <w:rsid w:val="3472CD5E"/>
    <w:rsid w:val="34832509"/>
    <w:rsid w:val="3512E3C7"/>
    <w:rsid w:val="353BB9E1"/>
    <w:rsid w:val="35D119B2"/>
    <w:rsid w:val="3602FE2F"/>
    <w:rsid w:val="36C10234"/>
    <w:rsid w:val="3782127F"/>
    <w:rsid w:val="3794CEE0"/>
    <w:rsid w:val="390478B5"/>
    <w:rsid w:val="3AB04C7C"/>
    <w:rsid w:val="3B243A2C"/>
    <w:rsid w:val="3BF95AD6"/>
    <w:rsid w:val="3CEBBD17"/>
    <w:rsid w:val="3E448D5E"/>
    <w:rsid w:val="3E6BA13E"/>
    <w:rsid w:val="3EC3A477"/>
    <w:rsid w:val="3F30FB98"/>
    <w:rsid w:val="3F4E96CD"/>
    <w:rsid w:val="3F60325D"/>
    <w:rsid w:val="3F6B96FD"/>
    <w:rsid w:val="3FBFBDC6"/>
    <w:rsid w:val="3FF1D8CE"/>
    <w:rsid w:val="424F73FD"/>
    <w:rsid w:val="4257C6CB"/>
    <w:rsid w:val="42F6BB1C"/>
    <w:rsid w:val="42F824E6"/>
    <w:rsid w:val="447A1FD2"/>
    <w:rsid w:val="44A05EBE"/>
    <w:rsid w:val="44F54E5E"/>
    <w:rsid w:val="45CFF449"/>
    <w:rsid w:val="45F58029"/>
    <w:rsid w:val="463D06BA"/>
    <w:rsid w:val="46B1AE5C"/>
    <w:rsid w:val="46C72304"/>
    <w:rsid w:val="47603A3F"/>
    <w:rsid w:val="477F76D6"/>
    <w:rsid w:val="47D7FF80"/>
    <w:rsid w:val="48E8C44C"/>
    <w:rsid w:val="49262CD9"/>
    <w:rsid w:val="4958B041"/>
    <w:rsid w:val="49FE2389"/>
    <w:rsid w:val="4A8C10F6"/>
    <w:rsid w:val="4B12B93B"/>
    <w:rsid w:val="4C8531B7"/>
    <w:rsid w:val="4CD5DE6F"/>
    <w:rsid w:val="4D47283A"/>
    <w:rsid w:val="4E301DAF"/>
    <w:rsid w:val="4E5C0642"/>
    <w:rsid w:val="4E67011B"/>
    <w:rsid w:val="4E85E997"/>
    <w:rsid w:val="4ECD991D"/>
    <w:rsid w:val="4F2DF705"/>
    <w:rsid w:val="508A00D3"/>
    <w:rsid w:val="50E79DA9"/>
    <w:rsid w:val="510FF33D"/>
    <w:rsid w:val="5186854C"/>
    <w:rsid w:val="526597C7"/>
    <w:rsid w:val="527EC024"/>
    <w:rsid w:val="52BC044E"/>
    <w:rsid w:val="53903A59"/>
    <w:rsid w:val="540851D0"/>
    <w:rsid w:val="5466D182"/>
    <w:rsid w:val="55271633"/>
    <w:rsid w:val="5690FB7C"/>
    <w:rsid w:val="585EB6F5"/>
    <w:rsid w:val="59399150"/>
    <w:rsid w:val="593A8B59"/>
    <w:rsid w:val="594A8C62"/>
    <w:rsid w:val="59905304"/>
    <w:rsid w:val="59A3CD02"/>
    <w:rsid w:val="59AC3B00"/>
    <w:rsid w:val="5A27FF24"/>
    <w:rsid w:val="5B3780DF"/>
    <w:rsid w:val="5B646C9F"/>
    <w:rsid w:val="5BE40997"/>
    <w:rsid w:val="5BE85EA6"/>
    <w:rsid w:val="5C3B3D27"/>
    <w:rsid w:val="5C65BFF5"/>
    <w:rsid w:val="5C822D24"/>
    <w:rsid w:val="5D3A6B1A"/>
    <w:rsid w:val="5DEC0276"/>
    <w:rsid w:val="5E61F9A8"/>
    <w:rsid w:val="5EE1C256"/>
    <w:rsid w:val="61562374"/>
    <w:rsid w:val="615C59C9"/>
    <w:rsid w:val="61B42BD5"/>
    <w:rsid w:val="61C66DD9"/>
    <w:rsid w:val="6244F505"/>
    <w:rsid w:val="62B7BC94"/>
    <w:rsid w:val="633580A6"/>
    <w:rsid w:val="637A2B2D"/>
    <w:rsid w:val="639EA392"/>
    <w:rsid w:val="63A97DA4"/>
    <w:rsid w:val="6576CEA0"/>
    <w:rsid w:val="65F44673"/>
    <w:rsid w:val="665A416B"/>
    <w:rsid w:val="673887B6"/>
    <w:rsid w:val="69D61BAD"/>
    <w:rsid w:val="6A63BC52"/>
    <w:rsid w:val="6AB95A9E"/>
    <w:rsid w:val="6AE339DA"/>
    <w:rsid w:val="6B53DF60"/>
    <w:rsid w:val="6C535E0C"/>
    <w:rsid w:val="6C7F0506"/>
    <w:rsid w:val="6F0993A9"/>
    <w:rsid w:val="6F9F38F5"/>
    <w:rsid w:val="6FDF14F0"/>
    <w:rsid w:val="7017615E"/>
    <w:rsid w:val="702009C7"/>
    <w:rsid w:val="70822C09"/>
    <w:rsid w:val="70B17E7A"/>
    <w:rsid w:val="718FA0F3"/>
    <w:rsid w:val="71B69758"/>
    <w:rsid w:val="720AB290"/>
    <w:rsid w:val="728CB8C4"/>
    <w:rsid w:val="730F7FF8"/>
    <w:rsid w:val="7387B8B1"/>
    <w:rsid w:val="73C091C7"/>
    <w:rsid w:val="74544A8A"/>
    <w:rsid w:val="75A2C416"/>
    <w:rsid w:val="7626F7B0"/>
    <w:rsid w:val="764D4A68"/>
    <w:rsid w:val="774CD0E6"/>
    <w:rsid w:val="779BF6D1"/>
    <w:rsid w:val="779D77FE"/>
    <w:rsid w:val="781F56EE"/>
    <w:rsid w:val="785F22EF"/>
    <w:rsid w:val="78769928"/>
    <w:rsid w:val="7A5F9383"/>
    <w:rsid w:val="7ACF7E68"/>
    <w:rsid w:val="7B45BD9D"/>
    <w:rsid w:val="7C5423DE"/>
    <w:rsid w:val="7C6B4EC9"/>
    <w:rsid w:val="7D079006"/>
    <w:rsid w:val="7DE327DF"/>
    <w:rsid w:val="7E071F2A"/>
    <w:rsid w:val="7E6C9389"/>
    <w:rsid w:val="7FCBF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BA03FA"/>
  <w15:chartTrackingRefBased/>
  <w15:docId w15:val="{E05DE1CB-111B-4D5E-A758-C60666C0781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03090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03090D"/>
  </w:style>
  <w:style w:type="character" w:styleId="eop" w:customStyle="1">
    <w:name w:val="eop"/>
    <w:basedOn w:val="DefaultParagraphFont"/>
    <w:rsid w:val="0003090D"/>
  </w:style>
  <w:style w:type="character" w:styleId="scxw173914258" w:customStyle="1">
    <w:name w:val="scxw173914258"/>
    <w:basedOn w:val="DefaultParagraphFont"/>
    <w:rsid w:val="0003090D"/>
  </w:style>
  <w:style w:type="character" w:styleId="pagebreaktextspan" w:customStyle="1">
    <w:name w:val="pagebreaktextspan"/>
    <w:basedOn w:val="DefaultParagraphFont"/>
    <w:rsid w:val="0003090D"/>
  </w:style>
  <w:style w:type="paragraph" w:styleId="BalloonText">
    <w:name w:val="Balloon Text"/>
    <w:basedOn w:val="Normal"/>
    <w:link w:val="BalloonTextChar"/>
    <w:uiPriority w:val="99"/>
    <w:semiHidden/>
    <w:unhideWhenUsed/>
    <w:rsid w:val="0081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13B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2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F0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C2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F0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C2F0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07C2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C37CC"/>
  </w:style>
  <w:style w:type="paragraph" w:styleId="Footer">
    <w:name w:val="footer"/>
    <w:basedOn w:val="Normal"/>
    <w:link w:val="Foot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C37CC"/>
  </w:style>
  <w:style w:type="paragraph" w:styleId="NormalWeb">
    <w:name w:val="Normal (Web)"/>
    <w:basedOn w:val="Normal"/>
    <w:uiPriority w:val="99"/>
    <w:semiHidden/>
    <w:unhideWhenUsed/>
    <w:rsid w:val="007F4A3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90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75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4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79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0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0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2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1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84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1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9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36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16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2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47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0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0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9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6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3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46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85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5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0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5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3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9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49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52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6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45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3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38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113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0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63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56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3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8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5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8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72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9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2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2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24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4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8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9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74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76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1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50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1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53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59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4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9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9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1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33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49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39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0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1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60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68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77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03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1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2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9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30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55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48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9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1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92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18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9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3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4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40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1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9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3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5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9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5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5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8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0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20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9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8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9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31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44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0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7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4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7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74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0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8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07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18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5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11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8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3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62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2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2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6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8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79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56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6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2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3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9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76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4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60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0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0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1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75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4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4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8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5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7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67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4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4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85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8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7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9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8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3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29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96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8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40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5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05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7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54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4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0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9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1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4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28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1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8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1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8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1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0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7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14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4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6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6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3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186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51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6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5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5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6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8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4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75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1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5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2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1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47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7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48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11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2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17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15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7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3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7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67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95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3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3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1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69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92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86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61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26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7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83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19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97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3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78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6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3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0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4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6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2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58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4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11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4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6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9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8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6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1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9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2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6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35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6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43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84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0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1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44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8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26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83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04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6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20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0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16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71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4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9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9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51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0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6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8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8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1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6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6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26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6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8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21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0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c382e0-cc7a-40d5-848f-962d71ba730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7A0E9535280745AC882BAE10CED1CF" ma:contentTypeVersion="19" ma:contentTypeDescription="Create a new document." ma:contentTypeScope="" ma:versionID="ee23d528e182aabc2f12a2d2d93d6547">
  <xsd:schema xmlns:xsd="http://www.w3.org/2001/XMLSchema" xmlns:xs="http://www.w3.org/2001/XMLSchema" xmlns:p="http://schemas.microsoft.com/office/2006/metadata/properties" xmlns:ns3="98c382e0-cc7a-40d5-848f-962d71ba730f" xmlns:ns4="f61fa939-1272-49a6-80ad-58adfbae76ab" targetNamespace="http://schemas.microsoft.com/office/2006/metadata/properties" ma:root="true" ma:fieldsID="ca114c991174fc15386f3ee233bae624" ns3:_="" ns4:_="">
    <xsd:import namespace="98c382e0-cc7a-40d5-848f-962d71ba730f"/>
    <xsd:import namespace="f61fa939-1272-49a6-80ad-58adfbae76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382e0-cc7a-40d5-848f-962d71ba73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fa939-1272-49a6-80ad-58adfbae76a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76F13A-636D-42BF-9808-18D831115B25}">
  <ds:schemaRefs>
    <ds:schemaRef ds:uri="98c382e0-cc7a-40d5-848f-962d71ba730f"/>
    <ds:schemaRef ds:uri="f61fa939-1272-49a6-80ad-58adfbae76ab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915CAEBE-6735-4D42-912A-80ADE9170F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9CC89E-48DB-48A3-BA61-422FB33A89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c382e0-cc7a-40d5-848f-962d71ba730f"/>
    <ds:schemaRef ds:uri="f61fa939-1272-49a6-80ad-58adfbae76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98394E9-69A0-44E6-849B-6210FC53239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ilyn Gentner</dc:creator>
  <keywords/>
  <dc:description/>
  <lastModifiedBy>Christian Specks</lastModifiedBy>
  <revision>3</revision>
  <dcterms:created xsi:type="dcterms:W3CDTF">2025-06-12T17:00:00.0000000Z</dcterms:created>
  <dcterms:modified xsi:type="dcterms:W3CDTF">2025-06-12T17:02:05.099495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7A0E9535280745AC882BAE10CED1CF</vt:lpwstr>
  </property>
  <property fmtid="{D5CDD505-2E9C-101B-9397-08002B2CF9AE}" pid="3" name="GrammarlyDocumentId">
    <vt:lpwstr>a7306ab1cc2b8b24d341a5edace8c3faf91e4b17892391c79f100220538359e1</vt:lpwstr>
  </property>
</Properties>
</file>